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C2E5D8" w14:textId="77777777" w:rsidR="00E60925" w:rsidRDefault="00E60925" w:rsidP="00E60925">
      <w:pPr>
        <w:jc w:val="center"/>
        <w:rPr>
          <w:rFonts w:ascii="Franklin Gothic Medium" w:hAnsi="Franklin Gothic Medium"/>
          <w:b/>
          <w:sz w:val="24"/>
          <w:szCs w:val="24"/>
        </w:rPr>
      </w:pPr>
      <w:bookmarkStart w:id="0" w:name="_Toc447281497"/>
      <w:bookmarkStart w:id="1" w:name="_Toc446344793"/>
      <w:bookmarkStart w:id="2" w:name="_GoBack"/>
      <w:bookmarkEnd w:id="2"/>
    </w:p>
    <w:p w14:paraId="689299DE" w14:textId="77777777" w:rsidR="00E60925" w:rsidRDefault="00E60925" w:rsidP="00E60925">
      <w:pPr>
        <w:jc w:val="center"/>
        <w:rPr>
          <w:rFonts w:ascii="Franklin Gothic Medium" w:hAnsi="Franklin Gothic Medium"/>
          <w:b/>
          <w:sz w:val="24"/>
          <w:szCs w:val="24"/>
        </w:rPr>
      </w:pPr>
    </w:p>
    <w:p w14:paraId="5A597E7C" w14:textId="7BD82B44" w:rsidR="00E60925" w:rsidRPr="008B557A" w:rsidRDefault="00E60925" w:rsidP="00E6092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B557A">
        <w:rPr>
          <w:rFonts w:ascii="Times New Roman" w:hAnsi="Times New Roman" w:cs="Times New Roman"/>
          <w:b/>
          <w:sz w:val="24"/>
          <w:szCs w:val="24"/>
        </w:rPr>
        <w:t>APPENDIX C1</w:t>
      </w:r>
      <w:r w:rsidR="00AF1348" w:rsidRPr="008B557A">
        <w:rPr>
          <w:rFonts w:ascii="Times New Roman" w:hAnsi="Times New Roman" w:cs="Times New Roman"/>
          <w:b/>
          <w:sz w:val="24"/>
          <w:szCs w:val="24"/>
        </w:rPr>
        <w:t>4</w:t>
      </w:r>
      <w:r w:rsidRPr="008B557A">
        <w:rPr>
          <w:rFonts w:ascii="Times New Roman" w:hAnsi="Times New Roman" w:cs="Times New Roman"/>
          <w:b/>
          <w:sz w:val="24"/>
          <w:szCs w:val="24"/>
        </w:rPr>
        <w:t>.</w:t>
      </w:r>
      <w:r w:rsidR="008B557A" w:rsidRPr="008B557A">
        <w:rPr>
          <w:rFonts w:ascii="Times New Roman" w:hAnsi="Times New Roman" w:cs="Times New Roman"/>
          <w:b/>
          <w:sz w:val="24"/>
          <w:szCs w:val="24"/>
        </w:rPr>
        <w:t>b</w:t>
      </w:r>
    </w:p>
    <w:p w14:paraId="2FA15B63" w14:textId="6381E89B" w:rsidR="00E60925" w:rsidRPr="008B557A" w:rsidRDefault="00E60925" w:rsidP="00E6092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BB021DF" w14:textId="63110C04" w:rsidR="00E60925" w:rsidRPr="008B557A" w:rsidRDefault="00AF1348" w:rsidP="00E60925">
      <w:pPr>
        <w:jc w:val="center"/>
        <w:rPr>
          <w:rFonts w:ascii="Times New Roman" w:hAnsi="Times New Roman" w:cs="Times New Roman"/>
          <w:b/>
          <w:sz w:val="24"/>
          <w:szCs w:val="24"/>
        </w:rPr>
        <w:sectPr w:rsidR="00E60925" w:rsidRPr="008B557A" w:rsidSect="00AB6214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B557A">
        <w:rPr>
          <w:rFonts w:ascii="Times New Roman" w:hAnsi="Times New Roman" w:cs="Times New Roman"/>
          <w:b/>
          <w:sz w:val="24"/>
          <w:szCs w:val="24"/>
        </w:rPr>
        <w:t>TELEPHONE</w:t>
      </w:r>
      <w:r w:rsidR="00E60925" w:rsidRPr="008B557A">
        <w:rPr>
          <w:rFonts w:ascii="Times New Roman" w:hAnsi="Times New Roman" w:cs="Times New Roman"/>
          <w:b/>
          <w:sz w:val="24"/>
          <w:szCs w:val="24"/>
        </w:rPr>
        <w:t xml:space="preserve"> REMINDER FOR SCHEDULED CERTIFICATION SURVEY - </w:t>
      </w:r>
      <w:r w:rsidR="00853D4D" w:rsidRPr="008B557A">
        <w:rPr>
          <w:rFonts w:ascii="Times New Roman" w:hAnsi="Times New Roman" w:cs="Times New Roman"/>
          <w:b/>
          <w:sz w:val="24"/>
          <w:szCs w:val="24"/>
        </w:rPr>
        <w:t>SPANISH</w:t>
      </w:r>
    </w:p>
    <w:bookmarkEnd w:id="0"/>
    <w:p w14:paraId="64465307" w14:textId="4DD20A06" w:rsidR="00794785" w:rsidRPr="008B44E6" w:rsidRDefault="001C2EF3" w:rsidP="00794785">
      <w:pPr>
        <w:tabs>
          <w:tab w:val="left" w:pos="720"/>
          <w:tab w:val="left" w:pos="1080"/>
          <w:tab w:val="left" w:pos="1440"/>
          <w:tab w:val="left" w:pos="1800"/>
        </w:tabs>
        <w:spacing w:after="120" w:line="264" w:lineRule="auto"/>
        <w:rPr>
          <w:rFonts w:ascii="Times New Roman" w:eastAsia="Times New Roman" w:hAnsi="Times New Roman" w:cs="Times New Roman"/>
        </w:rPr>
      </w:pPr>
      <w:r w:rsidRPr="008B44E6">
        <w:rPr>
          <w:rFonts w:ascii="Times New Roman" w:eastAsia="Times New Roman" w:hAnsi="Times New Roman" w:cs="Times New Roman"/>
          <w:b/>
        </w:rPr>
        <w:lastRenderedPageBreak/>
        <w:t>Instructions to reviewers:</w:t>
      </w:r>
      <w:r w:rsidR="00794785">
        <w:rPr>
          <w:rFonts w:ascii="Times New Roman" w:eastAsia="Times New Roman" w:hAnsi="Times New Roman" w:cs="Times New Roman"/>
          <w:b/>
        </w:rPr>
        <w:t xml:space="preserve"> </w:t>
      </w:r>
    </w:p>
    <w:p w14:paraId="78EC116D" w14:textId="116E1F9E" w:rsidR="00794785" w:rsidRDefault="00794785" w:rsidP="00794785">
      <w:pPr>
        <w:rPr>
          <w:rFonts w:ascii="Times New Roman" w:eastAsia="Times New Roman" w:hAnsi="Times New Roman" w:cs="Times New Roman"/>
        </w:rPr>
      </w:pPr>
      <w:r w:rsidRPr="008B44E6">
        <w:rPr>
          <w:rFonts w:ascii="Times New Roman" w:eastAsia="Times New Roman" w:hAnsi="Times New Roman" w:cs="Times New Roman"/>
        </w:rPr>
        <w:t>In the text below, ALL CAPS signifies a po</w:t>
      </w:r>
      <w:r w:rsidR="003E5245">
        <w:rPr>
          <w:rFonts w:ascii="Times New Roman" w:eastAsia="Times New Roman" w:hAnsi="Times New Roman" w:cs="Times New Roman"/>
        </w:rPr>
        <w:t xml:space="preserve">tential response, skip patterns, </w:t>
      </w:r>
      <w:r w:rsidRPr="008B44E6">
        <w:rPr>
          <w:rFonts w:ascii="Times New Roman" w:eastAsia="Times New Roman" w:hAnsi="Times New Roman" w:cs="Times New Roman"/>
        </w:rPr>
        <w:t xml:space="preserve">or instructions to the </w:t>
      </w:r>
      <w:r>
        <w:rPr>
          <w:rFonts w:ascii="Times New Roman" w:eastAsia="Times New Roman" w:hAnsi="Times New Roman" w:cs="Times New Roman"/>
        </w:rPr>
        <w:t>FI</w:t>
      </w:r>
      <w:r w:rsidRPr="008B44E6">
        <w:rPr>
          <w:rFonts w:ascii="Times New Roman" w:eastAsia="Times New Roman" w:hAnsi="Times New Roman" w:cs="Times New Roman"/>
        </w:rPr>
        <w:t>. Unless noted otherwise, FIs do not read aloud text that appears in ALL CAPS.</w:t>
      </w:r>
    </w:p>
    <w:p w14:paraId="1365734B" w14:textId="48BFB3D5" w:rsidR="00794785" w:rsidRPr="005D40CF" w:rsidRDefault="00794785" w:rsidP="00794785">
      <w:pPr>
        <w:numPr>
          <w:ilvl w:val="0"/>
          <w:numId w:val="26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If the sampled participant’s </w:t>
      </w:r>
      <w:r w:rsidR="003E5245">
        <w:rPr>
          <w:rFonts w:ascii="Times New Roman" w:eastAsia="Times New Roman" w:hAnsi="Times New Roman" w:cs="Times New Roman"/>
        </w:rPr>
        <w:t xml:space="preserve">WIC </w:t>
      </w:r>
      <w:r w:rsidRPr="005D40CF">
        <w:rPr>
          <w:rFonts w:ascii="Times New Roman" w:eastAsia="Times New Roman" w:hAnsi="Times New Roman" w:cs="Times New Roman"/>
        </w:rPr>
        <w:t>category is pregnant, breastfeeding, or postpartum woman: RESPONDENT</w:t>
      </w:r>
      <w:r w:rsidR="00665BF1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 xml:space="preserve">= the sampled WIC participant </w:t>
      </w:r>
    </w:p>
    <w:p w14:paraId="3604BEEA" w14:textId="7D62DE7F" w:rsidR="00794785" w:rsidRPr="005D40CF" w:rsidRDefault="00794785" w:rsidP="00794785">
      <w:pPr>
        <w:numPr>
          <w:ilvl w:val="0"/>
          <w:numId w:val="26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If the sampled participant’s </w:t>
      </w:r>
      <w:r w:rsidR="003E5245">
        <w:rPr>
          <w:rFonts w:ascii="Times New Roman" w:eastAsia="Times New Roman" w:hAnsi="Times New Roman" w:cs="Times New Roman"/>
        </w:rPr>
        <w:t xml:space="preserve">WIC </w:t>
      </w:r>
      <w:r w:rsidRPr="005D40CF">
        <w:rPr>
          <w:rFonts w:ascii="Times New Roman" w:eastAsia="Times New Roman" w:hAnsi="Times New Roman" w:cs="Times New Roman"/>
        </w:rPr>
        <w:t>category is infant or child:</w:t>
      </w:r>
      <w:r w:rsidRPr="005D40CF">
        <w:rPr>
          <w:rFonts w:ascii="Times New Roman" w:eastAsia="Times New Roman" w:hAnsi="Times New Roman" w:cs="Times New Roman"/>
          <w:b/>
        </w:rPr>
        <w:t xml:space="preserve"> </w:t>
      </w:r>
      <w:r w:rsidRPr="005D40CF">
        <w:rPr>
          <w:rFonts w:ascii="Times New Roman" w:eastAsia="Times New Roman" w:hAnsi="Times New Roman" w:cs="Times New Roman"/>
        </w:rPr>
        <w:t>RESPONDENT</w:t>
      </w:r>
      <w:r w:rsidR="00665BF1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>= the applicant (i.e., parent or guardian, or person who applied for WIC on infant/child’s behalf)</w:t>
      </w:r>
    </w:p>
    <w:p w14:paraId="6651AF27" w14:textId="2883D31A" w:rsidR="001C2EF3" w:rsidRDefault="001C2EF3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3EA3CBF0" w14:textId="77777777" w:rsidR="00DA2DA1" w:rsidRDefault="00DA2DA1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52693A19" w14:textId="77777777" w:rsidR="001C2EF3" w:rsidRDefault="001C2EF3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29E6B4D0" w14:textId="211D87D9" w:rsidR="001C2EF3" w:rsidRDefault="001C2EF3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04F15CCA" w14:textId="14A82569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11AFDF5A" w14:textId="155340D2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35EA7535" w14:textId="4F10BB7A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4FF5119C" w14:textId="211A857A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117F660D" w14:textId="59E1FCCC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4DAC086F" w14:textId="01B27464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3627D0F5" w14:textId="39237264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1FE841AB" w14:textId="26B62AF2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359A3F89" w14:textId="44485EF4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276F7F9F" w14:textId="1A7B1CCD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000C9B66" w14:textId="797ACCA7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770A2B2F" w14:textId="4AD6C2C0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2BFA2248" w14:textId="48A8DAF2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10E449E9" w14:textId="525123FA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0DDE160D" w14:textId="2C195680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63183567" w14:textId="6A57E6B1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4939F3D6" w14:textId="31B3B94C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56D8755F" w14:textId="3C888ED2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5DDBEB93" w14:textId="5AD3B2CA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067ED31E" w14:textId="771AD56D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5B7AA1BE" w14:textId="0D8DFAD3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1ADC23AE" w14:textId="22BFD1DC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33E2B253" w14:textId="23986111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27D07FA7" w14:textId="45668ADF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09EA6308" w14:textId="613EC487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40064BE1" w14:textId="7C49DA7C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384FCC7F" w14:textId="15A1A515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2081EB26" w14:textId="433E7D41" w:rsidR="00BC2AB9" w:rsidRDefault="00BC2AB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5B4C7E35" w14:textId="77777777" w:rsidR="008F2F29" w:rsidRDefault="008F2F29" w:rsidP="001C2EF3">
      <w:pPr>
        <w:pStyle w:val="InstrumentHeadings"/>
        <w:sectPr w:rsidR="008F2F29" w:rsidSect="00A93E98"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131AA09C" w14:textId="40062286" w:rsidR="008F2F29" w:rsidRPr="008F2F29" w:rsidRDefault="008F2F29" w:rsidP="00227058">
      <w:pPr>
        <w:pStyle w:val="InstrumentHeadings"/>
      </w:pPr>
      <w:r>
        <w:t>Phone Reminder for Scheduled</w:t>
      </w:r>
      <w:r w:rsidRPr="0071434B">
        <w:t xml:space="preserve"> </w:t>
      </w:r>
      <w:r>
        <w:t>Certification Survey</w:t>
      </w:r>
    </w:p>
    <w:p w14:paraId="7F903F62" w14:textId="4C90DEAE" w:rsidR="008F2F29" w:rsidRPr="00625401" w:rsidRDefault="00E03AB4" w:rsidP="008F2F2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s-ES"/>
        </w:rPr>
      </w:pPr>
      <w:r w:rsidRPr="00625401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SC1. </w:t>
      </w:r>
      <w:r w:rsidR="0041136D">
        <w:rPr>
          <w:rFonts w:ascii="Times New Roman" w:eastAsia="Calibri" w:hAnsi="Times New Roman" w:cs="Times New Roman"/>
          <w:sz w:val="24"/>
          <w:szCs w:val="24"/>
          <w:lang w:val="es-US"/>
        </w:rPr>
        <w:t xml:space="preserve">Hola, </w:t>
      </w:r>
      <w:r w:rsidR="00625401">
        <w:rPr>
          <w:rFonts w:ascii="Times New Roman" w:eastAsia="Calibri" w:hAnsi="Times New Roman" w:cs="Times New Roman"/>
          <w:sz w:val="24"/>
          <w:szCs w:val="24"/>
          <w:lang w:val="es-US"/>
        </w:rPr>
        <w:t>¿</w:t>
      </w:r>
      <w:r w:rsidR="0041136D">
        <w:rPr>
          <w:rFonts w:ascii="Times New Roman" w:eastAsia="Calibri" w:hAnsi="Times New Roman" w:cs="Times New Roman"/>
          <w:sz w:val="24"/>
          <w:szCs w:val="24"/>
          <w:lang w:val="es-US"/>
        </w:rPr>
        <w:t xml:space="preserve">podría comunicarme con </w:t>
      </w:r>
      <w:r w:rsidR="008F2F29" w:rsidRPr="00625401">
        <w:rPr>
          <w:rFonts w:ascii="Times New Roman" w:eastAsia="Calibri" w:hAnsi="Times New Roman" w:cs="Times New Roman"/>
          <w:sz w:val="24"/>
          <w:szCs w:val="24"/>
          <w:lang w:val="es-ES"/>
        </w:rPr>
        <w:t>[</w:t>
      </w:r>
      <w:r w:rsidR="008F2F29" w:rsidRPr="00625401">
        <w:rPr>
          <w:rFonts w:ascii="Times New Roman" w:eastAsia="Calibri" w:hAnsi="Times New Roman" w:cs="Times New Roman"/>
          <w:b/>
          <w:caps/>
          <w:color w:val="FF0000"/>
          <w:sz w:val="24"/>
          <w:szCs w:val="24"/>
          <w:lang w:val="es-ES"/>
        </w:rPr>
        <w:t>RESPONDENT]</w:t>
      </w:r>
      <w:r w:rsidR="008F2F29" w:rsidRPr="00625401">
        <w:rPr>
          <w:rFonts w:ascii="Times New Roman" w:eastAsia="Calibri" w:hAnsi="Times New Roman" w:cs="Times New Roman"/>
          <w:sz w:val="24"/>
          <w:szCs w:val="24"/>
          <w:lang w:val="es-ES"/>
        </w:rPr>
        <w:t>?</w:t>
      </w:r>
    </w:p>
    <w:p w14:paraId="5BDC9414" w14:textId="77777777" w:rsidR="008F2F29" w:rsidRPr="00625401" w:rsidRDefault="008F2F29" w:rsidP="008F2F29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</w:p>
    <w:p w14:paraId="3829984F" w14:textId="081CF518" w:rsidR="008F2F29" w:rsidRPr="00625401" w:rsidRDefault="00660150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625401">
        <w:rPr>
          <w:rFonts w:ascii="Times New Roman" w:eastAsia="Times New Roman" w:hAnsi="Times New Roman" w:cs="Times New Roman"/>
          <w:lang w:val="es-ES"/>
        </w:rPr>
        <w:tab/>
        <w:t xml:space="preserve">1 </w:t>
      </w:r>
      <w:r w:rsidRPr="00625401">
        <w:rPr>
          <w:rFonts w:ascii="Times New Roman" w:eastAsia="Times New Roman" w:hAnsi="Times New Roman" w:cs="Times New Roman"/>
          <w:lang w:val="es-ES"/>
        </w:rPr>
        <w:tab/>
      </w:r>
      <w:r w:rsidR="0041136D" w:rsidRPr="00625401">
        <w:rPr>
          <w:rFonts w:ascii="Times New Roman" w:eastAsia="Times New Roman" w:hAnsi="Times New Roman" w:cs="Times New Roman"/>
          <w:lang w:val="es-ES"/>
        </w:rPr>
        <w:t xml:space="preserve">HABLANDO CON ENCUESTADO            </w:t>
      </w:r>
      <w:r w:rsidR="0041136D" w:rsidRPr="00625401">
        <w:rPr>
          <w:rFonts w:ascii="Times New Roman" w:eastAsia="Times New Roman" w:hAnsi="Times New Roman" w:cs="Times New Roman"/>
          <w:lang w:val="es-ES"/>
        </w:rPr>
        <w:tab/>
      </w:r>
      <w:r w:rsidR="008F2F29" w:rsidRPr="00625401">
        <w:rPr>
          <w:rFonts w:ascii="Times New Roman" w:eastAsia="Times New Roman" w:hAnsi="Times New Roman" w:cs="Times New Roman"/>
          <w:lang w:val="es-ES"/>
        </w:rPr>
        <w:t>[</w:t>
      </w:r>
      <w:r w:rsidR="008F2F29" w:rsidRPr="00625401">
        <w:rPr>
          <w:rFonts w:ascii="Times New Roman" w:eastAsia="Times New Roman" w:hAnsi="Times New Roman" w:cs="Times New Roman"/>
          <w:b/>
          <w:lang w:val="es-ES"/>
        </w:rPr>
        <w:t>GO TO A1]</w:t>
      </w:r>
    </w:p>
    <w:p w14:paraId="2EC4EEC2" w14:textId="3EEA2099" w:rsidR="008F2F29" w:rsidRPr="00625401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504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625401">
        <w:rPr>
          <w:rFonts w:ascii="Times New Roman" w:eastAsia="Times New Roman" w:hAnsi="Times New Roman" w:cs="Times New Roman"/>
          <w:lang w:val="es-ES"/>
        </w:rPr>
        <w:tab/>
        <w:t>2</w:t>
      </w:r>
      <w:r w:rsidRPr="00625401">
        <w:rPr>
          <w:rFonts w:ascii="Times New Roman" w:eastAsia="Times New Roman" w:hAnsi="Times New Roman" w:cs="Times New Roman"/>
          <w:lang w:val="es-ES"/>
        </w:rPr>
        <w:tab/>
      </w:r>
      <w:r w:rsidR="0041136D" w:rsidRPr="00625401">
        <w:rPr>
          <w:rFonts w:ascii="Times New Roman" w:eastAsia="Times New Roman" w:hAnsi="Times New Roman" w:cs="Times New Roman"/>
          <w:lang w:val="es-ES"/>
        </w:rPr>
        <w:t>NO ES BUEN MOMENTO</w:t>
      </w:r>
      <w:r w:rsidRPr="00625401">
        <w:rPr>
          <w:rFonts w:ascii="Times New Roman" w:eastAsia="Times New Roman" w:hAnsi="Times New Roman" w:cs="Times New Roman"/>
          <w:lang w:val="es-ES"/>
        </w:rPr>
        <w:tab/>
      </w:r>
      <w:r w:rsidR="0041136D" w:rsidRPr="00625401">
        <w:rPr>
          <w:rFonts w:ascii="Times New Roman" w:eastAsia="Times New Roman" w:hAnsi="Times New Roman" w:cs="Times New Roman"/>
          <w:lang w:val="es-ES"/>
        </w:rPr>
        <w:tab/>
      </w:r>
      <w:r w:rsidR="0041136D" w:rsidRPr="00625401">
        <w:rPr>
          <w:rFonts w:ascii="Times New Roman" w:eastAsia="Times New Roman" w:hAnsi="Times New Roman" w:cs="Times New Roman"/>
          <w:lang w:val="es-ES"/>
        </w:rPr>
        <w:tab/>
      </w:r>
      <w:r w:rsidRPr="00625401">
        <w:rPr>
          <w:rFonts w:ascii="Times New Roman" w:eastAsia="Times New Roman" w:hAnsi="Times New Roman" w:cs="Times New Roman"/>
          <w:lang w:val="es-ES"/>
        </w:rPr>
        <w:t>[</w:t>
      </w:r>
      <w:r w:rsidRPr="00625401">
        <w:rPr>
          <w:rFonts w:ascii="Times New Roman" w:eastAsia="Times New Roman" w:hAnsi="Times New Roman" w:cs="Times New Roman"/>
          <w:b/>
          <w:lang w:val="es-ES"/>
        </w:rPr>
        <w:t>SCHEDULE CALLBACK</w:t>
      </w:r>
      <w:r w:rsidRPr="00625401">
        <w:rPr>
          <w:rFonts w:ascii="Times New Roman" w:eastAsia="Times New Roman" w:hAnsi="Times New Roman" w:cs="Times New Roman"/>
          <w:lang w:val="es-ES"/>
        </w:rPr>
        <w:t>]</w:t>
      </w:r>
    </w:p>
    <w:p w14:paraId="54085D12" w14:textId="0032312C" w:rsidR="008F2F29" w:rsidRPr="00625401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625401">
        <w:rPr>
          <w:rFonts w:ascii="Times New Roman" w:eastAsia="Times New Roman" w:hAnsi="Times New Roman" w:cs="Times New Roman"/>
          <w:lang w:val="es-ES"/>
        </w:rPr>
        <w:tab/>
        <w:t>3</w:t>
      </w:r>
      <w:r w:rsidRPr="00625401">
        <w:rPr>
          <w:rFonts w:ascii="Times New Roman" w:eastAsia="Times New Roman" w:hAnsi="Times New Roman" w:cs="Times New Roman"/>
          <w:lang w:val="es-ES"/>
        </w:rPr>
        <w:tab/>
      </w:r>
      <w:r w:rsidR="0041136D" w:rsidRPr="00625401">
        <w:rPr>
          <w:rFonts w:ascii="Times New Roman" w:eastAsia="Times New Roman" w:hAnsi="Times New Roman" w:cs="Times New Roman"/>
          <w:lang w:val="es-ES"/>
        </w:rPr>
        <w:t>ENCUESTADO</w:t>
      </w:r>
      <w:r w:rsidRPr="00625401">
        <w:rPr>
          <w:rFonts w:ascii="Times New Roman" w:eastAsia="Times New Roman" w:hAnsi="Times New Roman" w:cs="Times New Roman"/>
          <w:lang w:val="es-ES"/>
        </w:rPr>
        <w:t xml:space="preserve"> </w:t>
      </w:r>
      <w:r w:rsidR="0041136D" w:rsidRPr="00625401">
        <w:rPr>
          <w:rFonts w:ascii="Times New Roman" w:eastAsia="Times New Roman" w:hAnsi="Times New Roman" w:cs="Times New Roman"/>
          <w:lang w:val="es-ES"/>
        </w:rPr>
        <w:t>NO EST</w:t>
      </w:r>
      <w:r w:rsidR="00625401">
        <w:rPr>
          <w:rFonts w:ascii="Times New Roman" w:eastAsia="Times New Roman" w:hAnsi="Times New Roman" w:cs="Times New Roman"/>
          <w:lang w:val="es-ES"/>
        </w:rPr>
        <w:t>Á</w:t>
      </w:r>
      <w:r w:rsidR="0041136D" w:rsidRPr="00625401">
        <w:rPr>
          <w:rFonts w:ascii="Times New Roman" w:eastAsia="Times New Roman" w:hAnsi="Times New Roman" w:cs="Times New Roman"/>
          <w:lang w:val="es-ES"/>
        </w:rPr>
        <w:t xml:space="preserve"> DISPONIBLE</w:t>
      </w:r>
      <w:r w:rsidRPr="00625401">
        <w:rPr>
          <w:rFonts w:ascii="Times New Roman" w:eastAsia="Times New Roman" w:hAnsi="Times New Roman" w:cs="Times New Roman"/>
          <w:lang w:val="es-ES"/>
        </w:rPr>
        <w:tab/>
      </w:r>
      <w:r w:rsidR="0041136D" w:rsidRPr="00625401">
        <w:rPr>
          <w:rFonts w:ascii="Times New Roman" w:eastAsia="Times New Roman" w:hAnsi="Times New Roman" w:cs="Times New Roman"/>
          <w:lang w:val="es-ES"/>
        </w:rPr>
        <w:tab/>
      </w:r>
      <w:r w:rsidRPr="00625401">
        <w:rPr>
          <w:rFonts w:ascii="Times New Roman" w:eastAsia="Times New Roman" w:hAnsi="Times New Roman" w:cs="Times New Roman"/>
          <w:lang w:val="es-ES"/>
        </w:rPr>
        <w:t>[</w:t>
      </w:r>
      <w:r w:rsidRPr="00625401">
        <w:rPr>
          <w:rFonts w:ascii="Times New Roman" w:eastAsia="Times New Roman" w:hAnsi="Times New Roman" w:cs="Times New Roman"/>
          <w:b/>
          <w:lang w:val="es-ES"/>
        </w:rPr>
        <w:t>GO TO SC5</w:t>
      </w:r>
      <w:r w:rsidRPr="00625401">
        <w:rPr>
          <w:rFonts w:ascii="Times New Roman" w:eastAsia="Times New Roman" w:hAnsi="Times New Roman" w:cs="Times New Roman"/>
          <w:lang w:val="es-ES"/>
        </w:rPr>
        <w:t>]</w:t>
      </w:r>
    </w:p>
    <w:p w14:paraId="5FE75826" w14:textId="3F917E1F" w:rsidR="008F2F29" w:rsidRPr="00625401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625401">
        <w:rPr>
          <w:rFonts w:ascii="Times New Roman" w:eastAsia="Times New Roman" w:hAnsi="Times New Roman" w:cs="Times New Roman"/>
          <w:lang w:val="es-ES"/>
        </w:rPr>
        <w:tab/>
        <w:t>4</w:t>
      </w:r>
      <w:r w:rsidRPr="00625401">
        <w:rPr>
          <w:rFonts w:ascii="Times New Roman" w:eastAsia="Times New Roman" w:hAnsi="Times New Roman" w:cs="Times New Roman"/>
          <w:lang w:val="es-ES"/>
        </w:rPr>
        <w:tab/>
      </w:r>
      <w:r w:rsidR="0041136D" w:rsidRPr="00625401">
        <w:rPr>
          <w:rFonts w:ascii="Times New Roman" w:eastAsia="Times New Roman" w:hAnsi="Times New Roman" w:cs="Times New Roman"/>
          <w:lang w:val="es-ES"/>
        </w:rPr>
        <w:t>NO EXISTE ESA PERSONA</w:t>
      </w:r>
      <w:r w:rsidR="0041136D" w:rsidRPr="00625401">
        <w:rPr>
          <w:rFonts w:ascii="Times New Roman" w:eastAsia="Times New Roman" w:hAnsi="Times New Roman" w:cs="Times New Roman"/>
          <w:lang w:val="es-ES"/>
        </w:rPr>
        <w:tab/>
      </w:r>
      <w:r w:rsidRPr="00625401">
        <w:rPr>
          <w:rFonts w:ascii="Times New Roman" w:eastAsia="Times New Roman" w:hAnsi="Times New Roman" w:cs="Times New Roman"/>
          <w:lang w:val="es-ES"/>
        </w:rPr>
        <w:tab/>
      </w:r>
      <w:r w:rsidR="0041136D" w:rsidRPr="00625401">
        <w:rPr>
          <w:rFonts w:ascii="Times New Roman" w:eastAsia="Times New Roman" w:hAnsi="Times New Roman" w:cs="Times New Roman"/>
          <w:lang w:val="es-ES"/>
        </w:rPr>
        <w:tab/>
      </w:r>
      <w:r w:rsidRPr="00625401">
        <w:rPr>
          <w:rFonts w:ascii="Times New Roman" w:eastAsia="Times New Roman" w:hAnsi="Times New Roman" w:cs="Times New Roman"/>
          <w:lang w:val="es-ES"/>
        </w:rPr>
        <w:t>[</w:t>
      </w:r>
      <w:r w:rsidRPr="00625401">
        <w:rPr>
          <w:rFonts w:ascii="Times New Roman" w:eastAsia="Times New Roman" w:hAnsi="Times New Roman" w:cs="Times New Roman"/>
          <w:b/>
          <w:lang w:val="es-ES"/>
        </w:rPr>
        <w:t>GO TO SC4a</w:t>
      </w:r>
      <w:r w:rsidRPr="00625401">
        <w:rPr>
          <w:rFonts w:ascii="Times New Roman" w:eastAsia="Times New Roman" w:hAnsi="Times New Roman" w:cs="Times New Roman"/>
          <w:lang w:val="es-ES"/>
        </w:rPr>
        <w:t>]</w:t>
      </w:r>
    </w:p>
    <w:p w14:paraId="492D9720" w14:textId="44D52FCE" w:rsidR="008F2F29" w:rsidRPr="00625401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  <w:lang w:val="es-ES"/>
        </w:rPr>
      </w:pPr>
      <w:r w:rsidRPr="00625401">
        <w:rPr>
          <w:rFonts w:ascii="Times New Roman" w:eastAsia="Times New Roman" w:hAnsi="Times New Roman" w:cs="Times New Roman"/>
          <w:lang w:val="es-ES"/>
        </w:rPr>
        <w:tab/>
        <w:t>5</w:t>
      </w:r>
      <w:r w:rsidRPr="00625401">
        <w:rPr>
          <w:rFonts w:ascii="Times New Roman" w:eastAsia="Times New Roman" w:hAnsi="Times New Roman" w:cs="Times New Roman"/>
          <w:lang w:val="es-ES"/>
        </w:rPr>
        <w:tab/>
      </w:r>
      <w:r w:rsidR="0041136D" w:rsidRPr="00625401">
        <w:rPr>
          <w:rFonts w:ascii="Times New Roman" w:eastAsia="Times New Roman" w:hAnsi="Times New Roman" w:cs="Times New Roman"/>
          <w:lang w:val="es-ES"/>
        </w:rPr>
        <w:t xml:space="preserve">NO SE ENCUENTRA EL ENCUESTADO, PERO PREGUNTAN POR EL LA RAZÓN DE LA LLAMADA     </w:t>
      </w:r>
      <w:r w:rsidRPr="00625401">
        <w:rPr>
          <w:rFonts w:ascii="Times New Roman" w:eastAsia="Times New Roman" w:hAnsi="Times New Roman" w:cs="Times New Roman"/>
          <w:lang w:val="es-ES"/>
        </w:rPr>
        <w:tab/>
      </w:r>
      <w:r w:rsidR="0041136D" w:rsidRPr="00625401">
        <w:rPr>
          <w:rFonts w:ascii="Times New Roman" w:eastAsia="Times New Roman" w:hAnsi="Times New Roman" w:cs="Times New Roman"/>
          <w:lang w:val="es-ES"/>
        </w:rPr>
        <w:tab/>
      </w:r>
      <w:r w:rsidRPr="00625401">
        <w:rPr>
          <w:rFonts w:ascii="Times New Roman" w:eastAsia="Times New Roman" w:hAnsi="Times New Roman" w:cs="Times New Roman"/>
          <w:b/>
          <w:lang w:val="es-ES"/>
        </w:rPr>
        <w:t>[GO TO SC1a]</w:t>
      </w:r>
    </w:p>
    <w:p w14:paraId="750B80FC" w14:textId="659B45C1" w:rsidR="008F2F29" w:rsidRPr="00625401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lang w:val="es-ES"/>
        </w:rPr>
      </w:pPr>
      <w:r w:rsidRPr="00625401">
        <w:rPr>
          <w:rFonts w:ascii="Times New Roman" w:eastAsia="Times New Roman" w:hAnsi="Times New Roman" w:cs="Times New Roman"/>
          <w:lang w:val="es-ES"/>
        </w:rPr>
        <w:tab/>
        <w:t xml:space="preserve">6 </w:t>
      </w:r>
      <w:r w:rsidRPr="00625401">
        <w:rPr>
          <w:rFonts w:ascii="Times New Roman" w:eastAsia="Times New Roman" w:hAnsi="Times New Roman" w:cs="Times New Roman"/>
          <w:lang w:val="es-ES"/>
        </w:rPr>
        <w:tab/>
      </w:r>
      <w:r w:rsidR="0041136D" w:rsidRPr="00625401">
        <w:rPr>
          <w:rFonts w:ascii="Times New Roman" w:eastAsia="Times New Roman" w:hAnsi="Times New Roman" w:cs="Times New Roman"/>
          <w:lang w:val="es-ES"/>
        </w:rPr>
        <w:t xml:space="preserve">YA NO SE ENCUENTRA </w:t>
      </w:r>
      <w:r w:rsidR="002C124F">
        <w:rPr>
          <w:rFonts w:ascii="Times New Roman" w:eastAsia="Times New Roman" w:hAnsi="Times New Roman" w:cs="Times New Roman"/>
          <w:lang w:val="es-ES"/>
        </w:rPr>
        <w:t>EN ESTE</w:t>
      </w:r>
      <w:r w:rsidR="0041136D" w:rsidRPr="00625401">
        <w:rPr>
          <w:rFonts w:ascii="Times New Roman" w:eastAsia="Times New Roman" w:hAnsi="Times New Roman" w:cs="Times New Roman"/>
          <w:lang w:val="es-ES"/>
        </w:rPr>
        <w:t xml:space="preserve"> NÚMERO TELEFÓNICO</w:t>
      </w:r>
      <w:r w:rsidR="0041136D" w:rsidRPr="00625401">
        <w:rPr>
          <w:rFonts w:ascii="Times New Roman" w:eastAsia="Times New Roman" w:hAnsi="Times New Roman" w:cs="Times New Roman"/>
          <w:lang w:val="es-ES"/>
        </w:rPr>
        <w:tab/>
      </w:r>
      <w:r w:rsidRPr="00625401">
        <w:rPr>
          <w:rFonts w:ascii="Times New Roman" w:eastAsia="Times New Roman" w:hAnsi="Times New Roman" w:cs="Times New Roman"/>
          <w:lang w:val="es-ES"/>
        </w:rPr>
        <w:t>[</w:t>
      </w:r>
      <w:r w:rsidRPr="00625401">
        <w:rPr>
          <w:rFonts w:ascii="Times New Roman" w:eastAsia="Times New Roman" w:hAnsi="Times New Roman" w:cs="Times New Roman"/>
          <w:b/>
          <w:lang w:val="es-ES"/>
        </w:rPr>
        <w:t>UPDATE PHONE NUMBER</w:t>
      </w:r>
      <w:r w:rsidRPr="00625401">
        <w:rPr>
          <w:rFonts w:ascii="Times New Roman" w:eastAsia="Times New Roman" w:hAnsi="Times New Roman" w:cs="Times New Roman"/>
          <w:lang w:val="es-ES"/>
        </w:rPr>
        <w:t>]</w:t>
      </w:r>
    </w:p>
    <w:p w14:paraId="556045FF" w14:textId="0C61F523" w:rsidR="008F2F29" w:rsidRPr="008F2F29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625401">
        <w:rPr>
          <w:rFonts w:ascii="Times New Roman" w:eastAsia="Times New Roman" w:hAnsi="Times New Roman" w:cs="Times New Roman"/>
          <w:lang w:val="es-ES"/>
        </w:rPr>
        <w:tab/>
      </w:r>
      <w:r w:rsidRPr="008F2F29">
        <w:rPr>
          <w:rFonts w:ascii="Times New Roman" w:eastAsia="Times New Roman" w:hAnsi="Times New Roman" w:cs="Times New Roman"/>
        </w:rPr>
        <w:t>8</w:t>
      </w:r>
      <w:r w:rsidRPr="008F2F29">
        <w:rPr>
          <w:rFonts w:ascii="Times New Roman" w:eastAsia="Times New Roman" w:hAnsi="Times New Roman" w:cs="Times New Roman"/>
        </w:rPr>
        <w:tab/>
        <w:t xml:space="preserve">(VOL) </w:t>
      </w:r>
      <w:r w:rsidR="0041136D">
        <w:rPr>
          <w:rFonts w:ascii="Times New Roman" w:eastAsia="Times New Roman" w:hAnsi="Times New Roman" w:cs="Times New Roman"/>
        </w:rPr>
        <w:t>NO SABE</w:t>
      </w:r>
      <w:r w:rsidRPr="008F2F29">
        <w:rPr>
          <w:rFonts w:ascii="Times New Roman" w:eastAsia="Times New Roman" w:hAnsi="Times New Roman" w:cs="Times New Roman"/>
        </w:rPr>
        <w:t xml:space="preserve"> </w:t>
      </w:r>
      <w:r w:rsidRPr="008F2F29">
        <w:rPr>
          <w:rFonts w:ascii="Times New Roman" w:eastAsia="Times New Roman" w:hAnsi="Times New Roman" w:cs="Times New Roman"/>
        </w:rPr>
        <w:tab/>
        <w:t>[</w:t>
      </w:r>
      <w:r w:rsidRPr="008F2F29">
        <w:rPr>
          <w:rFonts w:ascii="Times New Roman" w:eastAsia="Times New Roman" w:hAnsi="Times New Roman" w:cs="Times New Roman"/>
          <w:b/>
        </w:rPr>
        <w:t xml:space="preserve">THANK AND END. </w:t>
      </w:r>
      <w:r w:rsidRPr="008F2F29">
        <w:rPr>
          <w:rFonts w:ascii="Times New Roman" w:eastAsia="Times New Roman" w:hAnsi="Times New Roman" w:cs="Times New Roman"/>
          <w:b/>
          <w:noProof/>
        </w:rPr>
        <w:t>DISPO AS SOFT REFUSAL</w:t>
      </w:r>
      <w:r w:rsidRPr="008F2F29">
        <w:rPr>
          <w:rFonts w:ascii="Times New Roman" w:eastAsia="Times New Roman" w:hAnsi="Times New Roman" w:cs="Times New Roman"/>
        </w:rPr>
        <w:t>]</w:t>
      </w:r>
    </w:p>
    <w:p w14:paraId="696A2A9D" w14:textId="26563AD8" w:rsidR="008F2F29" w:rsidRPr="008F2F29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</w:rPr>
      </w:pPr>
      <w:r w:rsidRPr="008F2F29">
        <w:rPr>
          <w:rFonts w:ascii="Times New Roman" w:eastAsia="Times New Roman" w:hAnsi="Times New Roman" w:cs="Times New Roman"/>
        </w:rPr>
        <w:tab/>
        <w:t>9</w:t>
      </w:r>
      <w:r w:rsidRPr="008F2F29">
        <w:rPr>
          <w:rFonts w:ascii="Times New Roman" w:eastAsia="Times New Roman" w:hAnsi="Times New Roman" w:cs="Times New Roman"/>
        </w:rPr>
        <w:tab/>
        <w:t xml:space="preserve">(VOL) </w:t>
      </w:r>
      <w:r w:rsidR="0041136D">
        <w:rPr>
          <w:rFonts w:ascii="Times New Roman" w:eastAsia="Times New Roman" w:hAnsi="Times New Roman" w:cs="Times New Roman"/>
        </w:rPr>
        <w:t>SE NIEGA</w:t>
      </w:r>
      <w:r w:rsidRPr="008F2F29">
        <w:rPr>
          <w:rFonts w:ascii="Times New Roman" w:eastAsia="Times New Roman" w:hAnsi="Times New Roman" w:cs="Times New Roman"/>
        </w:rPr>
        <w:tab/>
        <w:t>[</w:t>
      </w:r>
      <w:r w:rsidRPr="008F2F29">
        <w:rPr>
          <w:rFonts w:ascii="Times New Roman" w:eastAsia="Times New Roman" w:hAnsi="Times New Roman" w:cs="Times New Roman"/>
          <w:b/>
        </w:rPr>
        <w:t xml:space="preserve">THANK AND END. </w:t>
      </w:r>
      <w:r w:rsidRPr="008F2F29">
        <w:rPr>
          <w:rFonts w:ascii="Times New Roman" w:eastAsia="Times New Roman" w:hAnsi="Times New Roman" w:cs="Times New Roman"/>
          <w:b/>
          <w:noProof/>
        </w:rPr>
        <w:t>DISPO AS HARD REFUSAL</w:t>
      </w:r>
      <w:r w:rsidRPr="008F2F29">
        <w:rPr>
          <w:rFonts w:ascii="Times New Roman" w:eastAsia="Times New Roman" w:hAnsi="Times New Roman" w:cs="Times New Roman"/>
        </w:rPr>
        <w:t>]</w:t>
      </w:r>
    </w:p>
    <w:p w14:paraId="28F1C737" w14:textId="77777777" w:rsidR="008F2F29" w:rsidRPr="008F2F29" w:rsidRDefault="008F2F29" w:rsidP="008F2F29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5E745E52" w14:textId="77777777" w:rsidR="008F2F29" w:rsidRPr="00625401" w:rsidRDefault="008F2F29" w:rsidP="008F2F29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31536BB9" w14:textId="110E7976" w:rsidR="008F2F29" w:rsidRPr="0041136D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  <w:r w:rsidRPr="002C124F">
        <w:rPr>
          <w:rFonts w:ascii="Times New Roman" w:eastAsia="Times New Roman" w:hAnsi="Times New Roman" w:cs="Times New Roman"/>
        </w:rPr>
        <w:t xml:space="preserve">SC1a. </w:t>
      </w:r>
      <w:r w:rsidRPr="002C124F">
        <w:rPr>
          <w:rFonts w:ascii="Times New Roman" w:eastAsia="Times New Roman" w:hAnsi="Times New Roman" w:cs="Times New Roman"/>
        </w:rPr>
        <w:tab/>
      </w:r>
      <w:r w:rsidR="0041136D" w:rsidRPr="0041136D">
        <w:rPr>
          <w:rFonts w:ascii="Times New Roman" w:eastAsia="Times New Roman" w:hAnsi="Times New Roman" w:cs="Times New Roman"/>
          <w:lang w:val="es-US"/>
        </w:rPr>
        <w:t xml:space="preserve">Llamo </w:t>
      </w:r>
      <w:r w:rsidR="00625401">
        <w:rPr>
          <w:rFonts w:ascii="Times New Roman" w:eastAsia="Times New Roman" w:hAnsi="Times New Roman" w:cs="Times New Roman"/>
          <w:lang w:val="es-US"/>
        </w:rPr>
        <w:t xml:space="preserve">como representante de </w:t>
      </w:r>
      <w:r w:rsidR="0041136D" w:rsidRPr="0041136D">
        <w:rPr>
          <w:rFonts w:ascii="Times New Roman" w:eastAsia="Times New Roman" w:hAnsi="Times New Roman" w:cs="Times New Roman"/>
          <w:lang w:val="es-US"/>
        </w:rPr>
        <w:t>la agencia, Ca</w:t>
      </w:r>
      <w:r w:rsidR="00F17BDF" w:rsidRPr="0041136D">
        <w:rPr>
          <w:rFonts w:ascii="Times New Roman" w:eastAsia="Times New Roman" w:hAnsi="Times New Roman" w:cs="Times New Roman"/>
          <w:lang w:val="es-US"/>
        </w:rPr>
        <w:t>pital Consulting</w:t>
      </w:r>
      <w:r w:rsidR="003E5245" w:rsidRPr="0041136D">
        <w:rPr>
          <w:rFonts w:ascii="Times New Roman" w:eastAsia="Times New Roman" w:hAnsi="Times New Roman" w:cs="Times New Roman"/>
          <w:lang w:val="es-US"/>
        </w:rPr>
        <w:t xml:space="preserve">, </w:t>
      </w:r>
      <w:r w:rsidR="0041136D" w:rsidRPr="0041136D">
        <w:rPr>
          <w:rFonts w:ascii="Times New Roman" w:eastAsia="Times New Roman" w:hAnsi="Times New Roman" w:cs="Times New Roman"/>
          <w:lang w:val="es-US"/>
        </w:rPr>
        <w:t xml:space="preserve">una compañía de investigación, de parte del Departamento de </w:t>
      </w:r>
      <w:r w:rsidR="00625401">
        <w:rPr>
          <w:rFonts w:ascii="Times New Roman" w:eastAsia="Times New Roman" w:hAnsi="Times New Roman" w:cs="Times New Roman"/>
          <w:lang w:val="es-US"/>
        </w:rPr>
        <w:t>A</w:t>
      </w:r>
      <w:r w:rsidR="0041136D" w:rsidRPr="0041136D">
        <w:rPr>
          <w:rFonts w:ascii="Times New Roman" w:eastAsia="Times New Roman" w:hAnsi="Times New Roman" w:cs="Times New Roman"/>
          <w:lang w:val="es-US"/>
        </w:rPr>
        <w:t>gricultura de Estados Unidos</w:t>
      </w:r>
      <w:r w:rsidR="00625401">
        <w:rPr>
          <w:rFonts w:ascii="Times New Roman" w:eastAsia="Times New Roman" w:hAnsi="Times New Roman" w:cs="Times New Roman"/>
          <w:lang w:val="es-US"/>
        </w:rPr>
        <w:t xml:space="preserve"> del</w:t>
      </w:r>
      <w:r w:rsidR="0041136D">
        <w:rPr>
          <w:rFonts w:ascii="Times New Roman" w:eastAsia="Times New Roman" w:hAnsi="Times New Roman" w:cs="Times New Roman"/>
          <w:lang w:val="es-US"/>
        </w:rPr>
        <w:t xml:space="preserve"> </w:t>
      </w:r>
      <w:r w:rsidR="00625401">
        <w:rPr>
          <w:rFonts w:ascii="Times New Roman" w:eastAsia="Times New Roman" w:hAnsi="Times New Roman" w:cs="Times New Roman"/>
          <w:lang w:val="es-US"/>
        </w:rPr>
        <w:t>S</w:t>
      </w:r>
      <w:r w:rsidR="0041136D">
        <w:rPr>
          <w:rFonts w:ascii="Times New Roman" w:eastAsia="Times New Roman" w:hAnsi="Times New Roman" w:cs="Times New Roman"/>
          <w:lang w:val="es-US"/>
        </w:rPr>
        <w:t xml:space="preserve">ervicio de </w:t>
      </w:r>
      <w:r w:rsidR="00625401">
        <w:rPr>
          <w:rFonts w:ascii="Times New Roman" w:eastAsia="Times New Roman" w:hAnsi="Times New Roman" w:cs="Times New Roman"/>
          <w:lang w:val="es-US"/>
        </w:rPr>
        <w:t>A</w:t>
      </w:r>
      <w:r w:rsidR="0041136D">
        <w:rPr>
          <w:rFonts w:ascii="Times New Roman" w:eastAsia="Times New Roman" w:hAnsi="Times New Roman" w:cs="Times New Roman"/>
          <w:lang w:val="es-US"/>
        </w:rPr>
        <w:t xml:space="preserve">limentos y </w:t>
      </w:r>
      <w:r w:rsidR="00625401">
        <w:rPr>
          <w:rFonts w:ascii="Times New Roman" w:eastAsia="Times New Roman" w:hAnsi="Times New Roman" w:cs="Times New Roman"/>
          <w:lang w:val="es-US"/>
        </w:rPr>
        <w:t>N</w:t>
      </w:r>
      <w:r w:rsidR="0041136D">
        <w:rPr>
          <w:rFonts w:ascii="Times New Roman" w:eastAsia="Times New Roman" w:hAnsi="Times New Roman" w:cs="Times New Roman"/>
          <w:lang w:val="es-US"/>
        </w:rPr>
        <w:t xml:space="preserve">utrición. ¿Se encuentra </w:t>
      </w:r>
      <w:r w:rsidR="002C124F">
        <w:rPr>
          <w:rFonts w:ascii="Times New Roman" w:eastAsia="Times New Roman" w:hAnsi="Times New Roman" w:cs="Times New Roman"/>
          <w:lang w:val="es-US"/>
        </w:rPr>
        <w:t xml:space="preserve">a </w:t>
      </w:r>
      <w:r w:rsidRPr="0041136D">
        <w:rPr>
          <w:rFonts w:ascii="Calibri" w:eastAsia="Calibri" w:hAnsi="Calibri" w:cs="Times New Roman"/>
          <w:b/>
          <w:caps/>
          <w:color w:val="FF0000"/>
          <w:lang w:val="es-US"/>
        </w:rPr>
        <w:t>[RESPONDENT]</w:t>
      </w:r>
      <w:r w:rsidRPr="0041136D">
        <w:rPr>
          <w:rFonts w:ascii="Times New Roman" w:eastAsia="Times New Roman" w:hAnsi="Times New Roman" w:cs="Times New Roman"/>
          <w:szCs w:val="20"/>
          <w:lang w:val="es-US"/>
        </w:rPr>
        <w:t xml:space="preserve"> </w:t>
      </w:r>
    </w:p>
    <w:p w14:paraId="68585C51" w14:textId="77777777" w:rsidR="008F2F29" w:rsidRPr="00625401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</w:p>
    <w:p w14:paraId="20DA6D8A" w14:textId="4F0ECF52" w:rsidR="008F2F29" w:rsidRPr="00625401" w:rsidRDefault="0041136D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ind w:left="720"/>
        <w:rPr>
          <w:rFonts w:ascii="Times New Roman" w:eastAsia="Times New Roman" w:hAnsi="Times New Roman" w:cs="Times New Roman"/>
          <w:lang w:val="es-ES"/>
        </w:rPr>
      </w:pPr>
      <w:r w:rsidRPr="00625401">
        <w:rPr>
          <w:rFonts w:ascii="Times New Roman" w:eastAsia="Times New Roman" w:hAnsi="Times New Roman" w:cs="Times New Roman"/>
          <w:lang w:val="es-ES"/>
        </w:rPr>
        <w:t>ENCUESTADO NO ESTÁ DISPONIBLE</w:t>
      </w:r>
      <w:r w:rsidR="008F2F29" w:rsidRPr="00625401">
        <w:rPr>
          <w:rFonts w:ascii="Times New Roman" w:eastAsia="Times New Roman" w:hAnsi="Times New Roman" w:cs="Times New Roman"/>
          <w:lang w:val="es-ES"/>
        </w:rPr>
        <w:tab/>
        <w:t>[</w:t>
      </w:r>
      <w:r w:rsidR="008F2F29" w:rsidRPr="00625401">
        <w:rPr>
          <w:rFonts w:ascii="Times New Roman" w:eastAsia="Times New Roman" w:hAnsi="Times New Roman" w:cs="Times New Roman"/>
          <w:b/>
          <w:lang w:val="es-ES"/>
        </w:rPr>
        <w:t>GO TO SC5</w:t>
      </w:r>
      <w:r w:rsidR="008F2F29" w:rsidRPr="00625401">
        <w:rPr>
          <w:rFonts w:ascii="Times New Roman" w:eastAsia="Times New Roman" w:hAnsi="Times New Roman" w:cs="Times New Roman"/>
          <w:lang w:val="es-ES"/>
        </w:rPr>
        <w:t>]</w:t>
      </w:r>
    </w:p>
    <w:p w14:paraId="76A90000" w14:textId="2D3B36A0" w:rsidR="008F2F29" w:rsidRPr="00625401" w:rsidRDefault="0041136D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ind w:left="720"/>
        <w:rPr>
          <w:rFonts w:ascii="Times New Roman" w:eastAsia="Times New Roman" w:hAnsi="Times New Roman" w:cs="Times New Roman"/>
          <w:lang w:val="es-ES"/>
        </w:rPr>
      </w:pPr>
      <w:r w:rsidRPr="00625401">
        <w:rPr>
          <w:rFonts w:ascii="Times New Roman" w:eastAsia="Times New Roman" w:hAnsi="Times New Roman" w:cs="Times New Roman"/>
          <w:lang w:val="es-ES"/>
        </w:rPr>
        <w:t>NO SE ENCUENTRA EL ENCUESTADO, PERO PREGUNTAN POR LA RAZÓN DE LA LLAMADA</w:t>
      </w:r>
      <w:r w:rsidR="008F2F29" w:rsidRPr="00625401">
        <w:rPr>
          <w:rFonts w:ascii="Times New Roman" w:eastAsia="Times New Roman" w:hAnsi="Times New Roman" w:cs="Times New Roman"/>
          <w:lang w:val="es-ES"/>
        </w:rPr>
        <w:tab/>
      </w:r>
      <w:r w:rsidR="008F2F29" w:rsidRPr="00625401">
        <w:rPr>
          <w:rFonts w:ascii="Times New Roman" w:eastAsia="Times New Roman" w:hAnsi="Times New Roman" w:cs="Times New Roman"/>
          <w:b/>
          <w:lang w:val="es-ES"/>
        </w:rPr>
        <w:t>[GO TO SC1b]</w:t>
      </w:r>
    </w:p>
    <w:p w14:paraId="4C71FB08" w14:textId="77777777" w:rsidR="008F2F29" w:rsidRPr="00625401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</w:p>
    <w:p w14:paraId="4BB845A3" w14:textId="47988328" w:rsidR="008F2F29" w:rsidRPr="0041136D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  <w:r w:rsidRPr="0041136D">
        <w:rPr>
          <w:rFonts w:ascii="Times New Roman" w:eastAsia="Times New Roman" w:hAnsi="Times New Roman" w:cs="Times New Roman"/>
          <w:lang w:val="es-US"/>
        </w:rPr>
        <w:t xml:space="preserve">SC1b. IF ADDITIONAL QUESTIONS: </w:t>
      </w:r>
      <w:r w:rsidR="0041136D" w:rsidRPr="0041136D">
        <w:rPr>
          <w:rFonts w:ascii="Times New Roman" w:eastAsia="Times New Roman" w:hAnsi="Times New Roman" w:cs="Times New Roman"/>
          <w:bCs/>
          <w:szCs w:val="20"/>
          <w:lang w:val="es-US" w:bidi="es-US"/>
        </w:rPr>
        <w:t xml:space="preserve">Por motivos de privacidad, no se permite hablar del siguiente asunto con otra persona que no sea </w:t>
      </w:r>
      <w:r w:rsidRPr="0041136D">
        <w:rPr>
          <w:rFonts w:ascii="Calibri" w:eastAsia="Calibri" w:hAnsi="Calibri" w:cs="Times New Roman"/>
          <w:b/>
          <w:caps/>
          <w:color w:val="FF0000"/>
          <w:lang w:val="es-US"/>
        </w:rPr>
        <w:t>[RESPONDENT]</w:t>
      </w:r>
      <w:r w:rsidRPr="0041136D">
        <w:rPr>
          <w:rFonts w:ascii="Times New Roman" w:eastAsia="Times New Roman" w:hAnsi="Times New Roman" w:cs="Times New Roman"/>
          <w:szCs w:val="20"/>
          <w:lang w:val="es-US"/>
        </w:rPr>
        <w:t>.”</w:t>
      </w:r>
    </w:p>
    <w:p w14:paraId="77544EFC" w14:textId="77777777" w:rsidR="008F2F29" w:rsidRPr="00625401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lang w:val="es-ES"/>
        </w:rPr>
      </w:pPr>
    </w:p>
    <w:p w14:paraId="78671267" w14:textId="77777777" w:rsidR="008F2F29" w:rsidRPr="00625401" w:rsidRDefault="008F2F29" w:rsidP="008F2F29">
      <w:pPr>
        <w:tabs>
          <w:tab w:val="right" w:pos="9570"/>
        </w:tabs>
        <w:spacing w:after="0" w:line="240" w:lineRule="auto"/>
        <w:rPr>
          <w:rFonts w:ascii="Times New Roman" w:eastAsia="Calibri" w:hAnsi="Times New Roman" w:cs="Times New Roman"/>
          <w:lang w:val="es-ES"/>
        </w:rPr>
      </w:pPr>
    </w:p>
    <w:p w14:paraId="2539F92C" w14:textId="73575C1A" w:rsidR="008F2F29" w:rsidRPr="00625401" w:rsidRDefault="008F2F29" w:rsidP="008F2F29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  <w:lang w:val="es-ES"/>
        </w:rPr>
      </w:pPr>
      <w:r w:rsidRPr="00625401">
        <w:rPr>
          <w:rFonts w:ascii="Times New Roman" w:eastAsia="Calibri" w:hAnsi="Times New Roman" w:cs="Times New Roman"/>
          <w:lang w:val="es-ES"/>
        </w:rPr>
        <w:t>SC4a</w:t>
      </w:r>
      <w:r w:rsidRPr="00625401">
        <w:rPr>
          <w:rFonts w:ascii="Times New Roman" w:eastAsia="Calibri" w:hAnsi="Times New Roman" w:cs="Times New Roman"/>
          <w:b/>
          <w:lang w:val="es-ES"/>
        </w:rPr>
        <w:t xml:space="preserve">. </w:t>
      </w:r>
      <w:r w:rsidRPr="00625401">
        <w:rPr>
          <w:rFonts w:ascii="Times New Roman" w:eastAsia="Calibri" w:hAnsi="Times New Roman" w:cs="Times New Roman"/>
          <w:lang w:val="es-ES"/>
        </w:rPr>
        <w:tab/>
      </w:r>
      <w:r w:rsidR="0041136D" w:rsidRPr="00625401">
        <w:rPr>
          <w:rFonts w:ascii="Times New Roman" w:eastAsia="Calibri" w:hAnsi="Times New Roman" w:cs="Times New Roman"/>
          <w:lang w:val="es-ES" w:bidi="es-US"/>
        </w:rPr>
        <w:t xml:space="preserve">Es importante que hable directamente con </w:t>
      </w:r>
      <w:r w:rsidR="0041136D" w:rsidRPr="00625401">
        <w:rPr>
          <w:rFonts w:ascii="Times New Roman" w:eastAsia="Calibri" w:hAnsi="Times New Roman" w:cs="Times New Roman"/>
          <w:b/>
          <w:bCs/>
          <w:lang w:val="es-ES" w:bidi="es-US"/>
        </w:rPr>
        <w:t>[RESPONDENT’s name]</w:t>
      </w:r>
      <w:r w:rsidR="0041136D" w:rsidRPr="00625401">
        <w:rPr>
          <w:rFonts w:ascii="Times New Roman" w:eastAsia="Calibri" w:hAnsi="Times New Roman" w:cs="Times New Roman"/>
          <w:lang w:val="es-ES" w:bidi="es-US"/>
        </w:rPr>
        <w:t xml:space="preserve">. ¿Sabe cómo puedo comunicarme con ella?  </w:t>
      </w:r>
    </w:p>
    <w:p w14:paraId="3C18DB49" w14:textId="356CFE63" w:rsidR="008F2F29" w:rsidRPr="00625401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leader="dot" w:pos="4320"/>
          <w:tab w:val="left" w:pos="729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  <w:lang w:val="es-ES"/>
        </w:rPr>
      </w:pPr>
      <w:r w:rsidRPr="00625401">
        <w:rPr>
          <w:rFonts w:ascii="Times New Roman" w:eastAsia="Times New Roman" w:hAnsi="Times New Roman" w:cs="Times New Roman"/>
          <w:noProof/>
          <w:lang w:val="es-ES"/>
        </w:rPr>
        <w:tab/>
        <w:t>1</w:t>
      </w:r>
      <w:r w:rsidRPr="00625401">
        <w:rPr>
          <w:rFonts w:ascii="Times New Roman" w:eastAsia="Times New Roman" w:hAnsi="Times New Roman" w:cs="Times New Roman"/>
          <w:noProof/>
          <w:lang w:val="es-ES"/>
        </w:rPr>
        <w:tab/>
      </w:r>
      <w:r w:rsidR="002C16D9" w:rsidRPr="00625401">
        <w:rPr>
          <w:rFonts w:ascii="Times New Roman" w:eastAsia="Times New Roman" w:hAnsi="Times New Roman" w:cs="Times New Roman"/>
          <w:noProof/>
          <w:lang w:val="es-ES"/>
        </w:rPr>
        <w:t>SÍ</w:t>
      </w:r>
      <w:r w:rsidRPr="00625401">
        <w:rPr>
          <w:rFonts w:ascii="Times New Roman" w:eastAsia="Times New Roman" w:hAnsi="Times New Roman" w:cs="Times New Roman"/>
          <w:noProof/>
          <w:lang w:val="es-ES"/>
        </w:rPr>
        <w:tab/>
      </w:r>
      <w:r w:rsidRPr="00625401">
        <w:rPr>
          <w:rFonts w:ascii="Times New Roman" w:eastAsia="Times New Roman" w:hAnsi="Times New Roman" w:cs="Times New Roman"/>
          <w:noProof/>
          <w:lang w:val="es-ES"/>
        </w:rPr>
        <w:tab/>
      </w:r>
      <w:r w:rsidRPr="00625401">
        <w:rPr>
          <w:rFonts w:ascii="Times New Roman" w:eastAsia="Times New Roman" w:hAnsi="Times New Roman" w:cs="Times New Roman"/>
          <w:b/>
          <w:noProof/>
          <w:lang w:val="es-ES"/>
        </w:rPr>
        <w:t xml:space="preserve">[RECORD NEW PHONE, </w:t>
      </w:r>
      <w:r w:rsidRPr="00625401">
        <w:rPr>
          <w:rFonts w:ascii="Times New Roman" w:eastAsia="Times New Roman" w:hAnsi="Times New Roman" w:cs="Times New Roman"/>
          <w:b/>
          <w:lang w:val="es-ES"/>
        </w:rPr>
        <w:t>SCHEDULE CALLBACK]</w:t>
      </w:r>
    </w:p>
    <w:p w14:paraId="20A1523E" w14:textId="77777777" w:rsidR="008F2F29" w:rsidRPr="008F2F29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leader="dot" w:pos="6300"/>
          <w:tab w:val="left" w:pos="7290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625401">
        <w:rPr>
          <w:rFonts w:ascii="Times New Roman" w:eastAsia="Times New Roman" w:hAnsi="Times New Roman" w:cs="Times New Roman"/>
          <w:noProof/>
          <w:lang w:val="es-ES"/>
        </w:rPr>
        <w:tab/>
      </w:r>
      <w:r w:rsidRPr="008F2F29">
        <w:rPr>
          <w:rFonts w:ascii="Times New Roman" w:eastAsia="Times New Roman" w:hAnsi="Times New Roman" w:cs="Times New Roman"/>
          <w:noProof/>
        </w:rPr>
        <w:t>2</w:t>
      </w:r>
      <w:r w:rsidRPr="008F2F29">
        <w:rPr>
          <w:rFonts w:ascii="Times New Roman" w:eastAsia="Times New Roman" w:hAnsi="Times New Roman" w:cs="Times New Roman"/>
          <w:noProof/>
        </w:rPr>
        <w:tab/>
        <w:t>NO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S/O WRONG NUMBER]</w:t>
      </w:r>
    </w:p>
    <w:p w14:paraId="67DCDC61" w14:textId="417FF9BB" w:rsidR="008F2F29" w:rsidRPr="008F2F29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pos="4320"/>
          <w:tab w:val="left" w:leader="dot" w:pos="6300"/>
          <w:tab w:val="left" w:pos="720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8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="002C16D9">
        <w:rPr>
          <w:rFonts w:ascii="Times New Roman" w:eastAsia="Times New Roman" w:hAnsi="Times New Roman" w:cs="Times New Roman"/>
          <w:noProof/>
        </w:rPr>
        <w:t>NO SABE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S/O WRONG NUMBER]</w:t>
      </w:r>
    </w:p>
    <w:p w14:paraId="1EFF567F" w14:textId="05A0FA14" w:rsidR="008F2F29" w:rsidRPr="008F2F29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pos="4320"/>
          <w:tab w:val="left" w:leader="dot" w:pos="6300"/>
          <w:tab w:val="left" w:pos="7205"/>
        </w:tabs>
        <w:spacing w:after="0" w:line="240" w:lineRule="auto"/>
        <w:rPr>
          <w:rFonts w:ascii="Times New Roman" w:eastAsia="Times New Roman" w:hAnsi="Times New Roman" w:cs="Times New Roman"/>
          <w:b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9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="002C16D9">
        <w:rPr>
          <w:rFonts w:ascii="Times New Roman" w:eastAsia="Times New Roman" w:hAnsi="Times New Roman" w:cs="Times New Roman"/>
          <w:noProof/>
        </w:rPr>
        <w:t>SE NIEGA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S/O WRONG NUMBER]</w:t>
      </w:r>
    </w:p>
    <w:p w14:paraId="44A61722" w14:textId="26DAD0CE" w:rsidR="008F2F29" w:rsidRDefault="008F2F29" w:rsidP="008F2F29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</w:rPr>
      </w:pPr>
    </w:p>
    <w:p w14:paraId="51E5F79A" w14:textId="77777777" w:rsidR="00A93E98" w:rsidRDefault="00A93E98" w:rsidP="00A93E98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7E58A57C" w14:textId="77777777" w:rsidR="00A93E98" w:rsidRPr="002F38AF" w:rsidRDefault="00A93E98" w:rsidP="00A93E98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29D17E62" w14:textId="4A3099D3" w:rsidR="00A93E98" w:rsidRDefault="00A93E98" w:rsidP="00A93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ind w:left="90"/>
        <w:contextualSpacing/>
        <w:rPr>
          <w:rFonts w:ascii="Times New Roman" w:hAnsi="Times New Roman" w:cs="Times New Roman"/>
          <w:sz w:val="18"/>
          <w:szCs w:val="18"/>
          <w:lang w:val="es-ES" w:eastAsia="es-US" w:bidi="es-US"/>
        </w:rPr>
      </w:pPr>
      <w:r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 xml:space="preserve">De conformidad con la Ley de reducción del papeleo de 1995 (Paperwork Reduction Act), </w:t>
      </w:r>
      <w:r w:rsidR="0011547C" w:rsidRPr="0011547C"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 xml:space="preserve">una agencia no debe llevar a cabo ni patrocinar la colección de datos y </w:t>
      </w:r>
      <w:r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 xml:space="preserve">ninguna persona está obligada a responder a una recopilación de datos a menos que muestre un número de control válido de la Oficina de Administración y Presupuesto (OMB en inglés). El número de control válido para esta recopilación de datos es 0584-XXXX. Se calcula que el tiempo necesario para completar esta recopilación de datos es un promedio de </w:t>
      </w:r>
      <w:r w:rsidR="007D7F74"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>3</w:t>
      </w:r>
      <w:r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 xml:space="preserve"> minuto</w:t>
      </w:r>
      <w:r w:rsidR="007D7F74"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>s</w:t>
      </w:r>
      <w:r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 xml:space="preserve"> (0.0</w:t>
      </w:r>
      <w:r w:rsidR="007D7F74"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>5</w:t>
      </w:r>
      <w:r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 xml:space="preserve"> horas) por respuesta, </w:t>
      </w:r>
      <w:r>
        <w:rPr>
          <w:rFonts w:ascii="Times New Roman" w:eastAsia="Calibri" w:hAnsi="Times New Roman" w:cs="Times New Roman"/>
          <w:sz w:val="18"/>
          <w:lang w:val="es-EC" w:eastAsia="es-US" w:bidi="es-US"/>
        </w:rPr>
        <w:t>incluyendo el tiempo requerido para revisar las instrucciones, buscar fuentes de datos existentes, recolectar y mantener los datos necesarios, y completar y revisar la recopilación de datos.</w:t>
      </w:r>
      <w:r w:rsidRPr="00A93E98">
        <w:t xml:space="preserve"> </w:t>
      </w:r>
      <w:r w:rsidRPr="00A93E98">
        <w:rPr>
          <w:rFonts w:ascii="Times New Roman" w:eastAsia="Calibri" w:hAnsi="Times New Roman" w:cs="Times New Roman"/>
          <w:sz w:val="18"/>
          <w:lang w:val="es-EC" w:eastAsia="es-US" w:bidi="es-US"/>
        </w:rPr>
        <w:t>Envíe comentarios referentes a la carga estimada o cualquier otro aspecto de esta recopilación de datos, incluyendo sugerencias para reducir esta carga a la siguiente dirección: U.S. Department of Agriculture, Food and Nutrition Services, Office of Policy Support, 3101 Park Center Drive, Room 1014, Alexandria, VA 22302, ATTN: PRA (0584-xxxx*). No envíe el formulario completo a esta dirección.</w:t>
      </w:r>
    </w:p>
    <w:p w14:paraId="436EC59A" w14:textId="77777777" w:rsidR="00A93E98" w:rsidRDefault="00A93E98" w:rsidP="008F2F29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  <w:lang w:val="es-ES"/>
        </w:rPr>
      </w:pPr>
    </w:p>
    <w:p w14:paraId="2981D01C" w14:textId="77777777" w:rsidR="00A93E98" w:rsidRDefault="00A93E98" w:rsidP="008F2F29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  <w:lang w:val="es-ES"/>
        </w:rPr>
      </w:pPr>
    </w:p>
    <w:p w14:paraId="4AF06B10" w14:textId="67DD2282" w:rsidR="008F2F29" w:rsidRPr="00625401" w:rsidRDefault="008F2F29" w:rsidP="008F2F29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  <w:lang w:val="es-ES"/>
        </w:rPr>
      </w:pPr>
      <w:r w:rsidRPr="00625401">
        <w:rPr>
          <w:rFonts w:ascii="Times New Roman" w:eastAsia="Calibri" w:hAnsi="Times New Roman" w:cs="Times New Roman"/>
          <w:lang w:val="es-ES"/>
        </w:rPr>
        <w:t>SC5</w:t>
      </w:r>
      <w:r w:rsidRPr="00625401">
        <w:rPr>
          <w:rFonts w:ascii="Times New Roman" w:eastAsia="Calibri" w:hAnsi="Times New Roman" w:cs="Times New Roman"/>
          <w:b/>
          <w:lang w:val="es-ES"/>
        </w:rPr>
        <w:t xml:space="preserve">. </w:t>
      </w:r>
      <w:r w:rsidRPr="00625401">
        <w:rPr>
          <w:rFonts w:ascii="Times New Roman" w:eastAsia="Calibri" w:hAnsi="Times New Roman" w:cs="Times New Roman"/>
          <w:lang w:val="es-ES"/>
        </w:rPr>
        <w:tab/>
      </w:r>
      <w:r w:rsidR="002C16D9" w:rsidRPr="00625401">
        <w:rPr>
          <w:rFonts w:ascii="Times New Roman" w:eastAsia="Calibri" w:hAnsi="Times New Roman" w:cs="Times New Roman"/>
          <w:lang w:val="es-ES"/>
        </w:rPr>
        <w:t>Es importante que nos comuniquemos directamente con [</w:t>
      </w:r>
      <w:r w:rsidR="002C16D9" w:rsidRPr="002C124F">
        <w:rPr>
          <w:rFonts w:ascii="Times New Roman" w:eastAsia="Calibri" w:hAnsi="Times New Roman" w:cs="Times New Roman"/>
          <w:color w:val="FF0000"/>
          <w:lang w:val="es-ES"/>
        </w:rPr>
        <w:t>RESPONDENT’S NAME</w:t>
      </w:r>
      <w:r w:rsidR="002C16D9" w:rsidRPr="00625401">
        <w:rPr>
          <w:rFonts w:ascii="Times New Roman" w:eastAsia="Calibri" w:hAnsi="Times New Roman" w:cs="Times New Roman"/>
          <w:lang w:val="es-ES"/>
        </w:rPr>
        <w:t xml:space="preserve">]. ¿Usted sabe cuándo estará en casa?  </w:t>
      </w:r>
    </w:p>
    <w:p w14:paraId="0448338F" w14:textId="1EC1E053" w:rsidR="008F2F29" w:rsidRPr="00625401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90"/>
        </w:tabs>
        <w:spacing w:after="0" w:line="240" w:lineRule="auto"/>
        <w:rPr>
          <w:rFonts w:ascii="Times New Roman" w:eastAsia="Times New Roman" w:hAnsi="Times New Roman" w:cs="Times New Roman"/>
          <w:noProof/>
          <w:lang w:val="es-ES"/>
        </w:rPr>
      </w:pPr>
      <w:r w:rsidRPr="00625401">
        <w:rPr>
          <w:rFonts w:ascii="Times New Roman" w:eastAsia="Times New Roman" w:hAnsi="Times New Roman" w:cs="Times New Roman"/>
          <w:noProof/>
          <w:lang w:val="es-ES"/>
        </w:rPr>
        <w:tab/>
        <w:t>1</w:t>
      </w:r>
      <w:r w:rsidRPr="00625401">
        <w:rPr>
          <w:rFonts w:ascii="Times New Roman" w:eastAsia="Times New Roman" w:hAnsi="Times New Roman" w:cs="Times New Roman"/>
          <w:noProof/>
          <w:lang w:val="es-ES"/>
        </w:rPr>
        <w:tab/>
      </w:r>
      <w:r w:rsidR="002C16D9" w:rsidRPr="00625401">
        <w:rPr>
          <w:rFonts w:ascii="Times New Roman" w:eastAsia="Times New Roman" w:hAnsi="Times New Roman" w:cs="Times New Roman"/>
          <w:noProof/>
          <w:lang w:val="es-ES"/>
        </w:rPr>
        <w:t>SÍ</w:t>
      </w:r>
      <w:r w:rsidRPr="00625401">
        <w:rPr>
          <w:rFonts w:ascii="Times New Roman" w:eastAsia="Times New Roman" w:hAnsi="Times New Roman" w:cs="Times New Roman"/>
          <w:noProof/>
          <w:lang w:val="es-ES"/>
        </w:rPr>
        <w:tab/>
      </w:r>
      <w:r w:rsidRPr="00625401">
        <w:rPr>
          <w:rFonts w:ascii="Times New Roman" w:eastAsia="Times New Roman" w:hAnsi="Times New Roman" w:cs="Times New Roman"/>
          <w:noProof/>
          <w:lang w:val="es-ES"/>
        </w:rPr>
        <w:tab/>
      </w:r>
      <w:r w:rsidRPr="00625401">
        <w:rPr>
          <w:rFonts w:ascii="Times New Roman" w:eastAsia="Times New Roman" w:hAnsi="Times New Roman" w:cs="Times New Roman"/>
          <w:b/>
          <w:noProof/>
          <w:lang w:val="es-ES"/>
        </w:rPr>
        <w:t>[</w:t>
      </w:r>
      <w:r w:rsidRPr="00625401">
        <w:rPr>
          <w:rFonts w:ascii="Times New Roman" w:eastAsia="Times New Roman" w:hAnsi="Times New Roman" w:cs="Times New Roman"/>
          <w:b/>
          <w:lang w:val="es-ES"/>
        </w:rPr>
        <w:t>SCHEDULE CALLBACK]</w:t>
      </w:r>
    </w:p>
    <w:p w14:paraId="60EEBA42" w14:textId="77777777" w:rsidR="008F2F29" w:rsidRPr="008F2F29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9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625401">
        <w:rPr>
          <w:rFonts w:ascii="Times New Roman" w:eastAsia="Times New Roman" w:hAnsi="Times New Roman" w:cs="Times New Roman"/>
          <w:noProof/>
          <w:lang w:val="es-ES"/>
        </w:rPr>
        <w:tab/>
        <w:t>2</w:t>
      </w:r>
      <w:r w:rsidRPr="00625401">
        <w:rPr>
          <w:rFonts w:ascii="Times New Roman" w:eastAsia="Times New Roman" w:hAnsi="Times New Roman" w:cs="Times New Roman"/>
          <w:noProof/>
          <w:lang w:val="es-ES"/>
        </w:rPr>
        <w:tab/>
        <w:t>NO</w:t>
      </w:r>
      <w:r w:rsidRPr="00625401">
        <w:rPr>
          <w:rFonts w:ascii="Times New Roman" w:eastAsia="Times New Roman" w:hAnsi="Times New Roman" w:cs="Times New Roman"/>
          <w:noProof/>
          <w:lang w:val="es-ES"/>
        </w:rPr>
        <w:tab/>
      </w:r>
      <w:r w:rsidRPr="00625401">
        <w:rPr>
          <w:rFonts w:ascii="Times New Roman" w:eastAsia="Times New Roman" w:hAnsi="Times New Roman" w:cs="Times New Roman"/>
          <w:noProof/>
          <w:lang w:val="es-ES"/>
        </w:rPr>
        <w:tab/>
      </w:r>
      <w:r w:rsidRPr="00625401">
        <w:rPr>
          <w:rFonts w:ascii="Times New Roman" w:eastAsia="Times New Roman" w:hAnsi="Times New Roman" w:cs="Times New Roman"/>
          <w:noProof/>
          <w:lang w:val="es-ES"/>
        </w:rPr>
        <w:tab/>
      </w:r>
      <w:r w:rsidRPr="00625401">
        <w:rPr>
          <w:rFonts w:ascii="Times New Roman" w:eastAsia="Times New Roman" w:hAnsi="Times New Roman" w:cs="Times New Roman"/>
          <w:b/>
          <w:noProof/>
          <w:lang w:val="es-ES"/>
        </w:rPr>
        <w:t xml:space="preserve">[GO TO T1. </w:t>
      </w:r>
      <w:r w:rsidRPr="008F2F29">
        <w:rPr>
          <w:rFonts w:ascii="Times New Roman" w:eastAsia="Times New Roman" w:hAnsi="Times New Roman" w:cs="Times New Roman"/>
          <w:b/>
          <w:noProof/>
        </w:rPr>
        <w:t>DISPO AS CALLBACK]</w:t>
      </w:r>
    </w:p>
    <w:p w14:paraId="416C507D" w14:textId="07554D1D" w:rsidR="008F2F29" w:rsidRPr="008F2F29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8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="002C16D9">
        <w:rPr>
          <w:rFonts w:ascii="Times New Roman" w:eastAsia="Times New Roman" w:hAnsi="Times New Roman" w:cs="Times New Roman"/>
          <w:noProof/>
        </w:rPr>
        <w:t>NO SABE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GO TO T1. DISPO AS CALLBACK]</w:t>
      </w:r>
    </w:p>
    <w:p w14:paraId="7358B56E" w14:textId="735662A7" w:rsidR="008F2F29" w:rsidRPr="003A503F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9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="002C124F">
        <w:rPr>
          <w:rFonts w:ascii="Times New Roman" w:eastAsia="Times New Roman" w:hAnsi="Times New Roman" w:cs="Times New Roman"/>
          <w:noProof/>
        </w:rPr>
        <w:t>SE NIEGA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 xml:space="preserve">[GO TO T1. </w:t>
      </w:r>
      <w:r w:rsidRPr="003A503F">
        <w:rPr>
          <w:rFonts w:ascii="Times New Roman" w:eastAsia="Times New Roman" w:hAnsi="Times New Roman" w:cs="Times New Roman"/>
          <w:b/>
          <w:noProof/>
        </w:rPr>
        <w:t>DISPO AS CALLBACK]</w:t>
      </w:r>
    </w:p>
    <w:p w14:paraId="2D353DFD" w14:textId="77777777" w:rsidR="008F2F29" w:rsidRPr="003A503F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</w:rPr>
      </w:pPr>
    </w:p>
    <w:p w14:paraId="6E97E4A8" w14:textId="0D78DCA8" w:rsidR="008F2F29" w:rsidRPr="00625401" w:rsidRDefault="008F2F29" w:rsidP="008F2F29">
      <w:pPr>
        <w:spacing w:after="200" w:line="276" w:lineRule="auto"/>
        <w:ind w:left="720" w:hanging="720"/>
        <w:rPr>
          <w:rFonts w:ascii="Times New Roman" w:eastAsia="Calibri" w:hAnsi="Times New Roman" w:cs="Times New Roman"/>
          <w:b/>
          <w:lang w:val="es-ES"/>
        </w:rPr>
      </w:pPr>
      <w:r w:rsidRPr="00625401">
        <w:rPr>
          <w:rFonts w:ascii="Times New Roman" w:eastAsia="Calibri" w:hAnsi="Times New Roman" w:cs="Times New Roman"/>
          <w:b/>
          <w:lang w:val="es-ES"/>
        </w:rPr>
        <w:t>T1.</w:t>
      </w:r>
      <w:r w:rsidRPr="00625401">
        <w:rPr>
          <w:rFonts w:ascii="Times New Roman" w:eastAsia="Calibri" w:hAnsi="Times New Roman" w:cs="Times New Roman"/>
          <w:b/>
          <w:lang w:val="es-ES"/>
        </w:rPr>
        <w:tab/>
      </w:r>
      <w:r w:rsidR="002C16D9" w:rsidRPr="002C16D9">
        <w:rPr>
          <w:rFonts w:ascii="Times New Roman" w:eastAsia="Calibri" w:hAnsi="Times New Roman" w:cs="Times New Roman"/>
          <w:lang w:val="es-US"/>
        </w:rPr>
        <w:t>Gracias por su tiempo,</w:t>
      </w:r>
      <w:r w:rsidR="002C16D9">
        <w:rPr>
          <w:rFonts w:ascii="Times New Roman" w:eastAsia="Calibri" w:hAnsi="Times New Roman" w:cs="Times New Roman"/>
          <w:lang w:val="es-US"/>
        </w:rPr>
        <w:t xml:space="preserve"> intentaré de llamar nuevamente en otra ocasión. </w:t>
      </w:r>
      <w:r w:rsidR="002C16D9" w:rsidRPr="002C16D9">
        <w:rPr>
          <w:rFonts w:ascii="Times New Roman" w:eastAsia="Calibri" w:hAnsi="Times New Roman" w:cs="Times New Roman"/>
          <w:lang w:val="es-US"/>
        </w:rPr>
        <w:t xml:space="preserve"> </w:t>
      </w:r>
      <w:r w:rsidRPr="002C16D9">
        <w:rPr>
          <w:rFonts w:ascii="Times New Roman" w:eastAsia="Calibri" w:hAnsi="Times New Roman" w:cs="Times New Roman"/>
          <w:b/>
          <w:lang w:val="es-US"/>
        </w:rPr>
        <w:t>[DISPO AS CALLBACK]</w:t>
      </w:r>
    </w:p>
    <w:p w14:paraId="542BE163" w14:textId="5413A91D" w:rsidR="008F2F29" w:rsidRPr="002C16D9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  <w:lang w:val="es-US"/>
        </w:rPr>
      </w:pPr>
      <w:r w:rsidRPr="00625401">
        <w:rPr>
          <w:rFonts w:ascii="Times New Roman" w:eastAsia="Times New Roman" w:hAnsi="Times New Roman" w:cs="Times New Roman"/>
          <w:b/>
          <w:noProof/>
          <w:lang w:val="es-ES"/>
        </w:rPr>
        <w:t xml:space="preserve">A1. </w:t>
      </w:r>
      <w:r w:rsidRPr="00625401">
        <w:rPr>
          <w:rFonts w:ascii="Times New Roman" w:eastAsia="Times New Roman" w:hAnsi="Times New Roman" w:cs="Times New Roman"/>
          <w:b/>
          <w:noProof/>
          <w:lang w:val="es-ES"/>
        </w:rPr>
        <w:tab/>
      </w:r>
      <w:r w:rsidR="002C16D9" w:rsidRPr="00625401">
        <w:rPr>
          <w:rFonts w:ascii="Times New Roman" w:eastAsia="Times New Roman" w:hAnsi="Times New Roman" w:cs="Times New Roman"/>
          <w:noProof/>
          <w:lang w:val="es-ES"/>
        </w:rPr>
        <w:t>Llamo para confirmar nuestra cita</w:t>
      </w:r>
      <w:r w:rsidR="002C124F">
        <w:rPr>
          <w:rFonts w:ascii="Times New Roman" w:eastAsia="Times New Roman" w:hAnsi="Times New Roman" w:cs="Times New Roman"/>
          <w:noProof/>
          <w:lang w:val="es-ES"/>
        </w:rPr>
        <w:t xml:space="preserve"> el</w:t>
      </w:r>
      <w:r w:rsidR="00660150" w:rsidRPr="002C16D9">
        <w:rPr>
          <w:rFonts w:ascii="Times New Roman" w:eastAsia="Times New Roman" w:hAnsi="Times New Roman" w:cs="Times New Roman"/>
          <w:noProof/>
          <w:lang w:val="es-US"/>
        </w:rPr>
        <w:t xml:space="preserve"> </w:t>
      </w:r>
      <w:r w:rsidR="00660150" w:rsidRPr="002C16D9">
        <w:rPr>
          <w:rStyle w:val="InstructionsChar"/>
          <w:lang w:val="es-US"/>
        </w:rPr>
        <w:t>[DAY OF WEEK]</w:t>
      </w:r>
      <w:r w:rsidR="00660150" w:rsidRPr="002C16D9">
        <w:rPr>
          <w:rFonts w:ascii="Times New Roman" w:eastAsia="Times New Roman" w:hAnsi="Times New Roman" w:cs="Times New Roman"/>
          <w:noProof/>
          <w:lang w:val="es-US"/>
        </w:rPr>
        <w:t xml:space="preserve">, </w:t>
      </w:r>
      <w:r w:rsidR="002C16D9">
        <w:rPr>
          <w:rFonts w:ascii="Times New Roman" w:eastAsia="Times New Roman" w:hAnsi="Times New Roman" w:cs="Times New Roman"/>
          <w:noProof/>
          <w:lang w:val="es-US"/>
        </w:rPr>
        <w:t xml:space="preserve">del </w:t>
      </w:r>
      <w:r w:rsidR="00660150" w:rsidRPr="002C16D9">
        <w:rPr>
          <w:rStyle w:val="InstructionsChar"/>
          <w:lang w:val="es-US"/>
        </w:rPr>
        <w:t>[MONTH]</w:t>
      </w:r>
      <w:r w:rsidR="002C16D9">
        <w:rPr>
          <w:rStyle w:val="InstructionsChar"/>
          <w:lang w:val="es-US"/>
        </w:rPr>
        <w:t xml:space="preserve"> </w:t>
      </w:r>
      <w:r w:rsidR="002C16D9">
        <w:rPr>
          <w:rStyle w:val="InstructionsChar"/>
          <w:b w:val="0"/>
          <w:color w:val="auto"/>
          <w:lang w:val="es-US"/>
        </w:rPr>
        <w:t>DE</w:t>
      </w:r>
      <w:r w:rsidR="00660150" w:rsidRPr="002C16D9">
        <w:rPr>
          <w:rStyle w:val="InstructionsChar"/>
          <w:lang w:val="es-US"/>
        </w:rPr>
        <w:t xml:space="preserve"> [DATE]</w:t>
      </w:r>
      <w:r w:rsidR="00660150" w:rsidRPr="002C16D9">
        <w:rPr>
          <w:rFonts w:ascii="Times New Roman" w:eastAsia="Times New Roman" w:hAnsi="Times New Roman" w:cs="Times New Roman"/>
          <w:noProof/>
          <w:lang w:val="es-US"/>
        </w:rPr>
        <w:t xml:space="preserve"> </w:t>
      </w:r>
      <w:r w:rsidR="002C16D9">
        <w:rPr>
          <w:rFonts w:ascii="Times New Roman" w:eastAsia="Times New Roman" w:hAnsi="Times New Roman" w:cs="Times New Roman"/>
          <w:noProof/>
          <w:lang w:val="es-US"/>
        </w:rPr>
        <w:t>a las</w:t>
      </w:r>
      <w:r w:rsidRPr="002C16D9">
        <w:rPr>
          <w:rFonts w:ascii="Times New Roman" w:eastAsia="Times New Roman" w:hAnsi="Times New Roman" w:cs="Times New Roman"/>
          <w:noProof/>
          <w:lang w:val="es-US"/>
        </w:rPr>
        <w:t xml:space="preserve"> </w:t>
      </w:r>
      <w:r w:rsidRPr="002C16D9">
        <w:rPr>
          <w:rStyle w:val="InstructionsChar"/>
          <w:lang w:val="es-US"/>
        </w:rPr>
        <w:t>XX:XX</w:t>
      </w:r>
      <w:r w:rsidRPr="002C16D9">
        <w:rPr>
          <w:rFonts w:ascii="Times New Roman" w:eastAsia="Times New Roman" w:hAnsi="Times New Roman" w:cs="Times New Roman"/>
          <w:noProof/>
          <w:lang w:val="es-US"/>
        </w:rPr>
        <w:t xml:space="preserve"> </w:t>
      </w:r>
      <w:r w:rsidRPr="002C16D9">
        <w:rPr>
          <w:rStyle w:val="InstructionsChar"/>
          <w:lang w:val="es-US"/>
        </w:rPr>
        <w:t>AM/PM</w:t>
      </w:r>
      <w:r w:rsidRPr="002C16D9">
        <w:rPr>
          <w:rFonts w:ascii="Times New Roman" w:eastAsia="Times New Roman" w:hAnsi="Times New Roman" w:cs="Times New Roman"/>
          <w:noProof/>
          <w:lang w:val="es-US"/>
        </w:rPr>
        <w:t xml:space="preserve"> </w:t>
      </w:r>
      <w:r w:rsidR="002C16D9">
        <w:rPr>
          <w:rFonts w:ascii="Times New Roman" w:eastAsia="Times New Roman" w:hAnsi="Times New Roman" w:cs="Times New Roman"/>
          <w:noProof/>
          <w:lang w:val="es-US"/>
        </w:rPr>
        <w:t>para realizar una encuesta</w:t>
      </w:r>
      <w:r w:rsidRPr="002C16D9">
        <w:rPr>
          <w:rFonts w:ascii="Times New Roman" w:eastAsia="Times New Roman" w:hAnsi="Times New Roman" w:cs="Times New Roman"/>
          <w:noProof/>
          <w:lang w:val="es-US"/>
        </w:rPr>
        <w:t xml:space="preserve"> </w:t>
      </w:r>
      <w:r w:rsidRPr="002C16D9">
        <w:rPr>
          <w:rStyle w:val="InstructionsChar"/>
          <w:lang w:val="es-US"/>
        </w:rPr>
        <w:t>[IF WIC PARTICIPANT</w:t>
      </w:r>
      <w:r w:rsidRPr="002C16D9">
        <w:rPr>
          <w:rFonts w:ascii="Times New Roman" w:eastAsia="Times New Roman" w:hAnsi="Times New Roman" w:cs="Times New Roman"/>
          <w:noProof/>
          <w:color w:val="FF0000"/>
          <w:lang w:val="es-US"/>
        </w:rPr>
        <w:t xml:space="preserve">: </w:t>
      </w:r>
      <w:r w:rsidR="002C16D9">
        <w:rPr>
          <w:rFonts w:ascii="Times New Roman" w:eastAsia="Times New Roman" w:hAnsi="Times New Roman" w:cs="Times New Roman"/>
          <w:noProof/>
          <w:lang w:val="es-US"/>
        </w:rPr>
        <w:t xml:space="preserve">para el Estudio </w:t>
      </w:r>
      <w:r w:rsidR="00625401">
        <w:rPr>
          <w:rFonts w:ascii="Times New Roman" w:eastAsia="Times New Roman" w:hAnsi="Times New Roman" w:cs="Times New Roman"/>
          <w:noProof/>
          <w:lang w:val="es-US"/>
        </w:rPr>
        <w:t>N</w:t>
      </w:r>
      <w:r w:rsidR="002C16D9">
        <w:rPr>
          <w:rFonts w:ascii="Times New Roman" w:eastAsia="Times New Roman" w:hAnsi="Times New Roman" w:cs="Times New Roman"/>
          <w:noProof/>
          <w:lang w:val="es-US"/>
        </w:rPr>
        <w:t xml:space="preserve">acional de </w:t>
      </w:r>
      <w:r w:rsidR="00625401">
        <w:rPr>
          <w:rFonts w:ascii="Times New Roman" w:eastAsia="Times New Roman" w:hAnsi="Times New Roman" w:cs="Times New Roman"/>
          <w:noProof/>
          <w:lang w:val="es-US"/>
        </w:rPr>
        <w:t>E</w:t>
      </w:r>
      <w:r w:rsidR="002C16D9">
        <w:rPr>
          <w:rFonts w:ascii="Times New Roman" w:eastAsia="Times New Roman" w:hAnsi="Times New Roman" w:cs="Times New Roman"/>
          <w:noProof/>
          <w:lang w:val="es-US"/>
        </w:rPr>
        <w:t xml:space="preserve">ncuestados </w:t>
      </w:r>
      <w:r w:rsidR="00625401">
        <w:rPr>
          <w:rFonts w:ascii="Times New Roman" w:eastAsia="Times New Roman" w:hAnsi="Times New Roman" w:cs="Times New Roman"/>
          <w:noProof/>
          <w:lang w:val="es-US"/>
        </w:rPr>
        <w:t xml:space="preserve">para los </w:t>
      </w:r>
      <w:r w:rsidR="002C16D9">
        <w:rPr>
          <w:rFonts w:ascii="Times New Roman" w:eastAsia="Times New Roman" w:hAnsi="Times New Roman" w:cs="Times New Roman"/>
          <w:noProof/>
          <w:lang w:val="es-US"/>
        </w:rPr>
        <w:t>participantes del programa de beneficios WIC</w:t>
      </w:r>
      <w:r w:rsidRPr="002C16D9">
        <w:rPr>
          <w:rStyle w:val="InstructionsChar"/>
          <w:lang w:val="es-US"/>
        </w:rPr>
        <w:t>]</w:t>
      </w:r>
      <w:r w:rsidRPr="002C16D9">
        <w:rPr>
          <w:rFonts w:ascii="Times New Roman" w:eastAsia="Times New Roman" w:hAnsi="Times New Roman" w:cs="Times New Roman"/>
          <w:noProof/>
          <w:lang w:val="es-US"/>
        </w:rPr>
        <w:t xml:space="preserve">/ </w:t>
      </w:r>
      <w:r w:rsidRPr="002C16D9">
        <w:rPr>
          <w:rStyle w:val="InstructionsChar"/>
          <w:lang w:val="es-US"/>
        </w:rPr>
        <w:t>[IF DENIED APPLICANT</w:t>
      </w:r>
      <w:r w:rsidR="00660150" w:rsidRPr="002C16D9">
        <w:rPr>
          <w:rFonts w:ascii="Times New Roman" w:eastAsia="Times New Roman" w:hAnsi="Times New Roman" w:cs="Times New Roman"/>
          <w:noProof/>
          <w:lang w:val="es-US"/>
        </w:rPr>
        <w:t xml:space="preserve">: </w:t>
      </w:r>
      <w:r w:rsidR="00625401">
        <w:rPr>
          <w:rFonts w:ascii="Times New Roman" w:eastAsia="Times New Roman" w:hAnsi="Times New Roman" w:cs="Times New Roman"/>
          <w:noProof/>
          <w:lang w:val="es-US"/>
        </w:rPr>
        <w:t xml:space="preserve">para </w:t>
      </w:r>
      <w:r w:rsidR="002C16D9">
        <w:rPr>
          <w:rFonts w:ascii="Times New Roman" w:eastAsia="Times New Roman" w:hAnsi="Times New Roman" w:cs="Times New Roman"/>
          <w:noProof/>
          <w:lang w:val="es-US"/>
        </w:rPr>
        <w:t>los solicitantes de beneficios de</w:t>
      </w:r>
      <w:r w:rsidR="00625401">
        <w:rPr>
          <w:rFonts w:ascii="Times New Roman" w:eastAsia="Times New Roman" w:hAnsi="Times New Roman" w:cs="Times New Roman"/>
          <w:noProof/>
          <w:lang w:val="es-US"/>
        </w:rPr>
        <w:t xml:space="preserve">l programa de </w:t>
      </w:r>
      <w:r w:rsidR="002C16D9">
        <w:rPr>
          <w:rFonts w:ascii="Times New Roman" w:eastAsia="Times New Roman" w:hAnsi="Times New Roman" w:cs="Times New Roman"/>
          <w:noProof/>
          <w:lang w:val="es-US"/>
        </w:rPr>
        <w:t xml:space="preserve">WIC </w:t>
      </w:r>
      <w:r w:rsidR="00625401">
        <w:rPr>
          <w:rFonts w:ascii="Times New Roman" w:eastAsia="Times New Roman" w:hAnsi="Times New Roman" w:cs="Times New Roman"/>
          <w:noProof/>
          <w:lang w:val="es-US"/>
        </w:rPr>
        <w:t xml:space="preserve">pero </w:t>
      </w:r>
      <w:r w:rsidR="002C16D9">
        <w:rPr>
          <w:rFonts w:ascii="Times New Roman" w:eastAsia="Times New Roman" w:hAnsi="Times New Roman" w:cs="Times New Roman"/>
          <w:noProof/>
          <w:lang w:val="es-US"/>
        </w:rPr>
        <w:t>fueron rechazados</w:t>
      </w:r>
      <w:r w:rsidRPr="002C16D9">
        <w:rPr>
          <w:rStyle w:val="InstructionsChar"/>
          <w:lang w:val="es-US"/>
        </w:rPr>
        <w:t>]</w:t>
      </w:r>
      <w:r w:rsidRPr="002C16D9">
        <w:rPr>
          <w:rFonts w:ascii="Times New Roman" w:eastAsia="Times New Roman" w:hAnsi="Times New Roman" w:cs="Times New Roman"/>
          <w:noProof/>
          <w:lang w:val="es-US"/>
        </w:rPr>
        <w:t xml:space="preserve">. </w:t>
      </w:r>
      <w:r w:rsidR="002C16D9">
        <w:rPr>
          <w:rFonts w:ascii="Times New Roman" w:eastAsia="Times New Roman" w:hAnsi="Times New Roman" w:cs="Times New Roman"/>
          <w:noProof/>
          <w:lang w:val="es-US"/>
        </w:rPr>
        <w:t>¿Es un buen momento para hablar</w:t>
      </w:r>
      <w:r w:rsidRPr="002C16D9">
        <w:rPr>
          <w:rFonts w:ascii="Times New Roman" w:eastAsia="Times New Roman" w:hAnsi="Times New Roman" w:cs="Times New Roman"/>
          <w:noProof/>
          <w:lang w:val="es-US"/>
        </w:rPr>
        <w:t>?</w:t>
      </w:r>
    </w:p>
    <w:p w14:paraId="32728395" w14:textId="150A575A" w:rsidR="008F2F29" w:rsidRPr="002C16D9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90"/>
        </w:tabs>
        <w:spacing w:after="0" w:line="240" w:lineRule="auto"/>
        <w:rPr>
          <w:rFonts w:ascii="Times New Roman" w:eastAsia="Times New Roman" w:hAnsi="Times New Roman" w:cs="Times New Roman"/>
          <w:noProof/>
          <w:lang w:val="es-US"/>
        </w:rPr>
      </w:pPr>
      <w:r w:rsidRPr="002C16D9">
        <w:rPr>
          <w:rFonts w:ascii="Times New Roman" w:eastAsia="Times New Roman" w:hAnsi="Times New Roman" w:cs="Times New Roman"/>
          <w:noProof/>
          <w:lang w:val="es-US"/>
        </w:rPr>
        <w:tab/>
        <w:t>1</w:t>
      </w:r>
      <w:r w:rsidRPr="002C16D9">
        <w:rPr>
          <w:rFonts w:ascii="Times New Roman" w:eastAsia="Times New Roman" w:hAnsi="Times New Roman" w:cs="Times New Roman"/>
          <w:noProof/>
          <w:lang w:val="es-US"/>
        </w:rPr>
        <w:tab/>
      </w:r>
      <w:r w:rsidR="002C16D9">
        <w:rPr>
          <w:rFonts w:ascii="Times New Roman" w:eastAsia="Times New Roman" w:hAnsi="Times New Roman" w:cs="Times New Roman"/>
          <w:noProof/>
          <w:lang w:val="es-US"/>
        </w:rPr>
        <w:t>SÍ</w:t>
      </w:r>
      <w:r w:rsidRPr="002C16D9">
        <w:rPr>
          <w:rFonts w:ascii="Times New Roman" w:eastAsia="Times New Roman" w:hAnsi="Times New Roman" w:cs="Times New Roman"/>
          <w:noProof/>
          <w:lang w:val="es-US"/>
        </w:rPr>
        <w:tab/>
      </w:r>
      <w:r w:rsidRPr="002C16D9">
        <w:rPr>
          <w:rFonts w:ascii="Times New Roman" w:eastAsia="Times New Roman" w:hAnsi="Times New Roman" w:cs="Times New Roman"/>
          <w:noProof/>
          <w:lang w:val="es-US"/>
        </w:rPr>
        <w:tab/>
      </w:r>
      <w:r w:rsidRPr="002C16D9">
        <w:rPr>
          <w:rFonts w:ascii="Times New Roman" w:eastAsia="Times New Roman" w:hAnsi="Times New Roman" w:cs="Times New Roman"/>
          <w:b/>
          <w:noProof/>
          <w:lang w:val="es-US"/>
        </w:rPr>
        <w:t>[</w:t>
      </w:r>
      <w:r w:rsidRPr="002C16D9">
        <w:rPr>
          <w:rFonts w:ascii="Times New Roman" w:eastAsia="Times New Roman" w:hAnsi="Times New Roman" w:cs="Times New Roman"/>
          <w:b/>
          <w:lang w:val="es-US"/>
        </w:rPr>
        <w:t>A2]</w:t>
      </w:r>
    </w:p>
    <w:p w14:paraId="6E2EC531" w14:textId="77777777" w:rsidR="008F2F29" w:rsidRPr="002C16D9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9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  <w:lang w:val="es-US"/>
        </w:rPr>
      </w:pPr>
      <w:r w:rsidRPr="002C16D9">
        <w:rPr>
          <w:rFonts w:ascii="Times New Roman" w:eastAsia="Times New Roman" w:hAnsi="Times New Roman" w:cs="Times New Roman"/>
          <w:noProof/>
          <w:lang w:val="es-US"/>
        </w:rPr>
        <w:tab/>
        <w:t>2</w:t>
      </w:r>
      <w:r w:rsidRPr="002C16D9">
        <w:rPr>
          <w:rFonts w:ascii="Times New Roman" w:eastAsia="Times New Roman" w:hAnsi="Times New Roman" w:cs="Times New Roman"/>
          <w:noProof/>
          <w:lang w:val="es-US"/>
        </w:rPr>
        <w:tab/>
        <w:t>NO</w:t>
      </w:r>
      <w:r w:rsidRPr="002C16D9">
        <w:rPr>
          <w:rFonts w:ascii="Times New Roman" w:eastAsia="Times New Roman" w:hAnsi="Times New Roman" w:cs="Times New Roman"/>
          <w:noProof/>
          <w:lang w:val="es-US"/>
        </w:rPr>
        <w:tab/>
      </w:r>
      <w:r w:rsidRPr="002C16D9">
        <w:rPr>
          <w:rFonts w:ascii="Times New Roman" w:eastAsia="Times New Roman" w:hAnsi="Times New Roman" w:cs="Times New Roman"/>
          <w:noProof/>
          <w:lang w:val="es-US"/>
        </w:rPr>
        <w:tab/>
      </w:r>
      <w:r w:rsidRPr="002C16D9">
        <w:rPr>
          <w:rFonts w:ascii="Times New Roman" w:eastAsia="Times New Roman" w:hAnsi="Times New Roman" w:cs="Times New Roman"/>
          <w:noProof/>
          <w:lang w:val="es-US"/>
        </w:rPr>
        <w:tab/>
      </w:r>
      <w:r w:rsidRPr="002C16D9">
        <w:rPr>
          <w:rFonts w:ascii="Times New Roman" w:eastAsia="Times New Roman" w:hAnsi="Times New Roman" w:cs="Times New Roman"/>
          <w:b/>
          <w:noProof/>
          <w:lang w:val="es-US"/>
        </w:rPr>
        <w:t>[A3]</w:t>
      </w:r>
    </w:p>
    <w:p w14:paraId="134FCF61" w14:textId="75B84AFA" w:rsidR="008F2F29" w:rsidRPr="00625401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2C16D9">
        <w:rPr>
          <w:rFonts w:ascii="Times New Roman" w:eastAsia="Times New Roman" w:hAnsi="Times New Roman" w:cs="Times New Roman"/>
          <w:noProof/>
          <w:lang w:val="es-US"/>
        </w:rPr>
        <w:tab/>
      </w:r>
      <w:r w:rsidRPr="00625401">
        <w:rPr>
          <w:rFonts w:ascii="Times New Roman" w:eastAsia="Times New Roman" w:hAnsi="Times New Roman" w:cs="Times New Roman"/>
          <w:noProof/>
        </w:rPr>
        <w:t>8</w:t>
      </w:r>
      <w:r w:rsidRPr="00625401">
        <w:rPr>
          <w:rFonts w:ascii="Times New Roman" w:eastAsia="Times New Roman" w:hAnsi="Times New Roman" w:cs="Times New Roman"/>
          <w:noProof/>
        </w:rPr>
        <w:tab/>
      </w:r>
      <w:r w:rsidR="002C16D9" w:rsidRPr="00625401">
        <w:rPr>
          <w:rFonts w:ascii="Times New Roman" w:eastAsia="Times New Roman" w:hAnsi="Times New Roman" w:cs="Times New Roman"/>
          <w:noProof/>
        </w:rPr>
        <w:t>NO SABE</w:t>
      </w:r>
      <w:r w:rsidRPr="00625401">
        <w:rPr>
          <w:rFonts w:ascii="Times New Roman" w:eastAsia="Times New Roman" w:hAnsi="Times New Roman" w:cs="Times New Roman"/>
          <w:noProof/>
        </w:rPr>
        <w:tab/>
      </w:r>
      <w:r w:rsidRPr="00625401">
        <w:rPr>
          <w:rFonts w:ascii="Times New Roman" w:eastAsia="Times New Roman" w:hAnsi="Times New Roman" w:cs="Times New Roman"/>
          <w:b/>
          <w:noProof/>
        </w:rPr>
        <w:t>[GO TO T1. DISPO AS CALLBACK]</w:t>
      </w:r>
    </w:p>
    <w:p w14:paraId="77D38956" w14:textId="1EC0373F" w:rsidR="008F2F29" w:rsidRPr="00625401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  <w:noProof/>
        </w:rPr>
      </w:pPr>
      <w:r w:rsidRPr="00625401">
        <w:rPr>
          <w:rFonts w:ascii="Times New Roman" w:eastAsia="Times New Roman" w:hAnsi="Times New Roman" w:cs="Times New Roman"/>
          <w:noProof/>
        </w:rPr>
        <w:tab/>
        <w:t>9</w:t>
      </w:r>
      <w:r w:rsidRPr="00625401">
        <w:rPr>
          <w:rFonts w:ascii="Times New Roman" w:eastAsia="Times New Roman" w:hAnsi="Times New Roman" w:cs="Times New Roman"/>
          <w:noProof/>
        </w:rPr>
        <w:tab/>
      </w:r>
      <w:r w:rsidR="002C16D9" w:rsidRPr="00625401">
        <w:rPr>
          <w:rFonts w:ascii="Times New Roman" w:eastAsia="Times New Roman" w:hAnsi="Times New Roman" w:cs="Times New Roman"/>
          <w:noProof/>
        </w:rPr>
        <w:t>SE NIEGA</w:t>
      </w:r>
      <w:r w:rsidRPr="00625401">
        <w:rPr>
          <w:rFonts w:ascii="Times New Roman" w:eastAsia="Times New Roman" w:hAnsi="Times New Roman" w:cs="Times New Roman"/>
          <w:noProof/>
        </w:rPr>
        <w:tab/>
      </w:r>
      <w:r w:rsidRPr="00625401">
        <w:rPr>
          <w:rFonts w:ascii="Times New Roman" w:eastAsia="Times New Roman" w:hAnsi="Times New Roman" w:cs="Times New Roman"/>
          <w:b/>
          <w:noProof/>
        </w:rPr>
        <w:t>[GO TO T1. DISPO AS CALLBACK]</w:t>
      </w:r>
    </w:p>
    <w:p w14:paraId="0948A4ED" w14:textId="77777777" w:rsidR="008F2F29" w:rsidRPr="008F2F29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</w:p>
    <w:p w14:paraId="42EBD52A" w14:textId="77777777" w:rsidR="008F2F29" w:rsidRPr="00625401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6C5D8785" w14:textId="351B7827" w:rsidR="008F2F29" w:rsidRPr="002C16D9" w:rsidRDefault="008F2F29" w:rsidP="008F2F29">
      <w:pPr>
        <w:spacing w:after="0" w:line="240" w:lineRule="auto"/>
        <w:rPr>
          <w:rFonts w:ascii="Times New Roman" w:eastAsia="Calibri" w:hAnsi="Times New Roman" w:cs="Times New Roman"/>
          <w:lang w:val="es-US"/>
        </w:rPr>
      </w:pPr>
      <w:r w:rsidRPr="00DD6151">
        <w:rPr>
          <w:rFonts w:ascii="Times New Roman" w:eastAsia="Times New Roman" w:hAnsi="Times New Roman" w:cs="Times New Roman"/>
          <w:noProof/>
          <w:lang w:val="es-ES"/>
        </w:rPr>
        <w:t xml:space="preserve">A2.  </w:t>
      </w:r>
      <w:r w:rsidR="002C16D9" w:rsidRPr="002C16D9">
        <w:rPr>
          <w:rFonts w:ascii="Times New Roman" w:eastAsia="Times New Roman" w:hAnsi="Times New Roman" w:cs="Times New Roman"/>
          <w:noProof/>
          <w:lang w:val="es-US"/>
        </w:rPr>
        <w:t xml:space="preserve">Muy bien, le recuerdo que necesitaré </w:t>
      </w:r>
      <w:r w:rsidR="002C124F">
        <w:rPr>
          <w:rFonts w:ascii="Times New Roman" w:eastAsia="Times New Roman" w:hAnsi="Times New Roman" w:cs="Times New Roman"/>
          <w:noProof/>
          <w:lang w:val="es-US"/>
        </w:rPr>
        <w:t xml:space="preserve">ver </w:t>
      </w:r>
      <w:r w:rsidR="002C16D9" w:rsidRPr="002C16D9">
        <w:rPr>
          <w:rFonts w:ascii="Times New Roman" w:eastAsia="Times New Roman" w:hAnsi="Times New Roman" w:cs="Times New Roman"/>
          <w:noProof/>
          <w:lang w:val="es-US"/>
        </w:rPr>
        <w:t xml:space="preserve">un tipo de </w:t>
      </w:r>
      <w:r w:rsidR="002C124F">
        <w:rPr>
          <w:rFonts w:ascii="Times New Roman" w:eastAsia="Times New Roman" w:hAnsi="Times New Roman" w:cs="Times New Roman"/>
          <w:noProof/>
          <w:lang w:val="es-US"/>
        </w:rPr>
        <w:t xml:space="preserve">indentificación </w:t>
      </w:r>
      <w:r w:rsidR="00625401">
        <w:rPr>
          <w:rFonts w:ascii="Times New Roman" w:eastAsia="Times New Roman" w:hAnsi="Times New Roman" w:cs="Times New Roman"/>
          <w:noProof/>
          <w:lang w:val="es-US"/>
        </w:rPr>
        <w:t>que compruebe</w:t>
      </w:r>
      <w:r w:rsidR="002C16D9">
        <w:rPr>
          <w:rFonts w:ascii="Times New Roman" w:eastAsia="Times New Roman" w:hAnsi="Times New Roman" w:cs="Times New Roman"/>
          <w:noProof/>
          <w:lang w:val="es-US"/>
        </w:rPr>
        <w:t xml:space="preserve"> su dirección actual. También le </w:t>
      </w:r>
      <w:r w:rsidR="00625401">
        <w:rPr>
          <w:rFonts w:ascii="Times New Roman" w:eastAsia="Times New Roman" w:hAnsi="Times New Roman" w:cs="Times New Roman"/>
          <w:noProof/>
          <w:lang w:val="es-US"/>
        </w:rPr>
        <w:t>pediré</w:t>
      </w:r>
      <w:r w:rsidR="002C16D9">
        <w:rPr>
          <w:rFonts w:ascii="Times New Roman" w:eastAsia="Times New Roman" w:hAnsi="Times New Roman" w:cs="Times New Roman"/>
          <w:noProof/>
          <w:lang w:val="es-US"/>
        </w:rPr>
        <w:t xml:space="preserve"> que presente </w:t>
      </w:r>
      <w:r w:rsidR="00625401">
        <w:rPr>
          <w:rFonts w:ascii="Times New Roman" w:eastAsia="Times New Roman" w:hAnsi="Times New Roman" w:cs="Times New Roman"/>
          <w:noProof/>
          <w:lang w:val="es-US"/>
        </w:rPr>
        <w:t xml:space="preserve">documentos como sus </w:t>
      </w:r>
      <w:r w:rsidR="002C16D9">
        <w:rPr>
          <w:rFonts w:ascii="Times New Roman" w:eastAsia="Times New Roman" w:hAnsi="Times New Roman" w:cs="Times New Roman"/>
          <w:noProof/>
          <w:lang w:val="es-US"/>
        </w:rPr>
        <w:t xml:space="preserve">talones de cheque más recientes, estado de cuenta bancaria y otros documentos que comprueben ingresos de todos los miembros de la familia. Si alguien de su familia recibe beneficios de otros programas como SNAP – </w:t>
      </w:r>
      <w:r w:rsidR="00625401" w:rsidRPr="00625401">
        <w:rPr>
          <w:rFonts w:ascii="Times New Roman" w:eastAsia="Times New Roman" w:hAnsi="Times New Roman" w:cs="Times New Roman"/>
          <w:noProof/>
          <w:lang w:val="es-US"/>
        </w:rPr>
        <w:t>Programa de Asistencia de Nutrición Suplementaria</w:t>
      </w:r>
      <w:r w:rsidR="00625401">
        <w:rPr>
          <w:rFonts w:ascii="Times New Roman" w:eastAsia="Times New Roman" w:hAnsi="Times New Roman" w:cs="Times New Roman"/>
          <w:noProof/>
          <w:lang w:val="es-US"/>
        </w:rPr>
        <w:t xml:space="preserve"> (estampillas de comida)</w:t>
      </w:r>
      <w:r w:rsidR="002C16D9">
        <w:rPr>
          <w:rFonts w:ascii="Times New Roman" w:eastAsia="Times New Roman" w:hAnsi="Times New Roman" w:cs="Times New Roman"/>
          <w:noProof/>
          <w:lang w:val="es-US"/>
        </w:rPr>
        <w:t xml:space="preserve">, TANF – </w:t>
      </w:r>
      <w:r w:rsidR="00625401">
        <w:rPr>
          <w:rFonts w:ascii="Times New Roman" w:eastAsia="Times New Roman" w:hAnsi="Times New Roman" w:cs="Times New Roman"/>
          <w:noProof/>
          <w:lang w:val="es-US"/>
        </w:rPr>
        <w:t>(</w:t>
      </w:r>
      <w:r w:rsidR="002C16D9">
        <w:rPr>
          <w:rFonts w:ascii="Times New Roman" w:eastAsia="Times New Roman" w:hAnsi="Times New Roman" w:cs="Times New Roman"/>
          <w:noProof/>
          <w:lang w:val="es-US"/>
        </w:rPr>
        <w:t>Asistencia temporal para familias necesitadas también conocida como asistencia pública</w:t>
      </w:r>
      <w:r w:rsidR="00625401">
        <w:rPr>
          <w:rFonts w:ascii="Times New Roman" w:eastAsia="Times New Roman" w:hAnsi="Times New Roman" w:cs="Times New Roman"/>
          <w:noProof/>
          <w:lang w:val="es-US"/>
        </w:rPr>
        <w:t>)</w:t>
      </w:r>
      <w:r w:rsidR="002C16D9">
        <w:rPr>
          <w:rFonts w:ascii="Times New Roman" w:eastAsia="Times New Roman" w:hAnsi="Times New Roman" w:cs="Times New Roman"/>
          <w:noProof/>
          <w:lang w:val="es-US"/>
        </w:rPr>
        <w:t xml:space="preserve">, o el programa de </w:t>
      </w:r>
      <w:r w:rsidR="002C16D9" w:rsidRPr="002C16D9">
        <w:rPr>
          <w:rFonts w:eastAsia="Calibri" w:cs="Times New Roman"/>
          <w:b/>
          <w:color w:val="FF0000"/>
          <w:lang w:val="es-US"/>
        </w:rPr>
        <w:t>[STATE NAME OF MEDICAID PROGRAM(S)]</w:t>
      </w:r>
      <w:r w:rsidR="002C16D9">
        <w:rPr>
          <w:rFonts w:ascii="Times New Roman" w:eastAsia="Calibri" w:hAnsi="Times New Roman" w:cs="Times New Roman"/>
          <w:lang w:val="es-US"/>
        </w:rPr>
        <w:t xml:space="preserve">. </w:t>
      </w:r>
      <w:r w:rsidR="002C124F">
        <w:rPr>
          <w:rFonts w:ascii="Times New Roman" w:eastAsia="Calibri" w:hAnsi="Times New Roman" w:cs="Times New Roman"/>
          <w:lang w:val="es-US"/>
        </w:rPr>
        <w:t xml:space="preserve">Quisiéramos </w:t>
      </w:r>
      <w:r w:rsidR="008E58B8">
        <w:rPr>
          <w:rFonts w:ascii="Times New Roman" w:eastAsia="Calibri" w:hAnsi="Times New Roman" w:cs="Times New Roman"/>
          <w:lang w:val="es-US"/>
        </w:rPr>
        <w:t>ver un</w:t>
      </w:r>
      <w:r w:rsidR="002C16D9">
        <w:rPr>
          <w:rFonts w:ascii="Times New Roman" w:eastAsia="Calibri" w:hAnsi="Times New Roman" w:cs="Times New Roman"/>
          <w:lang w:val="es-US"/>
        </w:rPr>
        <w:t xml:space="preserve">a notificación de “Aviso de elegibilidad” o carta que explique “Sobre sus beneficios” donde aparecen las fechas de elegibilidad. </w:t>
      </w:r>
      <w:r w:rsidR="008E58B8">
        <w:rPr>
          <w:rFonts w:ascii="Times New Roman" w:eastAsia="Calibri" w:hAnsi="Times New Roman" w:cs="Times New Roman"/>
          <w:lang w:val="es-US"/>
        </w:rPr>
        <w:t>¿</w:t>
      </w:r>
      <w:r w:rsidR="002C16D9">
        <w:rPr>
          <w:rFonts w:ascii="Times New Roman" w:eastAsia="Calibri" w:hAnsi="Times New Roman" w:cs="Times New Roman"/>
          <w:lang w:val="es-US"/>
        </w:rPr>
        <w:t xml:space="preserve">Tiene algunas preguntas sobre la entrevista?  </w:t>
      </w:r>
    </w:p>
    <w:p w14:paraId="5B24DC4C" w14:textId="799AF112" w:rsidR="008F2F29" w:rsidRPr="00625401" w:rsidRDefault="008F2F29" w:rsidP="008F2F29">
      <w:pPr>
        <w:tabs>
          <w:tab w:val="left" w:pos="1440"/>
          <w:tab w:val="left" w:pos="2880"/>
          <w:tab w:val="left" w:pos="4320"/>
        </w:tabs>
        <w:spacing w:after="0" w:line="240" w:lineRule="auto"/>
        <w:ind w:left="1440" w:hanging="720"/>
        <w:rPr>
          <w:rFonts w:ascii="Times New Roman" w:eastAsia="Calibri" w:hAnsi="Times New Roman" w:cs="Times New Roman"/>
        </w:rPr>
      </w:pPr>
      <w:r w:rsidRPr="002C16D9">
        <w:rPr>
          <w:rFonts w:ascii="Times New Roman" w:eastAsia="Calibri" w:hAnsi="Times New Roman" w:cs="Times New Roman"/>
          <w:lang w:val="es-US"/>
        </w:rPr>
        <w:t xml:space="preserve">1  </w:t>
      </w:r>
      <w:r w:rsidR="002C16D9" w:rsidRPr="002C16D9">
        <w:rPr>
          <w:rFonts w:ascii="Times New Roman" w:eastAsia="Times New Roman" w:hAnsi="Times New Roman" w:cs="Times New Roman"/>
          <w:noProof/>
          <w:lang w:val="es-US"/>
        </w:rPr>
        <w:t xml:space="preserve"> </w:t>
      </w:r>
      <w:r w:rsidR="002C16D9">
        <w:rPr>
          <w:rFonts w:ascii="Times New Roman" w:eastAsia="Times New Roman" w:hAnsi="Times New Roman" w:cs="Times New Roman"/>
          <w:noProof/>
          <w:lang w:val="es-US"/>
        </w:rPr>
        <w:t>SÍ</w:t>
      </w:r>
      <w:r w:rsidRPr="002C16D9">
        <w:rPr>
          <w:rFonts w:ascii="Times New Roman" w:eastAsia="Calibri" w:hAnsi="Times New Roman" w:cs="Times New Roman"/>
          <w:lang w:val="es-US"/>
        </w:rPr>
        <w:tab/>
        <w:t>[</w:t>
      </w:r>
      <w:r w:rsidRPr="002C16D9">
        <w:rPr>
          <w:rFonts w:ascii="Times New Roman" w:eastAsia="Calibri" w:hAnsi="Times New Roman" w:cs="Times New Roman"/>
          <w:b/>
          <w:lang w:val="es-US"/>
        </w:rPr>
        <w:t xml:space="preserve">LISTEN TO respondent’s questions/concerns.  </w:t>
      </w:r>
      <w:r w:rsidRPr="00625401">
        <w:rPr>
          <w:rFonts w:ascii="Times New Roman" w:eastAsia="Calibri" w:hAnsi="Times New Roman" w:cs="Times New Roman"/>
          <w:b/>
        </w:rPr>
        <w:t>ADDRESS: any issues respondent brings up with FAQ]</w:t>
      </w:r>
    </w:p>
    <w:p w14:paraId="30242780" w14:textId="77777777" w:rsidR="008F2F29" w:rsidRPr="002C16D9" w:rsidRDefault="008F2F29" w:rsidP="008F2F29">
      <w:pPr>
        <w:tabs>
          <w:tab w:val="left" w:pos="1440"/>
          <w:tab w:val="left" w:pos="2880"/>
        </w:tabs>
        <w:spacing w:after="0" w:line="240" w:lineRule="auto"/>
        <w:ind w:left="720"/>
        <w:rPr>
          <w:rFonts w:ascii="Times New Roman" w:eastAsia="Calibri" w:hAnsi="Times New Roman" w:cs="Times New Roman"/>
          <w:lang w:val="es-US"/>
        </w:rPr>
      </w:pPr>
      <w:r w:rsidRPr="002C16D9">
        <w:rPr>
          <w:rFonts w:ascii="Times New Roman" w:eastAsia="Calibri" w:hAnsi="Times New Roman" w:cs="Times New Roman"/>
          <w:lang w:val="es-US"/>
        </w:rPr>
        <w:t>2  NO</w:t>
      </w:r>
      <w:r w:rsidRPr="002C16D9">
        <w:rPr>
          <w:rFonts w:ascii="Times New Roman" w:eastAsia="Calibri" w:hAnsi="Times New Roman" w:cs="Times New Roman"/>
          <w:lang w:val="es-US"/>
        </w:rPr>
        <w:tab/>
      </w:r>
      <w:r w:rsidRPr="002C16D9">
        <w:rPr>
          <w:rFonts w:ascii="Times New Roman" w:eastAsia="Calibri" w:hAnsi="Times New Roman" w:cs="Times New Roman"/>
          <w:b/>
          <w:lang w:val="es-US"/>
        </w:rPr>
        <w:t>[GO TO A6]</w:t>
      </w:r>
    </w:p>
    <w:p w14:paraId="760C35CF" w14:textId="77777777" w:rsidR="008F2F29" w:rsidRPr="002C16D9" w:rsidRDefault="008F2F29" w:rsidP="008F2F29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  <w:r w:rsidRPr="002C16D9">
        <w:rPr>
          <w:rFonts w:ascii="Times New Roman" w:eastAsia="Times New Roman" w:hAnsi="Times New Roman" w:cs="Times New Roman"/>
          <w:lang w:val="es-US"/>
        </w:rPr>
        <w:br/>
      </w:r>
    </w:p>
    <w:p w14:paraId="4D793E02" w14:textId="2CA1FAF8" w:rsidR="008F2F29" w:rsidRPr="002C16D9" w:rsidRDefault="008F2F29" w:rsidP="008F2F29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lang w:val="es-US"/>
        </w:rPr>
      </w:pPr>
      <w:r w:rsidRPr="002C16D9">
        <w:rPr>
          <w:rFonts w:ascii="Times New Roman" w:eastAsia="Times New Roman" w:hAnsi="Times New Roman" w:cs="Times New Roman"/>
          <w:lang w:val="es-US"/>
        </w:rPr>
        <w:t xml:space="preserve">A3. </w:t>
      </w:r>
      <w:r w:rsidR="002C16D9" w:rsidRPr="002C16D9">
        <w:rPr>
          <w:rFonts w:ascii="Times New Roman" w:eastAsia="Times New Roman" w:hAnsi="Times New Roman" w:cs="Times New Roman"/>
          <w:lang w:val="es-US"/>
        </w:rPr>
        <w:t>Bien, veremos si</w:t>
      </w:r>
      <w:r w:rsidR="002C16D9">
        <w:rPr>
          <w:rFonts w:ascii="Times New Roman" w:eastAsia="Times New Roman" w:hAnsi="Times New Roman" w:cs="Times New Roman"/>
          <w:lang w:val="es-US"/>
        </w:rPr>
        <w:t xml:space="preserve"> podemos programar otra cita. </w:t>
      </w:r>
      <w:r w:rsidR="00BB3EC2">
        <w:rPr>
          <w:rFonts w:ascii="Times New Roman" w:eastAsia="Times New Roman" w:hAnsi="Times New Roman" w:cs="Times New Roman"/>
          <w:lang w:val="es-US"/>
        </w:rPr>
        <w:t>¿</w:t>
      </w:r>
      <w:r w:rsidR="002C16D9">
        <w:rPr>
          <w:rFonts w:ascii="Times New Roman" w:eastAsia="Times New Roman" w:hAnsi="Times New Roman" w:cs="Times New Roman"/>
          <w:lang w:val="es-US"/>
        </w:rPr>
        <w:t xml:space="preserve">Prefiere un </w:t>
      </w:r>
      <w:r w:rsidR="00BB3EC2">
        <w:rPr>
          <w:rFonts w:ascii="Times New Roman" w:eastAsia="Times New Roman" w:hAnsi="Times New Roman" w:cs="Times New Roman"/>
          <w:lang w:val="es-US"/>
        </w:rPr>
        <w:t>día</w:t>
      </w:r>
      <w:r w:rsidR="002C16D9">
        <w:rPr>
          <w:rFonts w:ascii="Times New Roman" w:eastAsia="Times New Roman" w:hAnsi="Times New Roman" w:cs="Times New Roman"/>
          <w:lang w:val="es-US"/>
        </w:rPr>
        <w:t xml:space="preserve"> entre semana o</w:t>
      </w:r>
      <w:r w:rsidR="00BB3EC2">
        <w:rPr>
          <w:rFonts w:ascii="Times New Roman" w:eastAsia="Times New Roman" w:hAnsi="Times New Roman" w:cs="Times New Roman"/>
          <w:lang w:val="es-US"/>
        </w:rPr>
        <w:t xml:space="preserve"> un día de fin de semana y de acuerdo a su horario y disponibilidad es mejor por la mañana, la tarde o por la noche? </w:t>
      </w:r>
    </w:p>
    <w:p w14:paraId="3F4CBDA6" w14:textId="4EF403E9" w:rsidR="008F2F29" w:rsidRPr="002C16D9" w:rsidRDefault="00BB3EC2" w:rsidP="00227058">
      <w:pPr>
        <w:numPr>
          <w:ilvl w:val="0"/>
          <w:numId w:val="80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  <w:r>
        <w:rPr>
          <w:rFonts w:ascii="Times New Roman" w:eastAsia="Times New Roman" w:hAnsi="Times New Roman" w:cs="Times New Roman"/>
          <w:lang w:val="es-US"/>
        </w:rPr>
        <w:t xml:space="preserve">ESTA SEMANA NO ES CONVENIENTE NI LA PRÓXIMA SEMANA </w:t>
      </w:r>
      <w:r w:rsidR="008F2F29" w:rsidRPr="002C16D9">
        <w:rPr>
          <w:rFonts w:ascii="Times New Roman" w:eastAsia="Times New Roman" w:hAnsi="Times New Roman" w:cs="Times New Roman"/>
          <w:lang w:val="es-US"/>
        </w:rPr>
        <w:t>………………………………………………</w:t>
      </w:r>
      <w:r w:rsidR="008F2F29" w:rsidRPr="002C16D9">
        <w:rPr>
          <w:rFonts w:ascii="Times New Roman" w:eastAsia="Times New Roman" w:hAnsi="Times New Roman" w:cs="Times New Roman"/>
          <w:b/>
          <w:lang w:val="es-US"/>
        </w:rPr>
        <w:t>[GO TO A4a]</w:t>
      </w:r>
    </w:p>
    <w:p w14:paraId="7E146ADC" w14:textId="2DF00064" w:rsidR="008F2F29" w:rsidRPr="00625401" w:rsidRDefault="00BB3EC2" w:rsidP="00227058">
      <w:pPr>
        <w:numPr>
          <w:ilvl w:val="0"/>
          <w:numId w:val="80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625401">
        <w:rPr>
          <w:rFonts w:ascii="Times New Roman" w:eastAsia="Times New Roman" w:hAnsi="Times New Roman" w:cs="Times New Roman"/>
        </w:rPr>
        <w:t>ENCUESTADO INDICA SU PREFENCIA</w:t>
      </w:r>
      <w:r w:rsidR="008F2F29" w:rsidRPr="00625401">
        <w:rPr>
          <w:rFonts w:ascii="Times New Roman" w:eastAsia="Times New Roman" w:hAnsi="Times New Roman" w:cs="Times New Roman"/>
        </w:rPr>
        <w:tab/>
        <w:t xml:space="preserve">…………………………………………………. </w:t>
      </w:r>
      <w:r w:rsidR="008F2F29" w:rsidRPr="00625401">
        <w:rPr>
          <w:rFonts w:ascii="Times New Roman" w:eastAsia="Times New Roman" w:hAnsi="Times New Roman" w:cs="Times New Roman"/>
          <w:b/>
        </w:rPr>
        <w:t>[MARK POSSIBLE DAYS/TIMES BELOW. USE TIMES BEST FOR PARTICIPANT/APPLICANT TO PROPOSE APPOINTMENT DATE AND TIME AND GO TO A4]</w:t>
      </w:r>
    </w:p>
    <w:p w14:paraId="705466CA" w14:textId="77777777" w:rsidR="008F2F29" w:rsidRPr="00625401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tbl>
      <w:tblPr>
        <w:tblStyle w:val="TableGrid41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391"/>
        <w:gridCol w:w="801"/>
        <w:gridCol w:w="720"/>
        <w:gridCol w:w="630"/>
        <w:gridCol w:w="810"/>
        <w:gridCol w:w="720"/>
        <w:gridCol w:w="810"/>
        <w:gridCol w:w="810"/>
      </w:tblGrid>
      <w:tr w:rsidR="008F2F29" w:rsidRPr="009F33C1" w14:paraId="69EB6F96" w14:textId="77777777" w:rsidTr="008F2F29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850BC" w14:textId="77777777" w:rsidR="008F2F29" w:rsidRPr="009F33C1" w:rsidRDefault="008F2F29" w:rsidP="008F2F29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368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E3828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>Weekday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D13BF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>Weekend</w:t>
            </w:r>
          </w:p>
        </w:tc>
      </w:tr>
      <w:tr w:rsidR="008F2F29" w:rsidRPr="009F33C1" w14:paraId="18971BCF" w14:textId="77777777" w:rsidTr="008F2F29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4B3B3" w14:textId="77777777" w:rsidR="008F2F29" w:rsidRPr="009F33C1" w:rsidRDefault="008F2F29" w:rsidP="008F2F29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E8437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>M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2EF92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>T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D99B9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>W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F04FA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>Th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EE28E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>Fr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64576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>Sat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3C4F0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>Sun</w:t>
            </w:r>
          </w:p>
        </w:tc>
      </w:tr>
      <w:tr w:rsidR="008F2F29" w:rsidRPr="009F33C1" w14:paraId="0B8B980E" w14:textId="77777777" w:rsidTr="008F2F29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287F9" w14:textId="77777777" w:rsidR="008F2F29" w:rsidRPr="009F33C1" w:rsidRDefault="008F2F29" w:rsidP="008F2F29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 xml:space="preserve">Mornings </w:t>
            </w:r>
          </w:p>
          <w:p w14:paraId="79F74900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>(7am to 12pm)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8746C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70A9C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EBF11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4B216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0D7B3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FC279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46AA2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</w:tr>
      <w:tr w:rsidR="008F2F29" w:rsidRPr="009F33C1" w14:paraId="0945B996" w14:textId="77777777" w:rsidTr="008F2F29">
        <w:trPr>
          <w:trHeight w:val="449"/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50457" w14:textId="77777777" w:rsidR="008F2F29" w:rsidRPr="009F33C1" w:rsidRDefault="008F2F29" w:rsidP="008F2F29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>Afternoon</w:t>
            </w:r>
          </w:p>
          <w:p w14:paraId="29943A60" w14:textId="77777777" w:rsidR="008F2F29" w:rsidRPr="009F33C1" w:rsidRDefault="008F2F29" w:rsidP="008F2F29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>12 to 4pm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03444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1E1CE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07226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8259A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739EB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5D651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BDBA3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</w:tr>
      <w:tr w:rsidR="008F2F29" w:rsidRPr="009F33C1" w14:paraId="5E8F423E" w14:textId="77777777" w:rsidTr="008F2F29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D59E7" w14:textId="77777777" w:rsidR="008F2F29" w:rsidRPr="009F33C1" w:rsidRDefault="008F2F29" w:rsidP="008F2F29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>Evenings</w:t>
            </w:r>
          </w:p>
          <w:p w14:paraId="769EC569" w14:textId="77777777" w:rsidR="008F2F29" w:rsidRPr="009F33C1" w:rsidRDefault="008F2F29" w:rsidP="008F2F29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lang w:val="es-US"/>
              </w:rPr>
            </w:pPr>
            <w:r w:rsidRPr="009F33C1">
              <w:rPr>
                <w:rFonts w:ascii="Times New Roman" w:eastAsia="Times New Roman" w:hAnsi="Times New Roman"/>
                <w:b/>
                <w:lang w:val="es-US"/>
              </w:rPr>
              <w:t>(4 to 8pm)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84CD3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801EA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E1784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914EA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45FC7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B180E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6A4DB" w14:textId="77777777" w:rsidR="008F2F29" w:rsidRPr="009F33C1" w:rsidRDefault="008F2F29" w:rsidP="008F2F29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lang w:val="es-US"/>
              </w:rPr>
            </w:pPr>
          </w:p>
        </w:tc>
      </w:tr>
    </w:tbl>
    <w:p w14:paraId="38ED38D0" w14:textId="77777777" w:rsidR="008F2F29" w:rsidRPr="008F2F29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7FA959CD" w14:textId="77777777" w:rsidR="008F2F29" w:rsidRPr="00BB3EC2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lang w:val="es-US"/>
        </w:rPr>
      </w:pPr>
    </w:p>
    <w:p w14:paraId="1EE7104D" w14:textId="40B03937" w:rsidR="008F2F29" w:rsidRPr="00BB3EC2" w:rsidRDefault="008F2F29" w:rsidP="008F2F29">
      <w:pPr>
        <w:spacing w:after="0" w:line="240" w:lineRule="auto"/>
        <w:rPr>
          <w:rFonts w:ascii="Times New Roman" w:eastAsia="Times New Roman" w:hAnsi="Times New Roman" w:cs="Times New Roman"/>
          <w:lang w:val="es-US"/>
        </w:rPr>
      </w:pPr>
    </w:p>
    <w:p w14:paraId="21691325" w14:textId="1FBFA9F6" w:rsidR="008F2F29" w:rsidRPr="00BB3EC2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  <w:r w:rsidRPr="00BB3EC2">
        <w:rPr>
          <w:rFonts w:ascii="Times New Roman" w:eastAsia="Times New Roman" w:hAnsi="Times New Roman" w:cs="Times New Roman"/>
          <w:lang w:val="es-US"/>
        </w:rPr>
        <w:t xml:space="preserve">A4. </w:t>
      </w:r>
      <w:r w:rsidR="00BB3EC2">
        <w:rPr>
          <w:rFonts w:ascii="Times New Roman" w:eastAsia="Times New Roman" w:hAnsi="Times New Roman" w:cs="Times New Roman"/>
          <w:lang w:val="es-US"/>
        </w:rPr>
        <w:t xml:space="preserve">¿El día </w:t>
      </w:r>
      <w:r w:rsidRPr="00BB3EC2">
        <w:rPr>
          <w:rFonts w:ascii="Calibri" w:eastAsia="Calibri" w:hAnsi="Calibri" w:cs="Times New Roman"/>
          <w:b/>
          <w:caps/>
          <w:color w:val="FF0000"/>
          <w:lang w:val="es-US"/>
        </w:rPr>
        <w:t>[DATE</w:t>
      </w:r>
      <w:r w:rsidR="00BB3EC2">
        <w:rPr>
          <w:rFonts w:ascii="Calibri" w:eastAsia="Calibri" w:hAnsi="Calibri" w:cs="Times New Roman"/>
          <w:b/>
          <w:caps/>
          <w:color w:val="FF0000"/>
          <w:lang w:val="es-US"/>
        </w:rPr>
        <w:t xml:space="preserve">] </w:t>
      </w:r>
      <w:r w:rsidR="00BB3EC2">
        <w:rPr>
          <w:rFonts w:ascii="Times New Roman" w:eastAsia="Times New Roman" w:hAnsi="Times New Roman" w:cs="Times New Roman"/>
          <w:noProof/>
          <w:lang w:val="es-US"/>
        </w:rPr>
        <w:t xml:space="preserve">a las </w:t>
      </w:r>
      <w:r w:rsidR="00BB3EC2">
        <w:rPr>
          <w:rFonts w:ascii="Calibri" w:eastAsia="Calibri" w:hAnsi="Calibri" w:cs="Times New Roman"/>
          <w:b/>
          <w:caps/>
          <w:color w:val="FF0000"/>
          <w:lang w:val="es-US"/>
        </w:rPr>
        <w:t>[</w:t>
      </w:r>
      <w:r w:rsidRPr="00BB3EC2">
        <w:rPr>
          <w:rFonts w:ascii="Calibri" w:eastAsia="Calibri" w:hAnsi="Calibri" w:cs="Times New Roman"/>
          <w:b/>
          <w:caps/>
          <w:color w:val="FF0000"/>
          <w:lang w:val="es-US"/>
        </w:rPr>
        <w:t>TIME]</w:t>
      </w:r>
      <w:r w:rsidRPr="00BB3EC2">
        <w:rPr>
          <w:rFonts w:ascii="Times New Roman" w:eastAsia="Times New Roman" w:hAnsi="Times New Roman" w:cs="Times New Roman"/>
          <w:lang w:val="es-US"/>
        </w:rPr>
        <w:t xml:space="preserve"> </w:t>
      </w:r>
      <w:r w:rsidR="00BB3EC2">
        <w:rPr>
          <w:rFonts w:ascii="Times New Roman" w:eastAsia="Times New Roman" w:hAnsi="Times New Roman" w:cs="Times New Roman"/>
          <w:lang w:val="es-US"/>
        </w:rPr>
        <w:t>le parece conveniente?</w:t>
      </w:r>
      <w:r w:rsidRPr="00BB3EC2">
        <w:rPr>
          <w:rFonts w:ascii="Times New Roman" w:eastAsia="Times New Roman" w:hAnsi="Times New Roman" w:cs="Times New Roman"/>
          <w:lang w:val="es-US"/>
        </w:rPr>
        <w:t xml:space="preserve">  </w:t>
      </w:r>
    </w:p>
    <w:p w14:paraId="57103C9F" w14:textId="16E804D5" w:rsidR="008F2F29" w:rsidRPr="00BB3EC2" w:rsidRDefault="00BB3EC2" w:rsidP="00227058">
      <w:pPr>
        <w:numPr>
          <w:ilvl w:val="0"/>
          <w:numId w:val="81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b/>
          <w:lang w:val="es-US"/>
        </w:rPr>
      </w:pPr>
      <w:r>
        <w:rPr>
          <w:rFonts w:ascii="Times New Roman" w:eastAsia="Times New Roman" w:hAnsi="Times New Roman" w:cs="Times New Roman"/>
          <w:lang w:val="es-US"/>
        </w:rPr>
        <w:t>MUY BIEN</w:t>
      </w:r>
      <w:r w:rsidR="008F2F29" w:rsidRPr="00BB3EC2">
        <w:rPr>
          <w:rFonts w:ascii="Times New Roman" w:eastAsia="Times New Roman" w:hAnsi="Times New Roman" w:cs="Times New Roman"/>
          <w:lang w:val="es-US"/>
        </w:rPr>
        <w:tab/>
        <w:t>[</w:t>
      </w:r>
      <w:r w:rsidR="008F2F29" w:rsidRPr="00BB3EC2">
        <w:rPr>
          <w:rFonts w:ascii="Times New Roman" w:eastAsia="Times New Roman" w:hAnsi="Times New Roman" w:cs="Times New Roman"/>
          <w:b/>
          <w:lang w:val="es-US"/>
        </w:rPr>
        <w:t>GO TO A5]</w:t>
      </w:r>
    </w:p>
    <w:p w14:paraId="24F272DC" w14:textId="5D9FC599" w:rsidR="008F2F29" w:rsidRPr="00BB3EC2" w:rsidRDefault="00BB3EC2" w:rsidP="00227058">
      <w:pPr>
        <w:numPr>
          <w:ilvl w:val="0"/>
          <w:numId w:val="81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  <w:r>
        <w:rPr>
          <w:rFonts w:ascii="Times New Roman" w:eastAsia="Times New Roman" w:hAnsi="Times New Roman" w:cs="Times New Roman"/>
          <w:lang w:val="es-US"/>
        </w:rPr>
        <w:t>NO ME CONVIENE</w:t>
      </w:r>
      <w:r w:rsidR="008F2F29" w:rsidRPr="00BB3EC2">
        <w:rPr>
          <w:rFonts w:ascii="Times New Roman" w:eastAsia="Times New Roman" w:hAnsi="Times New Roman" w:cs="Times New Roman"/>
          <w:lang w:val="es-US"/>
        </w:rPr>
        <w:tab/>
      </w:r>
      <w:r w:rsidR="008F2F29" w:rsidRPr="00BB3EC2">
        <w:rPr>
          <w:rFonts w:ascii="Times New Roman" w:eastAsia="Times New Roman" w:hAnsi="Times New Roman" w:cs="Times New Roman"/>
          <w:b/>
          <w:lang w:val="es-US"/>
        </w:rPr>
        <w:t>[REPEAT]</w:t>
      </w:r>
      <w:r w:rsidR="008F2F29" w:rsidRPr="00BB3EC2">
        <w:rPr>
          <w:rFonts w:ascii="Times New Roman" w:eastAsia="Times New Roman" w:hAnsi="Times New Roman" w:cs="Times New Roman"/>
          <w:lang w:val="es-US"/>
        </w:rPr>
        <w:t xml:space="preserve"> </w:t>
      </w:r>
    </w:p>
    <w:p w14:paraId="042D2643" w14:textId="77777777" w:rsidR="008F2F29" w:rsidRPr="00BB3EC2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  <w:r w:rsidRPr="00BB3EC2">
        <w:rPr>
          <w:rFonts w:ascii="Times New Roman" w:eastAsia="Times New Roman" w:hAnsi="Times New Roman" w:cs="Times New Roman"/>
          <w:lang w:val="es-US"/>
        </w:rPr>
        <w:br/>
      </w:r>
    </w:p>
    <w:p w14:paraId="53217EA1" w14:textId="79DD388C" w:rsidR="008F2F29" w:rsidRPr="00BB3EC2" w:rsidRDefault="008F2F29" w:rsidP="008F2F29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noProof/>
          <w:lang w:val="es-US"/>
        </w:rPr>
      </w:pPr>
      <w:r w:rsidRPr="00BB3EC2">
        <w:rPr>
          <w:rFonts w:ascii="Times New Roman" w:eastAsia="Calibri" w:hAnsi="Times New Roman" w:cs="Times New Roman"/>
          <w:noProof/>
          <w:lang w:val="es-US"/>
        </w:rPr>
        <w:t xml:space="preserve">A4a. </w:t>
      </w:r>
      <w:r w:rsidR="00BB3EC2">
        <w:rPr>
          <w:rFonts w:ascii="Times New Roman" w:eastAsia="Calibri" w:hAnsi="Times New Roman" w:cs="Times New Roman"/>
          <w:noProof/>
          <w:lang w:val="es-US"/>
        </w:rPr>
        <w:t>¿Le parece mejor en otra fecha? ¿</w:t>
      </w:r>
      <w:r w:rsidR="00DD6151">
        <w:rPr>
          <w:rFonts w:ascii="Times New Roman" w:eastAsia="Calibri" w:hAnsi="Times New Roman" w:cs="Times New Roman"/>
          <w:noProof/>
          <w:lang w:val="es-US"/>
        </w:rPr>
        <w:t>Podríamos programar una cita</w:t>
      </w:r>
      <w:r w:rsidR="002C124F">
        <w:rPr>
          <w:rFonts w:ascii="Times New Roman" w:eastAsia="Calibri" w:hAnsi="Times New Roman" w:cs="Times New Roman"/>
          <w:noProof/>
          <w:lang w:val="es-US"/>
        </w:rPr>
        <w:t xml:space="preserve"> dentro de </w:t>
      </w:r>
      <w:r w:rsidR="00DD6151">
        <w:rPr>
          <w:rFonts w:ascii="Times New Roman" w:eastAsia="Calibri" w:hAnsi="Times New Roman" w:cs="Times New Roman"/>
          <w:noProof/>
          <w:lang w:val="es-US"/>
        </w:rPr>
        <w:t xml:space="preserve">unas </w:t>
      </w:r>
      <w:r w:rsidR="00BB3EC2">
        <w:rPr>
          <w:rFonts w:ascii="Times New Roman" w:eastAsia="Calibri" w:hAnsi="Times New Roman" w:cs="Times New Roman"/>
          <w:noProof/>
          <w:lang w:val="es-US"/>
        </w:rPr>
        <w:t xml:space="preserve">3 o 4 semanas si le parece más conveniente? </w:t>
      </w:r>
      <w:r w:rsidRPr="00BB3EC2">
        <w:rPr>
          <w:rFonts w:ascii="Times New Roman" w:eastAsia="Calibri" w:hAnsi="Times New Roman" w:cs="Times New Roman"/>
          <w:noProof/>
          <w:lang w:val="es-US"/>
        </w:rPr>
        <w:t xml:space="preserve"> </w:t>
      </w:r>
    </w:p>
    <w:p w14:paraId="0FCCB9AB" w14:textId="61A7A93B" w:rsidR="00660150" w:rsidRPr="00BB3EC2" w:rsidRDefault="00BB3EC2" w:rsidP="00227058">
      <w:pPr>
        <w:numPr>
          <w:ilvl w:val="0"/>
          <w:numId w:val="82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  <w:r>
        <w:rPr>
          <w:rFonts w:ascii="Times New Roman" w:eastAsia="Times New Roman" w:hAnsi="Times New Roman" w:cs="Times New Roman"/>
          <w:noProof/>
          <w:lang w:val="es-US"/>
        </w:rPr>
        <w:t>SÍ</w:t>
      </w:r>
      <w:r w:rsidRPr="00BB3EC2" w:rsidDel="00BB3EC2">
        <w:rPr>
          <w:rFonts w:ascii="Times New Roman" w:eastAsia="Times New Roman" w:hAnsi="Times New Roman" w:cs="Times New Roman"/>
          <w:lang w:val="es-US"/>
        </w:rPr>
        <w:t xml:space="preserve"> </w:t>
      </w:r>
      <w:r w:rsidR="00660150" w:rsidRPr="00BB3EC2">
        <w:rPr>
          <w:rFonts w:ascii="Times New Roman" w:eastAsia="Times New Roman" w:hAnsi="Times New Roman" w:cs="Times New Roman"/>
          <w:lang w:val="es-US"/>
        </w:rPr>
        <w:t>……………………………………………………[</w:t>
      </w:r>
      <w:r w:rsidR="00660150" w:rsidRPr="00BB3EC2">
        <w:rPr>
          <w:rFonts w:ascii="Times New Roman" w:eastAsia="Times New Roman" w:hAnsi="Times New Roman" w:cs="Times New Roman"/>
          <w:b/>
          <w:lang w:val="es-US"/>
        </w:rPr>
        <w:t>GO TO A5]</w:t>
      </w:r>
    </w:p>
    <w:p w14:paraId="3BFB7F02" w14:textId="36CF3E88" w:rsidR="00660150" w:rsidRPr="002C124F" w:rsidRDefault="00BB3EC2" w:rsidP="00227058">
      <w:pPr>
        <w:numPr>
          <w:ilvl w:val="0"/>
          <w:numId w:val="83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2C124F">
        <w:rPr>
          <w:rFonts w:ascii="Times New Roman" w:eastAsia="Times New Roman" w:hAnsi="Times New Roman" w:cs="Times New Roman"/>
        </w:rPr>
        <w:t xml:space="preserve">NO SÉ </w:t>
      </w:r>
      <w:r w:rsidR="002C124F" w:rsidRPr="002C124F">
        <w:rPr>
          <w:rFonts w:ascii="Times New Roman" w:eastAsia="Times New Roman" w:hAnsi="Times New Roman" w:cs="Times New Roman"/>
        </w:rPr>
        <w:t>TODAV</w:t>
      </w:r>
      <w:r w:rsidR="002C124F">
        <w:rPr>
          <w:rFonts w:ascii="Times New Roman" w:eastAsia="Times New Roman" w:hAnsi="Times New Roman" w:cs="Times New Roman"/>
        </w:rPr>
        <w:t>ÍA</w:t>
      </w:r>
      <w:r w:rsidR="00660150" w:rsidRPr="002C124F">
        <w:rPr>
          <w:rFonts w:ascii="Times New Roman" w:eastAsia="Times New Roman" w:hAnsi="Times New Roman" w:cs="Times New Roman"/>
        </w:rPr>
        <w:tab/>
        <w:t>.[</w:t>
      </w:r>
      <w:r w:rsidR="00660150" w:rsidRPr="002C124F">
        <w:rPr>
          <w:rFonts w:ascii="Times New Roman" w:eastAsia="Times New Roman" w:hAnsi="Times New Roman" w:cs="Times New Roman"/>
          <w:b/>
        </w:rPr>
        <w:t>SUGGEST CALL BACK</w:t>
      </w:r>
      <w:r w:rsidR="00660150" w:rsidRPr="002C124F">
        <w:rPr>
          <w:rFonts w:ascii="Times New Roman" w:eastAsia="Times New Roman" w:hAnsi="Times New Roman" w:cs="Times New Roman"/>
        </w:rPr>
        <w:t>]</w:t>
      </w:r>
    </w:p>
    <w:p w14:paraId="3A4437CF" w14:textId="360908B5" w:rsidR="00660150" w:rsidRPr="00BB3EC2" w:rsidRDefault="00660150" w:rsidP="00227058">
      <w:pPr>
        <w:numPr>
          <w:ilvl w:val="0"/>
          <w:numId w:val="83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  <w:r w:rsidRPr="00BB3EC2">
        <w:rPr>
          <w:rFonts w:ascii="Times New Roman" w:eastAsia="Times New Roman" w:hAnsi="Times New Roman" w:cs="Times New Roman"/>
          <w:lang w:val="es-US"/>
        </w:rPr>
        <w:t xml:space="preserve">NO </w:t>
      </w:r>
      <w:r w:rsidR="00BB3EC2">
        <w:rPr>
          <w:rFonts w:ascii="Times New Roman" w:eastAsia="Times New Roman" w:hAnsi="Times New Roman" w:cs="Times New Roman"/>
          <w:lang w:val="es-US"/>
        </w:rPr>
        <w:t xml:space="preserve">ME INTERESA REALIZAR LA ENTREVISTA </w:t>
      </w:r>
      <w:r w:rsidRPr="00BB3EC2">
        <w:rPr>
          <w:rFonts w:ascii="Times New Roman" w:eastAsia="Times New Roman" w:hAnsi="Times New Roman" w:cs="Times New Roman"/>
          <w:lang w:val="es-US"/>
        </w:rPr>
        <w:t>………….[</w:t>
      </w:r>
      <w:r w:rsidRPr="00BB3EC2">
        <w:rPr>
          <w:rFonts w:ascii="Times New Roman" w:eastAsia="Times New Roman" w:hAnsi="Times New Roman" w:cs="Times New Roman"/>
          <w:b/>
          <w:lang w:val="es-US"/>
        </w:rPr>
        <w:t>THANK-DISPO AS HARD REFUSAL WRAP-UP 2</w:t>
      </w:r>
      <w:r w:rsidRPr="00BB3EC2">
        <w:rPr>
          <w:rFonts w:ascii="Times New Roman" w:eastAsia="Times New Roman" w:hAnsi="Times New Roman" w:cs="Times New Roman"/>
          <w:lang w:val="es-US"/>
        </w:rPr>
        <w:t>]</w:t>
      </w:r>
    </w:p>
    <w:p w14:paraId="6A047A62" w14:textId="77777777" w:rsidR="008F2F29" w:rsidRPr="00BB3EC2" w:rsidRDefault="008F2F29" w:rsidP="008F2F29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ind w:left="720"/>
        <w:rPr>
          <w:rFonts w:ascii="Times New Roman" w:eastAsia="Times New Roman" w:hAnsi="Times New Roman" w:cs="Times New Roman"/>
          <w:lang w:val="es-US"/>
        </w:rPr>
      </w:pPr>
    </w:p>
    <w:p w14:paraId="48D7E209" w14:textId="77777777" w:rsidR="008F2F29" w:rsidRPr="00BB3EC2" w:rsidRDefault="008F2F29" w:rsidP="008F2F29">
      <w:pPr>
        <w:spacing w:after="0" w:line="276" w:lineRule="auto"/>
        <w:rPr>
          <w:rFonts w:ascii="Times New Roman" w:eastAsia="Times New Roman" w:hAnsi="Times New Roman" w:cs="Times New Roman"/>
          <w:lang w:val="es-US"/>
        </w:rPr>
      </w:pPr>
    </w:p>
    <w:p w14:paraId="1D074458" w14:textId="25D0FC6D" w:rsidR="008F2F29" w:rsidRPr="00BB3EC2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  <w:lang w:val="es-US"/>
        </w:rPr>
      </w:pPr>
      <w:r w:rsidRPr="00BB3EC2">
        <w:rPr>
          <w:rFonts w:ascii="Times New Roman" w:eastAsia="Times New Roman" w:hAnsi="Times New Roman" w:cs="Times New Roman"/>
          <w:lang w:val="es-US"/>
        </w:rPr>
        <w:t>A5.</w:t>
      </w:r>
      <w:r w:rsidRPr="00BB3EC2">
        <w:rPr>
          <w:rFonts w:ascii="Times New Roman" w:eastAsia="Times New Roman" w:hAnsi="Times New Roman" w:cs="Times New Roman"/>
          <w:i/>
          <w:lang w:val="es-US"/>
        </w:rPr>
        <w:t xml:space="preserve"> </w:t>
      </w:r>
      <w:r w:rsidR="00BB3EC2">
        <w:rPr>
          <w:rFonts w:ascii="Times New Roman" w:eastAsia="Times New Roman" w:hAnsi="Times New Roman" w:cs="Times New Roman"/>
          <w:lang w:val="es-US"/>
        </w:rPr>
        <w:t>Bueno, déj</w:t>
      </w:r>
      <w:r w:rsidR="00922DE6">
        <w:rPr>
          <w:rFonts w:ascii="Times New Roman" w:eastAsia="Times New Roman" w:hAnsi="Times New Roman" w:cs="Times New Roman"/>
          <w:lang w:val="es-US"/>
        </w:rPr>
        <w:t>e</w:t>
      </w:r>
      <w:r w:rsidR="00BB3EC2">
        <w:rPr>
          <w:rFonts w:ascii="Times New Roman" w:eastAsia="Times New Roman" w:hAnsi="Times New Roman" w:cs="Times New Roman"/>
          <w:lang w:val="es-US"/>
        </w:rPr>
        <w:t xml:space="preserve">me confirmar la fecha, el día que vamos a realizar la encuesta será el </w:t>
      </w:r>
      <w:r w:rsidRPr="00BB3EC2">
        <w:rPr>
          <w:rFonts w:ascii="Times New Roman" w:eastAsia="Times New Roman" w:hAnsi="Times New Roman" w:cs="Times New Roman"/>
          <w:lang w:val="es-US"/>
        </w:rPr>
        <w:t>[</w:t>
      </w:r>
      <w:r w:rsidRPr="00BB3EC2">
        <w:rPr>
          <w:rFonts w:ascii="Calibri" w:eastAsia="Calibri" w:hAnsi="Calibri" w:cs="Times New Roman"/>
          <w:b/>
          <w:caps/>
          <w:color w:val="FF0000"/>
          <w:lang w:val="es-US"/>
        </w:rPr>
        <w:t xml:space="preserve">APPOINTMENT DATE, TIME] </w:t>
      </w:r>
      <w:r w:rsidRPr="00BB3EC2">
        <w:rPr>
          <w:rFonts w:ascii="Times New Roman" w:eastAsia="Times New Roman" w:hAnsi="Times New Roman" w:cs="Times New Roman"/>
          <w:lang w:val="es-US"/>
        </w:rPr>
        <w:t xml:space="preserve">at </w:t>
      </w:r>
      <w:r w:rsidRPr="00BB3EC2">
        <w:rPr>
          <w:rFonts w:ascii="Calibri" w:eastAsia="Times New Roman" w:hAnsi="Calibri" w:cs="Times New Roman"/>
          <w:b/>
          <w:color w:val="FF0000"/>
          <w:lang w:val="es-US"/>
        </w:rPr>
        <w:t>[ADDRESS</w:t>
      </w:r>
      <w:r w:rsidRPr="00BB3EC2">
        <w:rPr>
          <w:rFonts w:ascii="Times New Roman" w:eastAsia="Times New Roman" w:hAnsi="Times New Roman" w:cs="Times New Roman"/>
          <w:lang w:val="es-US"/>
        </w:rPr>
        <w:t xml:space="preserve">]. </w:t>
      </w:r>
      <w:r w:rsidR="00BB3EC2">
        <w:rPr>
          <w:rFonts w:ascii="Times New Roman" w:eastAsia="Times New Roman" w:hAnsi="Times New Roman" w:cs="Times New Roman"/>
          <w:lang w:val="es-US"/>
        </w:rPr>
        <w:t>Le agradecemos su colaboración y estaremos en contacto ese día. Por favor llame o mándeme un texto al</w:t>
      </w:r>
      <w:r w:rsidRPr="00BB3EC2">
        <w:rPr>
          <w:rFonts w:ascii="Times New Roman" w:eastAsia="Calibri" w:hAnsi="Times New Roman" w:cs="Times New Roman"/>
          <w:lang w:val="es-US"/>
        </w:rPr>
        <w:t xml:space="preserve"> </w:t>
      </w:r>
      <w:r w:rsidRPr="00BB3EC2">
        <w:rPr>
          <w:rStyle w:val="InstructionsChar"/>
          <w:lang w:val="es-US"/>
        </w:rPr>
        <w:t>xxx-xxx-xxxx</w:t>
      </w:r>
      <w:r w:rsidRPr="00BB3EC2">
        <w:rPr>
          <w:rFonts w:ascii="Times New Roman" w:eastAsia="Calibri" w:hAnsi="Times New Roman" w:cs="Times New Roman"/>
          <w:color w:val="FF0000"/>
          <w:lang w:val="es-US"/>
        </w:rPr>
        <w:t xml:space="preserve"> </w:t>
      </w:r>
      <w:r w:rsidR="00BB3EC2">
        <w:rPr>
          <w:rFonts w:ascii="Times New Roman" w:eastAsia="Calibri" w:hAnsi="Times New Roman" w:cs="Times New Roman"/>
          <w:lang w:val="es-US"/>
        </w:rPr>
        <w:t xml:space="preserve">si necesita </w:t>
      </w:r>
      <w:r w:rsidR="00DD6151">
        <w:rPr>
          <w:rFonts w:ascii="Times New Roman" w:eastAsia="Calibri" w:hAnsi="Times New Roman" w:cs="Times New Roman"/>
          <w:lang w:val="es-US"/>
        </w:rPr>
        <w:t>cambiar la fecha de la cita</w:t>
      </w:r>
      <w:r w:rsidR="00BB3EC2">
        <w:rPr>
          <w:rFonts w:ascii="Times New Roman" w:eastAsia="Calibri" w:hAnsi="Times New Roman" w:cs="Times New Roman"/>
          <w:lang w:val="es-US"/>
        </w:rPr>
        <w:t>.</w:t>
      </w:r>
      <w:r w:rsidRPr="00BB3EC2">
        <w:rPr>
          <w:rFonts w:ascii="Times New Roman" w:eastAsia="Calibri" w:hAnsi="Times New Roman" w:cs="Times New Roman"/>
          <w:lang w:val="es-US"/>
        </w:rPr>
        <w:t xml:space="preserve"> </w:t>
      </w:r>
    </w:p>
    <w:p w14:paraId="3AD5ABFA" w14:textId="77777777" w:rsidR="008F2F29" w:rsidRPr="00BB3EC2" w:rsidRDefault="008F2F29" w:rsidP="008F2F29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</w:p>
    <w:p w14:paraId="32335EA7" w14:textId="77777777" w:rsidR="008F2F29" w:rsidRPr="00BB3EC2" w:rsidRDefault="008F2F29" w:rsidP="008F2F29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</w:p>
    <w:p w14:paraId="77C2F56C" w14:textId="08186863" w:rsidR="008F2F29" w:rsidRPr="00BB3EC2" w:rsidRDefault="008F2F29" w:rsidP="008F2F29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  <w:lang w:val="es-US"/>
        </w:rPr>
      </w:pPr>
      <w:r w:rsidRPr="00BB3EC2">
        <w:rPr>
          <w:rFonts w:ascii="Times New Roman" w:eastAsia="Calibri" w:hAnsi="Times New Roman" w:cs="Times New Roman"/>
          <w:lang w:val="es-US"/>
        </w:rPr>
        <w:t xml:space="preserve">A6. </w:t>
      </w:r>
      <w:r w:rsidR="00BB3EC2">
        <w:rPr>
          <w:rFonts w:ascii="Times New Roman" w:eastAsia="Calibri" w:hAnsi="Times New Roman" w:cs="Times New Roman"/>
          <w:lang w:val="es-US"/>
        </w:rPr>
        <w:t xml:space="preserve">Le agradecemos su colaboración y estaremos en contacto el día de </w:t>
      </w:r>
      <w:r w:rsidRPr="00BB3EC2">
        <w:rPr>
          <w:rFonts w:ascii="Calibri" w:eastAsia="Calibri" w:hAnsi="Calibri" w:cs="Times New Roman"/>
          <w:b/>
          <w:caps/>
          <w:color w:val="FF0000"/>
          <w:lang w:val="es-US"/>
        </w:rPr>
        <w:t>[APPOINTMENT DATE]</w:t>
      </w:r>
      <w:r w:rsidRPr="00BB3EC2">
        <w:rPr>
          <w:rFonts w:ascii="Times New Roman" w:eastAsia="Calibri" w:hAnsi="Times New Roman" w:cs="Times New Roman"/>
          <w:lang w:val="es-US"/>
        </w:rPr>
        <w:t xml:space="preserve">. </w:t>
      </w:r>
      <w:r w:rsidR="00BB3EC2">
        <w:rPr>
          <w:rFonts w:ascii="Times New Roman" w:eastAsia="Times New Roman" w:hAnsi="Times New Roman" w:cs="Times New Roman"/>
          <w:lang w:val="es-US"/>
        </w:rPr>
        <w:t xml:space="preserve">Por favor llame o </w:t>
      </w:r>
      <w:r w:rsidR="00792980">
        <w:rPr>
          <w:rFonts w:ascii="Times New Roman" w:eastAsia="Times New Roman" w:hAnsi="Times New Roman" w:cs="Times New Roman"/>
          <w:lang w:val="es-US"/>
        </w:rPr>
        <w:t>me puede mandar</w:t>
      </w:r>
      <w:r w:rsidR="00BB3EC2">
        <w:rPr>
          <w:rFonts w:ascii="Times New Roman" w:eastAsia="Times New Roman" w:hAnsi="Times New Roman" w:cs="Times New Roman"/>
          <w:lang w:val="es-US"/>
        </w:rPr>
        <w:t xml:space="preserve"> un texto al</w:t>
      </w:r>
      <w:r w:rsidR="00BB3EC2" w:rsidRPr="00BB3EC2">
        <w:rPr>
          <w:rFonts w:ascii="Times New Roman" w:eastAsia="Calibri" w:hAnsi="Times New Roman" w:cs="Times New Roman"/>
          <w:lang w:val="es-US"/>
        </w:rPr>
        <w:t xml:space="preserve"> </w:t>
      </w:r>
      <w:r w:rsidR="00BB3EC2" w:rsidRPr="00BB3EC2">
        <w:rPr>
          <w:rStyle w:val="InstructionsChar"/>
          <w:lang w:val="es-US"/>
        </w:rPr>
        <w:t>xxx-xxx-xxxx</w:t>
      </w:r>
      <w:r w:rsidR="00BB3EC2" w:rsidRPr="00BB3EC2">
        <w:rPr>
          <w:rFonts w:ascii="Times New Roman" w:eastAsia="Calibri" w:hAnsi="Times New Roman" w:cs="Times New Roman"/>
          <w:color w:val="FF0000"/>
          <w:lang w:val="es-US"/>
        </w:rPr>
        <w:t xml:space="preserve"> </w:t>
      </w:r>
      <w:r w:rsidR="00BB3EC2">
        <w:rPr>
          <w:rFonts w:ascii="Times New Roman" w:eastAsia="Calibri" w:hAnsi="Times New Roman" w:cs="Times New Roman"/>
          <w:lang w:val="es-US"/>
        </w:rPr>
        <w:t>si necesita programar otra cita.</w:t>
      </w:r>
      <w:r w:rsidR="00BB3EC2" w:rsidRPr="00BB3EC2">
        <w:rPr>
          <w:rFonts w:ascii="Times New Roman" w:eastAsia="Calibri" w:hAnsi="Times New Roman" w:cs="Times New Roman"/>
          <w:lang w:val="es-US"/>
        </w:rPr>
        <w:t xml:space="preserve"> </w:t>
      </w:r>
    </w:p>
    <w:p w14:paraId="57F522EE" w14:textId="77777777" w:rsidR="008F2F29" w:rsidRPr="00BB3EC2" w:rsidRDefault="008F2F2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US"/>
        </w:rPr>
      </w:pPr>
    </w:p>
    <w:p w14:paraId="7249E9E9" w14:textId="77777777" w:rsidR="008F2F29" w:rsidRPr="00BB3EC2" w:rsidRDefault="008F2F29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US"/>
        </w:rPr>
      </w:pPr>
    </w:p>
    <w:p w14:paraId="2516CDFE" w14:textId="7B7A76AD" w:rsidR="008F2F29" w:rsidRPr="009F33C1" w:rsidRDefault="008F2F29" w:rsidP="008F2F29">
      <w:pPr>
        <w:pStyle w:val="InstrumentHeadings"/>
        <w:rPr>
          <w:rFonts w:cs="Times New Roman"/>
          <w:sz w:val="22"/>
        </w:rPr>
      </w:pPr>
      <w:r w:rsidRPr="009F33C1">
        <w:rPr>
          <w:rFonts w:cs="Times New Roman"/>
          <w:sz w:val="22"/>
        </w:rPr>
        <w:t>Telephone Script for Leaving Reminder Messages for Scheduled Certification Survey</w:t>
      </w:r>
    </w:p>
    <w:p w14:paraId="694C01FB" w14:textId="5E3F3F4F" w:rsidR="008F2F29" w:rsidRDefault="008F2F29" w:rsidP="00227058">
      <w:pPr>
        <w:spacing w:after="0"/>
        <w:rPr>
          <w:rFonts w:ascii="Times New Roman" w:eastAsia="Calibri" w:hAnsi="Times New Roman" w:cs="Times New Roman"/>
          <w:lang w:val="es-US"/>
        </w:rPr>
      </w:pPr>
      <w:r w:rsidRPr="009F33C1">
        <w:rPr>
          <w:rStyle w:val="InstructionsChar"/>
          <w:rFonts w:ascii="Times New Roman" w:hAnsi="Times New Roman" w:cs="Times New Roman"/>
          <w:color w:val="auto"/>
          <w:lang w:val="es-US"/>
        </w:rPr>
        <w:t xml:space="preserve">[ON AN ANSWERING DEVICE] </w:t>
      </w:r>
      <w:r w:rsidRPr="009F33C1">
        <w:rPr>
          <w:rFonts w:ascii="Times New Roman" w:eastAsia="Calibri" w:hAnsi="Times New Roman" w:cs="Times New Roman"/>
          <w:lang w:val="es-US"/>
        </w:rPr>
        <w:t xml:space="preserve"> </w:t>
      </w:r>
    </w:p>
    <w:p w14:paraId="3B6C9C01" w14:textId="04B86EA1" w:rsidR="001D10FB" w:rsidRDefault="001D10FB" w:rsidP="00227058">
      <w:pPr>
        <w:spacing w:after="0"/>
        <w:rPr>
          <w:rFonts w:ascii="Times New Roman" w:eastAsia="Calibri" w:hAnsi="Times New Roman" w:cs="Times New Roman"/>
          <w:lang w:val="es-US"/>
        </w:rPr>
      </w:pPr>
    </w:p>
    <w:p w14:paraId="3278C180" w14:textId="31D655DC" w:rsidR="001D10FB" w:rsidRDefault="001D10FB" w:rsidP="00227058">
      <w:pPr>
        <w:spacing w:after="0"/>
        <w:rPr>
          <w:rFonts w:ascii="Times New Roman" w:eastAsia="Calibri" w:hAnsi="Times New Roman" w:cs="Times New Roman"/>
          <w:lang w:val="es-US"/>
        </w:rPr>
      </w:pPr>
      <w:r w:rsidRPr="009F33C1">
        <w:rPr>
          <w:rFonts w:ascii="Times New Roman" w:hAnsi="Times New Roman" w:cs="Times New Roman"/>
          <w:lang w:val="es-US"/>
        </w:rPr>
        <w:t xml:space="preserve">LM1. Hola, soy </w:t>
      </w:r>
      <w:r w:rsidRPr="009F33C1">
        <w:rPr>
          <w:rStyle w:val="InstructionsChar"/>
          <w:rFonts w:ascii="Times New Roman" w:hAnsi="Times New Roman" w:cs="Times New Roman"/>
          <w:lang w:val="es-US"/>
        </w:rPr>
        <w:t>[INTERVIEWER NAME]</w:t>
      </w:r>
      <w:r w:rsidRPr="009F33C1">
        <w:rPr>
          <w:rFonts w:ascii="Times New Roman" w:hAnsi="Times New Roman" w:cs="Times New Roman"/>
          <w:lang w:val="es-US"/>
        </w:rPr>
        <w:t xml:space="preserve"> y llamo de parte de la agencia, Capital Consulting. Llamo para confirmar nuestra cita el </w:t>
      </w:r>
      <w:r w:rsidRPr="009F33C1">
        <w:rPr>
          <w:rStyle w:val="InstructionsChar"/>
          <w:rFonts w:ascii="Times New Roman" w:hAnsi="Times New Roman" w:cs="Times New Roman"/>
          <w:lang w:val="es-US"/>
        </w:rPr>
        <w:t>[DAY OF WEEK]</w:t>
      </w:r>
      <w:r w:rsidRPr="009F33C1">
        <w:rPr>
          <w:rFonts w:ascii="Times New Roman" w:hAnsi="Times New Roman" w:cs="Times New Roman"/>
          <w:lang w:val="es-US"/>
        </w:rPr>
        <w:t xml:space="preserve">, </w:t>
      </w:r>
      <w:r w:rsidRPr="009F33C1">
        <w:rPr>
          <w:rStyle w:val="InstructionsChar"/>
          <w:rFonts w:ascii="Times New Roman" w:hAnsi="Times New Roman" w:cs="Times New Roman"/>
          <w:lang w:val="es-US"/>
        </w:rPr>
        <w:t xml:space="preserve">[MONTH] [DATE] </w:t>
      </w:r>
      <w:r w:rsidRPr="009F33C1">
        <w:rPr>
          <w:rFonts w:ascii="Times New Roman" w:hAnsi="Times New Roman" w:cs="Times New Roman"/>
          <w:lang w:val="es-US"/>
        </w:rPr>
        <w:t xml:space="preserve">a las </w:t>
      </w:r>
      <w:r w:rsidRPr="009F33C1">
        <w:rPr>
          <w:rStyle w:val="InstructionsChar"/>
          <w:rFonts w:ascii="Times New Roman" w:hAnsi="Times New Roman" w:cs="Times New Roman"/>
          <w:lang w:val="es-US"/>
        </w:rPr>
        <w:t>XX:XX</w:t>
      </w:r>
      <w:r w:rsidRPr="009F33C1">
        <w:rPr>
          <w:rFonts w:ascii="Times New Roman" w:hAnsi="Times New Roman" w:cs="Times New Roman"/>
          <w:lang w:val="es-US"/>
        </w:rPr>
        <w:t xml:space="preserve"> para realizar la encuesta sobre la nutrición. Recuerde que le pediré que presente algún tipo de documento</w:t>
      </w:r>
      <w:r>
        <w:rPr>
          <w:rFonts w:ascii="Times New Roman" w:hAnsi="Times New Roman" w:cs="Times New Roman"/>
          <w:lang w:val="es-US"/>
        </w:rPr>
        <w:t xml:space="preserve"> de identidad</w:t>
      </w:r>
      <w:r w:rsidRPr="009F33C1">
        <w:rPr>
          <w:rFonts w:ascii="Times New Roman" w:hAnsi="Times New Roman" w:cs="Times New Roman"/>
          <w:lang w:val="es-US"/>
        </w:rPr>
        <w:t xml:space="preserve"> donde aparezca su dirección de casa, talones de cheque u otros tipos de documentos comprobando los ingresos de usted y los miembros de familia. Si necesita programar otra cita, o si tiene alguna pregunta favor de llamar o me puede mandar un texto al </w:t>
      </w:r>
      <w:r w:rsidRPr="009F33C1">
        <w:rPr>
          <w:rStyle w:val="InstructionsChar"/>
          <w:rFonts w:ascii="Times New Roman" w:hAnsi="Times New Roman" w:cs="Times New Roman"/>
          <w:lang w:val="es-US"/>
        </w:rPr>
        <w:t>xxx-xxx-xxxx</w:t>
      </w:r>
      <w:r w:rsidRPr="009F33C1">
        <w:rPr>
          <w:rFonts w:ascii="Times New Roman" w:hAnsi="Times New Roman" w:cs="Times New Roman"/>
          <w:lang w:val="es-US"/>
        </w:rPr>
        <w:t xml:space="preserve">.  </w:t>
      </w:r>
      <w:r w:rsidRPr="003A503F">
        <w:rPr>
          <w:rFonts w:ascii="Times New Roman" w:hAnsi="Times New Roman" w:cs="Times New Roman"/>
          <w:lang w:val="es-US"/>
        </w:rPr>
        <w:t xml:space="preserve">El número es el </w:t>
      </w:r>
      <w:r w:rsidRPr="003A503F">
        <w:rPr>
          <w:rStyle w:val="InstructionsChar"/>
          <w:rFonts w:ascii="Times New Roman" w:hAnsi="Times New Roman" w:cs="Times New Roman"/>
          <w:lang w:val="es-US"/>
        </w:rPr>
        <w:t>xxx-xxx-xxxx</w:t>
      </w:r>
      <w:r w:rsidRPr="003A503F">
        <w:rPr>
          <w:rFonts w:ascii="Times New Roman" w:hAnsi="Times New Roman" w:cs="Times New Roman"/>
          <w:lang w:val="es-US"/>
        </w:rPr>
        <w:t xml:space="preserve">. </w:t>
      </w:r>
      <w:r w:rsidRPr="002C124F">
        <w:rPr>
          <w:rFonts w:ascii="Times New Roman" w:hAnsi="Times New Roman" w:cs="Times New Roman"/>
          <w:lang w:val="es-ES"/>
        </w:rPr>
        <w:t>Muchas gracias.</w:t>
      </w:r>
    </w:p>
    <w:p w14:paraId="25419B78" w14:textId="50C6DDB7" w:rsidR="001D10FB" w:rsidRDefault="001D10FB" w:rsidP="00227058">
      <w:pPr>
        <w:spacing w:after="0"/>
        <w:rPr>
          <w:rFonts w:ascii="Times New Roman" w:eastAsia="Calibri" w:hAnsi="Times New Roman" w:cs="Times New Roman"/>
          <w:lang w:val="es-US"/>
        </w:rPr>
      </w:pPr>
    </w:p>
    <w:p w14:paraId="78349D54" w14:textId="77777777" w:rsidR="001D10FB" w:rsidRPr="009F33C1" w:rsidRDefault="001D10FB" w:rsidP="00227058">
      <w:pPr>
        <w:spacing w:after="0"/>
        <w:rPr>
          <w:rFonts w:ascii="Times New Roman" w:eastAsia="Calibri" w:hAnsi="Times New Roman" w:cs="Times New Roman"/>
          <w:lang w:val="es-US"/>
        </w:rPr>
      </w:pPr>
    </w:p>
    <w:bookmarkEnd w:id="1"/>
    <w:p w14:paraId="359FE20E" w14:textId="0FFAEA9A" w:rsidR="00AF1348" w:rsidRPr="006F1EE3" w:rsidRDefault="00AF1348" w:rsidP="007970A9">
      <w:pPr>
        <w:rPr>
          <w:rFonts w:ascii="Times New Roman" w:hAnsi="Times New Roman" w:cs="Times New Roman"/>
          <w:lang w:val="es-ES"/>
        </w:rPr>
      </w:pPr>
    </w:p>
    <w:sectPr w:rsidR="00AF1348" w:rsidRPr="006F1EE3" w:rsidSect="00AB6214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A6D518" w14:textId="77777777" w:rsidR="00FB7C1B" w:rsidRDefault="00FB7C1B" w:rsidP="0010752F">
      <w:pPr>
        <w:spacing w:after="0" w:line="240" w:lineRule="auto"/>
      </w:pPr>
      <w:r>
        <w:separator/>
      </w:r>
    </w:p>
  </w:endnote>
  <w:endnote w:type="continuationSeparator" w:id="0">
    <w:p w14:paraId="4EB98F7D" w14:textId="77777777" w:rsidR="00FB7C1B" w:rsidRDefault="00FB7C1B" w:rsidP="0010752F">
      <w:pPr>
        <w:spacing w:after="0" w:line="240" w:lineRule="auto"/>
      </w:pPr>
      <w:r>
        <w:continuationSeparator/>
      </w:r>
    </w:p>
  </w:endnote>
  <w:endnote w:type="continuationNotice" w:id="1">
    <w:p w14:paraId="24901552" w14:textId="77777777" w:rsidR="00FB7C1B" w:rsidRDefault="00FB7C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 Medium">
    <w:altName w:val="Calibri"/>
    <w:charset w:val="00"/>
    <w:family w:val="swiss"/>
    <w:pitch w:val="variable"/>
    <w:sig w:usb0="E10002FF" w:usb1="5000E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211C25" w14:textId="2936DFEF" w:rsidR="00AD5EBC" w:rsidRPr="00C43920" w:rsidRDefault="00AD5EBC" w:rsidP="00E60925">
    <w:pPr>
      <w:pStyle w:val="Footer"/>
      <w:jc w:val="right"/>
      <w:rPr>
        <w:rStyle w:val="PageNumber"/>
        <w:b w:val="0"/>
      </w:rPr>
    </w:pPr>
    <w:r w:rsidRPr="00C43920">
      <w:rPr>
        <w:rStyle w:val="PageNumber"/>
        <w:b w:val="0"/>
      </w:rPr>
      <w:t xml:space="preserve">pg. </w:t>
    </w:r>
    <w:r w:rsidRPr="00C4392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C43920">
      <w:rPr>
        <w:rStyle w:val="PageNumber"/>
        <w:b w:val="0"/>
      </w:rPr>
      <w:fldChar w:fldCharType="separate"/>
    </w:r>
    <w:r w:rsidR="00F30CB3">
      <w:rPr>
        <w:rStyle w:val="PageNumber"/>
        <w:b w:val="0"/>
        <w:noProof/>
      </w:rPr>
      <w:t>1</w:t>
    </w:r>
    <w:r w:rsidRPr="00C43920">
      <w:rPr>
        <w:rStyle w:val="PageNumber"/>
        <w:b w:val="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EEBF2F" w14:textId="3DF8D172" w:rsidR="00AD5EBC" w:rsidRPr="00C43920" w:rsidRDefault="00AD5EBC" w:rsidP="00F47EC5">
    <w:pPr>
      <w:pStyle w:val="Footer"/>
      <w:jc w:val="right"/>
      <w:rPr>
        <w:rStyle w:val="PageNumber"/>
        <w:b w:val="0"/>
      </w:rPr>
    </w:pPr>
    <w:r w:rsidRPr="0066134E">
      <w:tab/>
    </w:r>
    <w:r w:rsidRPr="00C43920">
      <w:rPr>
        <w:rStyle w:val="PageNumber"/>
        <w:b w:val="0"/>
      </w:rPr>
      <w:t xml:space="preserve">pg. </w:t>
    </w:r>
    <w:r w:rsidRPr="00C4392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C43920">
      <w:rPr>
        <w:rStyle w:val="PageNumber"/>
        <w:b w:val="0"/>
      </w:rPr>
      <w:fldChar w:fldCharType="separate"/>
    </w:r>
    <w:r w:rsidR="002F51C3">
      <w:rPr>
        <w:rStyle w:val="PageNumber"/>
        <w:b w:val="0"/>
        <w:noProof/>
      </w:rPr>
      <w:t>3</w:t>
    </w:r>
    <w:r w:rsidRPr="00C43920">
      <w:rPr>
        <w:rStyle w:val="PageNumber"/>
        <w:b w:val="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373A79" w14:textId="77777777" w:rsidR="00FB7C1B" w:rsidRDefault="00FB7C1B" w:rsidP="0010752F">
      <w:pPr>
        <w:spacing w:after="0" w:line="240" w:lineRule="auto"/>
      </w:pPr>
      <w:r>
        <w:separator/>
      </w:r>
    </w:p>
  </w:footnote>
  <w:footnote w:type="continuationSeparator" w:id="0">
    <w:p w14:paraId="2A3DD367" w14:textId="77777777" w:rsidR="00FB7C1B" w:rsidRDefault="00FB7C1B" w:rsidP="0010752F">
      <w:pPr>
        <w:spacing w:after="0" w:line="240" w:lineRule="auto"/>
      </w:pPr>
      <w:r>
        <w:continuationSeparator/>
      </w:r>
    </w:p>
  </w:footnote>
  <w:footnote w:type="continuationNotice" w:id="1">
    <w:p w14:paraId="5EA83DA5" w14:textId="77777777" w:rsidR="00FB7C1B" w:rsidRDefault="00FB7C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983EE5" w14:textId="61BFB30A" w:rsidR="00A93E98" w:rsidRPr="005A4CD5" w:rsidRDefault="00A93E98" w:rsidP="00E60925">
    <w:pPr>
      <w:tabs>
        <w:tab w:val="center" w:pos="4320"/>
        <w:tab w:val="right" w:pos="8640"/>
      </w:tabs>
      <w:spacing w:after="0" w:line="240" w:lineRule="atLeast"/>
      <w:jc w:val="right"/>
      <w:rPr>
        <w:rFonts w:ascii="Times New Roman" w:eastAsia="Times New Roman" w:hAnsi="Times New Roman" w:cs="Times New Roman"/>
        <w:b/>
        <w:sz w:val="18"/>
        <w:szCs w:val="18"/>
      </w:rPr>
    </w:pPr>
    <w:r w:rsidRPr="005A4CD5">
      <w:rPr>
        <w:rFonts w:ascii="Times New Roman" w:eastAsia="Times New Roman" w:hAnsi="Times New Roman" w:cs="Times New Roman"/>
        <w:b/>
        <w:sz w:val="18"/>
        <w:szCs w:val="18"/>
      </w:rPr>
      <w:t xml:space="preserve">OMB Number: </w:t>
    </w:r>
    <w:r>
      <w:rPr>
        <w:rFonts w:ascii="Times New Roman" w:eastAsia="Times New Roman" w:hAnsi="Times New Roman" w:cs="Times New Roman"/>
        <w:b/>
        <w:sz w:val="18"/>
        <w:szCs w:val="18"/>
      </w:rPr>
      <w:t>0584</w:t>
    </w:r>
    <w:r w:rsidRPr="005A4CD5">
      <w:rPr>
        <w:rFonts w:ascii="Times New Roman" w:eastAsia="Times New Roman" w:hAnsi="Times New Roman" w:cs="Times New Roman"/>
        <w:b/>
        <w:sz w:val="18"/>
        <w:szCs w:val="18"/>
      </w:rPr>
      <w:t>-XXXX</w:t>
    </w:r>
  </w:p>
  <w:p w14:paraId="1DB1C543" w14:textId="77777777" w:rsidR="00A93E98" w:rsidRPr="005A4CD5" w:rsidRDefault="00A93E98" w:rsidP="00E60925">
    <w:pPr>
      <w:tabs>
        <w:tab w:val="center" w:pos="4320"/>
        <w:tab w:val="right" w:pos="8640"/>
      </w:tabs>
      <w:spacing w:after="0" w:line="240" w:lineRule="atLeast"/>
      <w:jc w:val="right"/>
      <w:rPr>
        <w:rFonts w:ascii="Times New Roman" w:eastAsia="Times New Roman" w:hAnsi="Times New Roman" w:cs="Times New Roman"/>
        <w:b/>
        <w:sz w:val="18"/>
        <w:szCs w:val="18"/>
      </w:rPr>
    </w:pPr>
    <w:r w:rsidRPr="005A4CD5">
      <w:rPr>
        <w:rFonts w:ascii="Times New Roman" w:eastAsia="Times New Roman" w:hAnsi="Times New Roman" w:cs="Times New Roman"/>
        <w:b/>
        <w:sz w:val="18"/>
        <w:szCs w:val="18"/>
      </w:rPr>
      <w:t>Expiration Date: XX/XX/XXXX</w:t>
    </w:r>
  </w:p>
  <w:p w14:paraId="47E96EA9" w14:textId="77777777" w:rsidR="00A93E98" w:rsidRPr="0004630A" w:rsidRDefault="00A93E98">
    <w:pPr>
      <w:pStyle w:val="Head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458D1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C7370E"/>
    <w:multiLevelType w:val="hybridMultilevel"/>
    <w:tmpl w:val="99BC3676"/>
    <w:lvl w:ilvl="0" w:tplc="D272F7C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297361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37D7A21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D16061"/>
    <w:multiLevelType w:val="hybridMultilevel"/>
    <w:tmpl w:val="DF92753A"/>
    <w:lvl w:ilvl="0" w:tplc="6562F7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76967CE"/>
    <w:multiLevelType w:val="hybridMultilevel"/>
    <w:tmpl w:val="38F6C816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7906174"/>
    <w:multiLevelType w:val="hybridMultilevel"/>
    <w:tmpl w:val="B1BAB4F6"/>
    <w:lvl w:ilvl="0" w:tplc="59DA79E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B42370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81A7BFC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8DB6657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09E4266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0C31725A"/>
    <w:multiLevelType w:val="hybridMultilevel"/>
    <w:tmpl w:val="524803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0E2B3110"/>
    <w:multiLevelType w:val="hybridMultilevel"/>
    <w:tmpl w:val="FFDAE78A"/>
    <w:lvl w:ilvl="0" w:tplc="87F4373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F36475C"/>
    <w:multiLevelType w:val="hybridMultilevel"/>
    <w:tmpl w:val="A440DBA4"/>
    <w:lvl w:ilvl="0" w:tplc="2DDA5D5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A9548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0D028DB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10A668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123535CD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123A75B0"/>
    <w:multiLevelType w:val="hybridMultilevel"/>
    <w:tmpl w:val="7F36B7DE"/>
    <w:lvl w:ilvl="0" w:tplc="F0AA4254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313050B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15BA29C2"/>
    <w:multiLevelType w:val="hybridMultilevel"/>
    <w:tmpl w:val="7B92E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16043AFE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1868744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19DF2D8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19F16684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1CED6C5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1FDB3D52"/>
    <w:multiLevelType w:val="hybridMultilevel"/>
    <w:tmpl w:val="87BE1EE0"/>
    <w:lvl w:ilvl="0" w:tplc="651EB2B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3081D5B"/>
    <w:multiLevelType w:val="hybridMultilevel"/>
    <w:tmpl w:val="B90227B8"/>
    <w:lvl w:ilvl="0" w:tplc="E27A0B44">
      <w:start w:val="1"/>
      <w:numFmt w:val="bullet"/>
      <w:lvlText w:val="•"/>
      <w:lvlJc w:val="left"/>
      <w:pPr>
        <w:ind w:left="108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247423FA"/>
    <w:multiLevelType w:val="hybridMultilevel"/>
    <w:tmpl w:val="E8C44462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24B44D59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5724DE3"/>
    <w:multiLevelType w:val="hybridMultilevel"/>
    <w:tmpl w:val="80C8EC20"/>
    <w:lvl w:ilvl="0" w:tplc="455E9DEE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66C482B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272B4FFB"/>
    <w:multiLevelType w:val="hybridMultilevel"/>
    <w:tmpl w:val="24509354"/>
    <w:lvl w:ilvl="0" w:tplc="2F5C214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28020C86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291D6770"/>
    <w:multiLevelType w:val="hybridMultilevel"/>
    <w:tmpl w:val="22B033B4"/>
    <w:lvl w:ilvl="0" w:tplc="3D6EF31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29997C0E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2A45426E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2C1D031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2C626F2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2DEE5016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2E620FA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33D81B66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3578797F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374A4659"/>
    <w:multiLevelType w:val="hybridMultilevel"/>
    <w:tmpl w:val="F266EF76"/>
    <w:lvl w:ilvl="0" w:tplc="225CA91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38635DF5"/>
    <w:multiLevelType w:val="hybridMultilevel"/>
    <w:tmpl w:val="8CB439D4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39E837E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3A505BC8"/>
    <w:multiLevelType w:val="hybridMultilevel"/>
    <w:tmpl w:val="BAF87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3D482DA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3F915B10"/>
    <w:multiLevelType w:val="hybridMultilevel"/>
    <w:tmpl w:val="1FEC0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413E2020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421556AB"/>
    <w:multiLevelType w:val="hybridMultilevel"/>
    <w:tmpl w:val="58D8D42E"/>
    <w:lvl w:ilvl="0" w:tplc="01A20CA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4288139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429B6C72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43585823"/>
    <w:multiLevelType w:val="hybridMultilevel"/>
    <w:tmpl w:val="C2F6F752"/>
    <w:lvl w:ilvl="0" w:tplc="A7E0E7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4413569A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443E31D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45E82886"/>
    <w:multiLevelType w:val="hybridMultilevel"/>
    <w:tmpl w:val="9ECEE2E4"/>
    <w:lvl w:ilvl="0" w:tplc="28F807B8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45ED48AA"/>
    <w:multiLevelType w:val="hybridMultilevel"/>
    <w:tmpl w:val="CCB83CEC"/>
    <w:lvl w:ilvl="0" w:tplc="2C8A12E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471833CF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49E64991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4A2B070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4B623796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4C9A699A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4DD22BC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5">
    <w:nsid w:val="4E2C3679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4FA4197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>
    <w:nsid w:val="50AE57C2"/>
    <w:multiLevelType w:val="hybridMultilevel"/>
    <w:tmpl w:val="9DBA6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>
    <w:nsid w:val="53AE76FA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9">
    <w:nsid w:val="54114B42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0">
    <w:nsid w:val="54F16E2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>
    <w:nsid w:val="577B5F0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59C346B7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3">
    <w:nsid w:val="5A6D5D1B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>
    <w:nsid w:val="5D026599"/>
    <w:multiLevelType w:val="hybridMultilevel"/>
    <w:tmpl w:val="B380CC32"/>
    <w:lvl w:ilvl="0" w:tplc="AAD43482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5DEB53DC"/>
    <w:multiLevelType w:val="hybridMultilevel"/>
    <w:tmpl w:val="A72841DC"/>
    <w:lvl w:ilvl="0" w:tplc="FCB2FA1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61B05B12"/>
    <w:multiLevelType w:val="hybridMultilevel"/>
    <w:tmpl w:val="FB081B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>
    <w:nsid w:val="63DC456D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>
    <w:nsid w:val="64736F1F"/>
    <w:multiLevelType w:val="hybridMultilevel"/>
    <w:tmpl w:val="83560C7C"/>
    <w:lvl w:ilvl="0" w:tplc="264457F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4F5572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0">
    <w:nsid w:val="65955BB9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1">
    <w:nsid w:val="661D20C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>
    <w:nsid w:val="6C007AA8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>
    <w:nsid w:val="6C596D6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4">
    <w:nsid w:val="6CDD1DE9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5">
    <w:nsid w:val="6FD6220D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6">
    <w:nsid w:val="703B4713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>
    <w:nsid w:val="749A0D54"/>
    <w:multiLevelType w:val="hybridMultilevel"/>
    <w:tmpl w:val="506A51A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3970EC84">
      <w:start w:val="1"/>
      <w:numFmt w:val="decimal"/>
      <w:lvlText w:val="%4"/>
      <w:lvlJc w:val="left"/>
      <w:pPr>
        <w:ind w:left="3240" w:hanging="360"/>
      </w:pPr>
      <w:rPr>
        <w:rFonts w:ascii="Times New Roman" w:hAnsi="Times New Roman" w:cs="Times New Roman" w:hint="default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772B7CF9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>
    <w:nsid w:val="7ABC51F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7BFA7A2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7CA76FE6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7EC767D1"/>
    <w:multiLevelType w:val="hybridMultilevel"/>
    <w:tmpl w:val="285249E4"/>
    <w:lvl w:ilvl="0" w:tplc="B5643CF6">
      <w:start w:val="8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7EC94A5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7"/>
  </w:num>
  <w:num w:numId="3">
    <w:abstractNumId w:val="36"/>
  </w:num>
  <w:num w:numId="4">
    <w:abstractNumId w:val="89"/>
  </w:num>
  <w:num w:numId="5">
    <w:abstractNumId w:val="34"/>
  </w:num>
  <w:num w:numId="6">
    <w:abstractNumId w:val="26"/>
  </w:num>
  <w:num w:numId="7">
    <w:abstractNumId w:val="90"/>
  </w:num>
  <w:num w:numId="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3"/>
  </w:num>
  <w:num w:numId="11">
    <w:abstractNumId w:val="32"/>
  </w:num>
  <w:num w:numId="12">
    <w:abstractNumId w:val="24"/>
  </w:num>
  <w:num w:numId="13">
    <w:abstractNumId w:val="48"/>
  </w:num>
  <w:num w:numId="14">
    <w:abstractNumId w:val="72"/>
  </w:num>
  <w:num w:numId="15">
    <w:abstractNumId w:val="93"/>
  </w:num>
  <w:num w:numId="16">
    <w:abstractNumId w:val="14"/>
  </w:num>
  <w:num w:numId="17">
    <w:abstractNumId w:val="60"/>
  </w:num>
  <w:num w:numId="18">
    <w:abstractNumId w:val="66"/>
  </w:num>
  <w:num w:numId="19">
    <w:abstractNumId w:val="91"/>
  </w:num>
  <w:num w:numId="20">
    <w:abstractNumId w:val="54"/>
  </w:num>
  <w:num w:numId="21">
    <w:abstractNumId w:val="46"/>
  </w:num>
  <w:num w:numId="22">
    <w:abstractNumId w:val="82"/>
  </w:num>
  <w:num w:numId="23">
    <w:abstractNumId w:val="18"/>
  </w:num>
  <w:num w:numId="24">
    <w:abstractNumId w:val="5"/>
  </w:num>
  <w:num w:numId="25">
    <w:abstractNumId w:val="10"/>
  </w:num>
  <w:num w:numId="26">
    <w:abstractNumId w:val="29"/>
  </w:num>
  <w:num w:numId="27">
    <w:abstractNumId w:val="21"/>
  </w:num>
  <w:num w:numId="28">
    <w:abstractNumId w:val="54"/>
  </w:num>
  <w:num w:numId="2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8"/>
  </w:num>
  <w:num w:numId="37">
    <w:abstractNumId w:val="69"/>
  </w:num>
  <w:num w:numId="38">
    <w:abstractNumId w:val="50"/>
  </w:num>
  <w:num w:numId="39">
    <w:abstractNumId w:val="85"/>
  </w:num>
  <w:num w:numId="40">
    <w:abstractNumId w:val="56"/>
  </w:num>
  <w:num w:numId="41">
    <w:abstractNumId w:val="8"/>
  </w:num>
  <w:num w:numId="42">
    <w:abstractNumId w:val="47"/>
  </w:num>
  <w:num w:numId="4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67"/>
  </w:num>
  <w:num w:numId="45">
    <w:abstractNumId w:val="76"/>
  </w:num>
  <w:num w:numId="46">
    <w:abstractNumId w:val="83"/>
  </w:num>
  <w:num w:numId="47">
    <w:abstractNumId w:val="75"/>
  </w:num>
  <w:num w:numId="48">
    <w:abstractNumId w:val="15"/>
  </w:num>
  <w:num w:numId="49">
    <w:abstractNumId w:val="58"/>
  </w:num>
  <w:num w:numId="50">
    <w:abstractNumId w:val="64"/>
  </w:num>
  <w:num w:numId="51">
    <w:abstractNumId w:val="1"/>
  </w:num>
  <w:num w:numId="52">
    <w:abstractNumId w:val="13"/>
  </w:num>
  <w:num w:numId="53">
    <w:abstractNumId w:val="33"/>
  </w:num>
  <w:num w:numId="54">
    <w:abstractNumId w:val="74"/>
  </w:num>
  <w:num w:numId="55">
    <w:abstractNumId w:val="44"/>
  </w:num>
  <w:num w:numId="56">
    <w:abstractNumId w:val="31"/>
  </w:num>
  <w:num w:numId="57">
    <w:abstractNumId w:val="27"/>
  </w:num>
  <w:num w:numId="58">
    <w:abstractNumId w:val="12"/>
  </w:num>
  <w:num w:numId="59">
    <w:abstractNumId w:val="92"/>
  </w:num>
  <w:num w:numId="60">
    <w:abstractNumId w:val="20"/>
  </w:num>
  <w:num w:numId="61">
    <w:abstractNumId w:val="23"/>
  </w:num>
  <w:num w:numId="62">
    <w:abstractNumId w:val="51"/>
  </w:num>
  <w:num w:numId="63">
    <w:abstractNumId w:val="45"/>
  </w:num>
  <w:num w:numId="64">
    <w:abstractNumId w:val="35"/>
  </w:num>
  <w:num w:numId="65">
    <w:abstractNumId w:val="80"/>
  </w:num>
  <w:num w:numId="66">
    <w:abstractNumId w:val="19"/>
  </w:num>
  <w:num w:numId="67">
    <w:abstractNumId w:val="38"/>
  </w:num>
  <w:num w:numId="68">
    <w:abstractNumId w:val="6"/>
  </w:num>
  <w:num w:numId="69">
    <w:abstractNumId w:val="61"/>
  </w:num>
  <w:num w:numId="70">
    <w:abstractNumId w:val="84"/>
  </w:num>
  <w:num w:numId="71">
    <w:abstractNumId w:val="87"/>
  </w:num>
  <w:num w:numId="72">
    <w:abstractNumId w:val="9"/>
  </w:num>
  <w:num w:numId="73">
    <w:abstractNumId w:val="55"/>
  </w:num>
  <w:num w:numId="74">
    <w:abstractNumId w:val="40"/>
  </w:num>
  <w:num w:numId="75">
    <w:abstractNumId w:val="41"/>
  </w:num>
  <w:num w:numId="76">
    <w:abstractNumId w:val="62"/>
  </w:num>
  <w:num w:numId="77">
    <w:abstractNumId w:val="52"/>
  </w:num>
  <w:num w:numId="78">
    <w:abstractNumId w:val="57"/>
  </w:num>
  <w:num w:numId="79">
    <w:abstractNumId w:val="30"/>
  </w:num>
  <w:num w:numId="80">
    <w:abstractNumId w:val="86"/>
  </w:num>
  <w:num w:numId="81">
    <w:abstractNumId w:val="73"/>
  </w:num>
  <w:num w:numId="82">
    <w:abstractNumId w:val="81"/>
  </w:num>
  <w:num w:numId="83">
    <w:abstractNumId w:val="42"/>
  </w:num>
  <w:num w:numId="84">
    <w:abstractNumId w:val="53"/>
  </w:num>
  <w:num w:numId="85">
    <w:abstractNumId w:val="70"/>
  </w:num>
  <w:num w:numId="86">
    <w:abstractNumId w:val="2"/>
  </w:num>
  <w:num w:numId="87">
    <w:abstractNumId w:val="68"/>
  </w:num>
  <w:num w:numId="88">
    <w:abstractNumId w:val="71"/>
  </w:num>
  <w:num w:numId="89">
    <w:abstractNumId w:val="63"/>
  </w:num>
  <w:num w:numId="90">
    <w:abstractNumId w:val="0"/>
  </w:num>
  <w:num w:numId="91">
    <w:abstractNumId w:val="25"/>
  </w:num>
  <w:num w:numId="92">
    <w:abstractNumId w:val="78"/>
  </w:num>
  <w:num w:numId="93">
    <w:abstractNumId w:val="65"/>
  </w:num>
  <w:num w:numId="94">
    <w:abstractNumId w:val="4"/>
  </w:num>
  <w:num w:numId="95">
    <w:abstractNumId w:val="77"/>
  </w:num>
  <w:num w:numId="96">
    <w:abstractNumId w:val="43"/>
  </w:num>
  <w:num w:numId="97">
    <w:abstractNumId w:val="88"/>
  </w:num>
  <w:num w:numId="98">
    <w:abstractNumId w:val="37"/>
  </w:num>
  <w:num w:numId="99">
    <w:abstractNumId w:val="59"/>
  </w:num>
  <w:num w:numId="100">
    <w:abstractNumId w:val="49"/>
  </w:num>
  <w:numIdMacAtCleanup w:val="9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hideSpellingErrors/>
  <w:hideGrammaticalErrors/>
  <w:doNotTrackFormatting/>
  <w:documentProtection w:edit="trackedChanges" w:enforcement="0"/>
  <w:styleLockTheme/>
  <w:styleLockQFSet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sTQzMjK3NDYxMTdV0lEKTi0uzszPAykwrAUA5ksIeSwAAAA="/>
  </w:docVars>
  <w:rsids>
    <w:rsidRoot w:val="00A36AAC"/>
    <w:rsid w:val="00001A87"/>
    <w:rsid w:val="00002BAE"/>
    <w:rsid w:val="0000544D"/>
    <w:rsid w:val="0000734C"/>
    <w:rsid w:val="0001210C"/>
    <w:rsid w:val="00012A00"/>
    <w:rsid w:val="000137A2"/>
    <w:rsid w:val="00013C40"/>
    <w:rsid w:val="000143B5"/>
    <w:rsid w:val="000164C0"/>
    <w:rsid w:val="00017E5A"/>
    <w:rsid w:val="00024268"/>
    <w:rsid w:val="000257AE"/>
    <w:rsid w:val="00031690"/>
    <w:rsid w:val="000402D0"/>
    <w:rsid w:val="0004037D"/>
    <w:rsid w:val="00040930"/>
    <w:rsid w:val="00041185"/>
    <w:rsid w:val="000420DB"/>
    <w:rsid w:val="000451EC"/>
    <w:rsid w:val="0004630A"/>
    <w:rsid w:val="00050626"/>
    <w:rsid w:val="00052B05"/>
    <w:rsid w:val="0005636C"/>
    <w:rsid w:val="00057A0A"/>
    <w:rsid w:val="00060232"/>
    <w:rsid w:val="00060899"/>
    <w:rsid w:val="00060DBC"/>
    <w:rsid w:val="00062049"/>
    <w:rsid w:val="00063BCA"/>
    <w:rsid w:val="00065EB1"/>
    <w:rsid w:val="00070747"/>
    <w:rsid w:val="000730EB"/>
    <w:rsid w:val="00073A0B"/>
    <w:rsid w:val="000752BC"/>
    <w:rsid w:val="00075F7C"/>
    <w:rsid w:val="00082387"/>
    <w:rsid w:val="0008371C"/>
    <w:rsid w:val="00085BC3"/>
    <w:rsid w:val="00086538"/>
    <w:rsid w:val="000906D6"/>
    <w:rsid w:val="000915B1"/>
    <w:rsid w:val="00092320"/>
    <w:rsid w:val="000946D6"/>
    <w:rsid w:val="00094D5C"/>
    <w:rsid w:val="00096E83"/>
    <w:rsid w:val="000A2451"/>
    <w:rsid w:val="000A2526"/>
    <w:rsid w:val="000A282A"/>
    <w:rsid w:val="000A2CEA"/>
    <w:rsid w:val="000A3BE9"/>
    <w:rsid w:val="000A4326"/>
    <w:rsid w:val="000A4598"/>
    <w:rsid w:val="000A47F1"/>
    <w:rsid w:val="000A584C"/>
    <w:rsid w:val="000B0449"/>
    <w:rsid w:val="000B0CC2"/>
    <w:rsid w:val="000B45C3"/>
    <w:rsid w:val="000C6EBA"/>
    <w:rsid w:val="000C7D5C"/>
    <w:rsid w:val="000D13FC"/>
    <w:rsid w:val="000D6097"/>
    <w:rsid w:val="000D61C3"/>
    <w:rsid w:val="000D6330"/>
    <w:rsid w:val="000D6BF8"/>
    <w:rsid w:val="000D6E8E"/>
    <w:rsid w:val="000E29E1"/>
    <w:rsid w:val="000F0C68"/>
    <w:rsid w:val="000F1704"/>
    <w:rsid w:val="000F22B7"/>
    <w:rsid w:val="000F275B"/>
    <w:rsid w:val="000F2AB1"/>
    <w:rsid w:val="000F3686"/>
    <w:rsid w:val="000F4A68"/>
    <w:rsid w:val="000F520D"/>
    <w:rsid w:val="000F66F9"/>
    <w:rsid w:val="000F7482"/>
    <w:rsid w:val="000F7817"/>
    <w:rsid w:val="00101463"/>
    <w:rsid w:val="0010159C"/>
    <w:rsid w:val="001018B4"/>
    <w:rsid w:val="00102187"/>
    <w:rsid w:val="00102B8C"/>
    <w:rsid w:val="00104A0F"/>
    <w:rsid w:val="00105270"/>
    <w:rsid w:val="0010752F"/>
    <w:rsid w:val="00111473"/>
    <w:rsid w:val="00111B4B"/>
    <w:rsid w:val="0011547C"/>
    <w:rsid w:val="00115A4A"/>
    <w:rsid w:val="00116260"/>
    <w:rsid w:val="00116C90"/>
    <w:rsid w:val="00117F15"/>
    <w:rsid w:val="00122F12"/>
    <w:rsid w:val="00124987"/>
    <w:rsid w:val="00130937"/>
    <w:rsid w:val="001309F4"/>
    <w:rsid w:val="00132242"/>
    <w:rsid w:val="00132F60"/>
    <w:rsid w:val="0013337E"/>
    <w:rsid w:val="001334EB"/>
    <w:rsid w:val="00133616"/>
    <w:rsid w:val="00133D4E"/>
    <w:rsid w:val="00133FCB"/>
    <w:rsid w:val="0013660A"/>
    <w:rsid w:val="0013680D"/>
    <w:rsid w:val="00142507"/>
    <w:rsid w:val="001438AE"/>
    <w:rsid w:val="001472C4"/>
    <w:rsid w:val="0014793E"/>
    <w:rsid w:val="001507EC"/>
    <w:rsid w:val="00151A48"/>
    <w:rsid w:val="00152086"/>
    <w:rsid w:val="00152A4E"/>
    <w:rsid w:val="0015442A"/>
    <w:rsid w:val="001600D3"/>
    <w:rsid w:val="00162755"/>
    <w:rsid w:val="00164AFB"/>
    <w:rsid w:val="001667EC"/>
    <w:rsid w:val="00166C67"/>
    <w:rsid w:val="001714C3"/>
    <w:rsid w:val="00173C33"/>
    <w:rsid w:val="00174001"/>
    <w:rsid w:val="00176EB3"/>
    <w:rsid w:val="00177BCA"/>
    <w:rsid w:val="001818A5"/>
    <w:rsid w:val="00182F71"/>
    <w:rsid w:val="001875A1"/>
    <w:rsid w:val="00192249"/>
    <w:rsid w:val="0019256B"/>
    <w:rsid w:val="00192947"/>
    <w:rsid w:val="001942E1"/>
    <w:rsid w:val="00197B1E"/>
    <w:rsid w:val="00197E39"/>
    <w:rsid w:val="001A4790"/>
    <w:rsid w:val="001A542E"/>
    <w:rsid w:val="001A64B8"/>
    <w:rsid w:val="001A7DAF"/>
    <w:rsid w:val="001B0685"/>
    <w:rsid w:val="001B0847"/>
    <w:rsid w:val="001B3663"/>
    <w:rsid w:val="001B4E4A"/>
    <w:rsid w:val="001B54E3"/>
    <w:rsid w:val="001B6A7E"/>
    <w:rsid w:val="001C0FC2"/>
    <w:rsid w:val="001C2EF3"/>
    <w:rsid w:val="001C7310"/>
    <w:rsid w:val="001C7C9F"/>
    <w:rsid w:val="001D10FB"/>
    <w:rsid w:val="001D15BC"/>
    <w:rsid w:val="001D51C7"/>
    <w:rsid w:val="001D6B94"/>
    <w:rsid w:val="001E19B7"/>
    <w:rsid w:val="001E31CA"/>
    <w:rsid w:val="001E3F82"/>
    <w:rsid w:val="001E4797"/>
    <w:rsid w:val="001E5E31"/>
    <w:rsid w:val="001E76AD"/>
    <w:rsid w:val="001E7A3D"/>
    <w:rsid w:val="001F6B83"/>
    <w:rsid w:val="0020039C"/>
    <w:rsid w:val="0020144D"/>
    <w:rsid w:val="00201DFF"/>
    <w:rsid w:val="00203E27"/>
    <w:rsid w:val="002119F2"/>
    <w:rsid w:val="00211A5C"/>
    <w:rsid w:val="00211AEB"/>
    <w:rsid w:val="002120A5"/>
    <w:rsid w:val="00212B34"/>
    <w:rsid w:val="00217D36"/>
    <w:rsid w:val="00217EDB"/>
    <w:rsid w:val="0022270F"/>
    <w:rsid w:val="00223EA5"/>
    <w:rsid w:val="00227058"/>
    <w:rsid w:val="00231E10"/>
    <w:rsid w:val="00233943"/>
    <w:rsid w:val="00233D76"/>
    <w:rsid w:val="00233F9A"/>
    <w:rsid w:val="00236AB2"/>
    <w:rsid w:val="002378DD"/>
    <w:rsid w:val="0024095E"/>
    <w:rsid w:val="002422CA"/>
    <w:rsid w:val="00245ED6"/>
    <w:rsid w:val="00247A26"/>
    <w:rsid w:val="0025011C"/>
    <w:rsid w:val="00250FCB"/>
    <w:rsid w:val="0025240C"/>
    <w:rsid w:val="00256426"/>
    <w:rsid w:val="00256AD3"/>
    <w:rsid w:val="00257B9F"/>
    <w:rsid w:val="00260119"/>
    <w:rsid w:val="002605DE"/>
    <w:rsid w:val="002615AF"/>
    <w:rsid w:val="00263551"/>
    <w:rsid w:val="00266CAF"/>
    <w:rsid w:val="002729EC"/>
    <w:rsid w:val="00273E53"/>
    <w:rsid w:val="002751D4"/>
    <w:rsid w:val="00275298"/>
    <w:rsid w:val="00276DC1"/>
    <w:rsid w:val="0027725C"/>
    <w:rsid w:val="00281805"/>
    <w:rsid w:val="00285487"/>
    <w:rsid w:val="0029048E"/>
    <w:rsid w:val="00292424"/>
    <w:rsid w:val="002930E1"/>
    <w:rsid w:val="00294D27"/>
    <w:rsid w:val="0029533C"/>
    <w:rsid w:val="00296E6B"/>
    <w:rsid w:val="002A00AA"/>
    <w:rsid w:val="002A08AC"/>
    <w:rsid w:val="002A0FF5"/>
    <w:rsid w:val="002A233A"/>
    <w:rsid w:val="002A3C86"/>
    <w:rsid w:val="002B0F6B"/>
    <w:rsid w:val="002B1A95"/>
    <w:rsid w:val="002B30A6"/>
    <w:rsid w:val="002B5CB1"/>
    <w:rsid w:val="002B70F0"/>
    <w:rsid w:val="002C124F"/>
    <w:rsid w:val="002C16D9"/>
    <w:rsid w:val="002C1DF6"/>
    <w:rsid w:val="002D088F"/>
    <w:rsid w:val="002D337C"/>
    <w:rsid w:val="002D59CE"/>
    <w:rsid w:val="002E0F95"/>
    <w:rsid w:val="002E2B74"/>
    <w:rsid w:val="002E32E5"/>
    <w:rsid w:val="002E4BF7"/>
    <w:rsid w:val="002E5565"/>
    <w:rsid w:val="002E5EA9"/>
    <w:rsid w:val="002E6182"/>
    <w:rsid w:val="002E66D2"/>
    <w:rsid w:val="002F1393"/>
    <w:rsid w:val="002F14C9"/>
    <w:rsid w:val="002F2EAA"/>
    <w:rsid w:val="002F323D"/>
    <w:rsid w:val="002F38AF"/>
    <w:rsid w:val="002F51C3"/>
    <w:rsid w:val="002F78AE"/>
    <w:rsid w:val="003004F4"/>
    <w:rsid w:val="00301C40"/>
    <w:rsid w:val="003070D2"/>
    <w:rsid w:val="003079D5"/>
    <w:rsid w:val="00312456"/>
    <w:rsid w:val="00313CA3"/>
    <w:rsid w:val="0031670B"/>
    <w:rsid w:val="00316B1E"/>
    <w:rsid w:val="00316F73"/>
    <w:rsid w:val="00317E07"/>
    <w:rsid w:val="00321EDC"/>
    <w:rsid w:val="00323F57"/>
    <w:rsid w:val="003253D5"/>
    <w:rsid w:val="0032580F"/>
    <w:rsid w:val="00330194"/>
    <w:rsid w:val="00330C99"/>
    <w:rsid w:val="00333C55"/>
    <w:rsid w:val="003419E0"/>
    <w:rsid w:val="0034244C"/>
    <w:rsid w:val="00342D7F"/>
    <w:rsid w:val="003433CE"/>
    <w:rsid w:val="00353C26"/>
    <w:rsid w:val="0035580F"/>
    <w:rsid w:val="00355FD0"/>
    <w:rsid w:val="003564B9"/>
    <w:rsid w:val="00356649"/>
    <w:rsid w:val="00357E1E"/>
    <w:rsid w:val="0036286A"/>
    <w:rsid w:val="00365B1C"/>
    <w:rsid w:val="0037017F"/>
    <w:rsid w:val="00370404"/>
    <w:rsid w:val="0037700A"/>
    <w:rsid w:val="003833D2"/>
    <w:rsid w:val="0038438D"/>
    <w:rsid w:val="00384B32"/>
    <w:rsid w:val="00390B24"/>
    <w:rsid w:val="00396500"/>
    <w:rsid w:val="00396B35"/>
    <w:rsid w:val="003A27AD"/>
    <w:rsid w:val="003A503F"/>
    <w:rsid w:val="003A5985"/>
    <w:rsid w:val="003A5A1C"/>
    <w:rsid w:val="003A5DB8"/>
    <w:rsid w:val="003A7972"/>
    <w:rsid w:val="003B0B01"/>
    <w:rsid w:val="003B2B0C"/>
    <w:rsid w:val="003B364D"/>
    <w:rsid w:val="003B55F7"/>
    <w:rsid w:val="003B567C"/>
    <w:rsid w:val="003B63E4"/>
    <w:rsid w:val="003C0260"/>
    <w:rsid w:val="003C27AE"/>
    <w:rsid w:val="003C2F12"/>
    <w:rsid w:val="003D528A"/>
    <w:rsid w:val="003E06FC"/>
    <w:rsid w:val="003E1A97"/>
    <w:rsid w:val="003E27DE"/>
    <w:rsid w:val="003E2B59"/>
    <w:rsid w:val="003E5245"/>
    <w:rsid w:val="003E7612"/>
    <w:rsid w:val="003F4931"/>
    <w:rsid w:val="003F57CD"/>
    <w:rsid w:val="00402E79"/>
    <w:rsid w:val="00405018"/>
    <w:rsid w:val="0040650C"/>
    <w:rsid w:val="004107FC"/>
    <w:rsid w:val="0041136D"/>
    <w:rsid w:val="0042037D"/>
    <w:rsid w:val="004205F1"/>
    <w:rsid w:val="004208A9"/>
    <w:rsid w:val="004208BC"/>
    <w:rsid w:val="004209FA"/>
    <w:rsid w:val="0042111E"/>
    <w:rsid w:val="00422E51"/>
    <w:rsid w:val="00423536"/>
    <w:rsid w:val="00427BBC"/>
    <w:rsid w:val="004311FF"/>
    <w:rsid w:val="00432355"/>
    <w:rsid w:val="00437720"/>
    <w:rsid w:val="00441B33"/>
    <w:rsid w:val="004422F0"/>
    <w:rsid w:val="004424FB"/>
    <w:rsid w:val="00442649"/>
    <w:rsid w:val="004450B7"/>
    <w:rsid w:val="00445567"/>
    <w:rsid w:val="00446C92"/>
    <w:rsid w:val="00446FE7"/>
    <w:rsid w:val="004502E4"/>
    <w:rsid w:val="00453DF2"/>
    <w:rsid w:val="004549A5"/>
    <w:rsid w:val="00455FD1"/>
    <w:rsid w:val="00456E08"/>
    <w:rsid w:val="00457D2A"/>
    <w:rsid w:val="00460783"/>
    <w:rsid w:val="0046173E"/>
    <w:rsid w:val="00464C8F"/>
    <w:rsid w:val="00467758"/>
    <w:rsid w:val="00480FB9"/>
    <w:rsid w:val="004813B2"/>
    <w:rsid w:val="00482A08"/>
    <w:rsid w:val="004851B6"/>
    <w:rsid w:val="0048524C"/>
    <w:rsid w:val="00493E58"/>
    <w:rsid w:val="004971EC"/>
    <w:rsid w:val="00497737"/>
    <w:rsid w:val="004A2435"/>
    <w:rsid w:val="004A2741"/>
    <w:rsid w:val="004A6FBA"/>
    <w:rsid w:val="004A718C"/>
    <w:rsid w:val="004B1419"/>
    <w:rsid w:val="004B226C"/>
    <w:rsid w:val="004B2EAD"/>
    <w:rsid w:val="004B527F"/>
    <w:rsid w:val="004B7812"/>
    <w:rsid w:val="004C0068"/>
    <w:rsid w:val="004C01D1"/>
    <w:rsid w:val="004C5A93"/>
    <w:rsid w:val="004C5DD1"/>
    <w:rsid w:val="004C7E3B"/>
    <w:rsid w:val="004D2618"/>
    <w:rsid w:val="004D28A5"/>
    <w:rsid w:val="004E1A3A"/>
    <w:rsid w:val="004E5FB2"/>
    <w:rsid w:val="004F10DC"/>
    <w:rsid w:val="004F31C5"/>
    <w:rsid w:val="004F6EEE"/>
    <w:rsid w:val="00500E6D"/>
    <w:rsid w:val="0050221E"/>
    <w:rsid w:val="0050457E"/>
    <w:rsid w:val="00504E2E"/>
    <w:rsid w:val="005075E1"/>
    <w:rsid w:val="005167DA"/>
    <w:rsid w:val="00517898"/>
    <w:rsid w:val="00521994"/>
    <w:rsid w:val="00522077"/>
    <w:rsid w:val="00522484"/>
    <w:rsid w:val="00522D99"/>
    <w:rsid w:val="00522F72"/>
    <w:rsid w:val="00535E65"/>
    <w:rsid w:val="005405BE"/>
    <w:rsid w:val="005426B0"/>
    <w:rsid w:val="00542923"/>
    <w:rsid w:val="00543CF7"/>
    <w:rsid w:val="00544854"/>
    <w:rsid w:val="00545DAD"/>
    <w:rsid w:val="00546B89"/>
    <w:rsid w:val="00554EAB"/>
    <w:rsid w:val="00555184"/>
    <w:rsid w:val="00556D0B"/>
    <w:rsid w:val="00557EEB"/>
    <w:rsid w:val="00561516"/>
    <w:rsid w:val="00561C10"/>
    <w:rsid w:val="0056215E"/>
    <w:rsid w:val="00562BC5"/>
    <w:rsid w:val="005703F4"/>
    <w:rsid w:val="0057454F"/>
    <w:rsid w:val="0057752C"/>
    <w:rsid w:val="00581E90"/>
    <w:rsid w:val="005852C3"/>
    <w:rsid w:val="00586257"/>
    <w:rsid w:val="00586FE9"/>
    <w:rsid w:val="005914D7"/>
    <w:rsid w:val="0059242D"/>
    <w:rsid w:val="005933EB"/>
    <w:rsid w:val="005974A0"/>
    <w:rsid w:val="005A4CD5"/>
    <w:rsid w:val="005A5246"/>
    <w:rsid w:val="005A75A3"/>
    <w:rsid w:val="005B1861"/>
    <w:rsid w:val="005B77CD"/>
    <w:rsid w:val="005C051D"/>
    <w:rsid w:val="005C0B2B"/>
    <w:rsid w:val="005C6542"/>
    <w:rsid w:val="005D0299"/>
    <w:rsid w:val="005D2324"/>
    <w:rsid w:val="005D40CF"/>
    <w:rsid w:val="005D4EB6"/>
    <w:rsid w:val="005D54D1"/>
    <w:rsid w:val="005D65A8"/>
    <w:rsid w:val="005E0D32"/>
    <w:rsid w:val="005E1EC9"/>
    <w:rsid w:val="005E2300"/>
    <w:rsid w:val="005E3D3E"/>
    <w:rsid w:val="005E551E"/>
    <w:rsid w:val="005E5746"/>
    <w:rsid w:val="005F017A"/>
    <w:rsid w:val="005F21E1"/>
    <w:rsid w:val="005F5722"/>
    <w:rsid w:val="005F5D12"/>
    <w:rsid w:val="005F60FD"/>
    <w:rsid w:val="00604AAD"/>
    <w:rsid w:val="00607287"/>
    <w:rsid w:val="006105AA"/>
    <w:rsid w:val="006137DB"/>
    <w:rsid w:val="0061394F"/>
    <w:rsid w:val="006141B7"/>
    <w:rsid w:val="00615D30"/>
    <w:rsid w:val="006170C5"/>
    <w:rsid w:val="00617614"/>
    <w:rsid w:val="006234A2"/>
    <w:rsid w:val="00625401"/>
    <w:rsid w:val="00625AF3"/>
    <w:rsid w:val="00625FC1"/>
    <w:rsid w:val="00627A1F"/>
    <w:rsid w:val="00627B38"/>
    <w:rsid w:val="00640FF1"/>
    <w:rsid w:val="006420B2"/>
    <w:rsid w:val="0064466D"/>
    <w:rsid w:val="00647AC3"/>
    <w:rsid w:val="0065632B"/>
    <w:rsid w:val="00656894"/>
    <w:rsid w:val="00660150"/>
    <w:rsid w:val="00660CB9"/>
    <w:rsid w:val="0066212C"/>
    <w:rsid w:val="00665BF1"/>
    <w:rsid w:val="00667060"/>
    <w:rsid w:val="00672B4A"/>
    <w:rsid w:val="006739FB"/>
    <w:rsid w:val="0067598F"/>
    <w:rsid w:val="00676D8C"/>
    <w:rsid w:val="00680B00"/>
    <w:rsid w:val="00680C65"/>
    <w:rsid w:val="00682EBF"/>
    <w:rsid w:val="0068333F"/>
    <w:rsid w:val="00690258"/>
    <w:rsid w:val="006949CE"/>
    <w:rsid w:val="006978E0"/>
    <w:rsid w:val="006A63BD"/>
    <w:rsid w:val="006A7C33"/>
    <w:rsid w:val="006B0F55"/>
    <w:rsid w:val="006B1E77"/>
    <w:rsid w:val="006B30F8"/>
    <w:rsid w:val="006B3494"/>
    <w:rsid w:val="006C1CD7"/>
    <w:rsid w:val="006C2D0E"/>
    <w:rsid w:val="006C46C1"/>
    <w:rsid w:val="006C4DC6"/>
    <w:rsid w:val="006C6CFA"/>
    <w:rsid w:val="006D42CF"/>
    <w:rsid w:val="006E7861"/>
    <w:rsid w:val="006F0FFC"/>
    <w:rsid w:val="006F14DB"/>
    <w:rsid w:val="006F1BE3"/>
    <w:rsid w:val="006F1EE3"/>
    <w:rsid w:val="006F7500"/>
    <w:rsid w:val="0070453B"/>
    <w:rsid w:val="007115F5"/>
    <w:rsid w:val="007122AC"/>
    <w:rsid w:val="00712D17"/>
    <w:rsid w:val="0071343F"/>
    <w:rsid w:val="007148A8"/>
    <w:rsid w:val="00720EF8"/>
    <w:rsid w:val="007217EB"/>
    <w:rsid w:val="0072452D"/>
    <w:rsid w:val="00725C6C"/>
    <w:rsid w:val="00726B39"/>
    <w:rsid w:val="007279EA"/>
    <w:rsid w:val="00727AFB"/>
    <w:rsid w:val="00730DE5"/>
    <w:rsid w:val="0073114D"/>
    <w:rsid w:val="007349D3"/>
    <w:rsid w:val="00735F81"/>
    <w:rsid w:val="00736488"/>
    <w:rsid w:val="00736A31"/>
    <w:rsid w:val="00744C90"/>
    <w:rsid w:val="00745211"/>
    <w:rsid w:val="00750E2E"/>
    <w:rsid w:val="00750FA0"/>
    <w:rsid w:val="00752039"/>
    <w:rsid w:val="00753117"/>
    <w:rsid w:val="00756251"/>
    <w:rsid w:val="0075717C"/>
    <w:rsid w:val="007601B6"/>
    <w:rsid w:val="00763977"/>
    <w:rsid w:val="00764685"/>
    <w:rsid w:val="007653BC"/>
    <w:rsid w:val="00774C05"/>
    <w:rsid w:val="007857D4"/>
    <w:rsid w:val="00785830"/>
    <w:rsid w:val="00787B96"/>
    <w:rsid w:val="00787E9B"/>
    <w:rsid w:val="00790268"/>
    <w:rsid w:val="00790671"/>
    <w:rsid w:val="00792980"/>
    <w:rsid w:val="00794785"/>
    <w:rsid w:val="00795B47"/>
    <w:rsid w:val="00796174"/>
    <w:rsid w:val="007968C2"/>
    <w:rsid w:val="007970A9"/>
    <w:rsid w:val="007A263C"/>
    <w:rsid w:val="007A2E79"/>
    <w:rsid w:val="007A2FAA"/>
    <w:rsid w:val="007A3C8C"/>
    <w:rsid w:val="007A43EB"/>
    <w:rsid w:val="007A462C"/>
    <w:rsid w:val="007A635A"/>
    <w:rsid w:val="007A6C0C"/>
    <w:rsid w:val="007A7775"/>
    <w:rsid w:val="007B3560"/>
    <w:rsid w:val="007B3E7A"/>
    <w:rsid w:val="007B6F75"/>
    <w:rsid w:val="007C3AE0"/>
    <w:rsid w:val="007C6566"/>
    <w:rsid w:val="007C77D2"/>
    <w:rsid w:val="007C79FB"/>
    <w:rsid w:val="007D018A"/>
    <w:rsid w:val="007D4B48"/>
    <w:rsid w:val="007D5AD9"/>
    <w:rsid w:val="007D6733"/>
    <w:rsid w:val="007D7F74"/>
    <w:rsid w:val="007E0AE2"/>
    <w:rsid w:val="007E3FEA"/>
    <w:rsid w:val="007E5B2F"/>
    <w:rsid w:val="007E5D20"/>
    <w:rsid w:val="007E62C6"/>
    <w:rsid w:val="007E7F41"/>
    <w:rsid w:val="007F0309"/>
    <w:rsid w:val="007F08E5"/>
    <w:rsid w:val="007F2F8E"/>
    <w:rsid w:val="007F598A"/>
    <w:rsid w:val="00800287"/>
    <w:rsid w:val="00801E5A"/>
    <w:rsid w:val="008029BF"/>
    <w:rsid w:val="00804A5D"/>
    <w:rsid w:val="00806D0D"/>
    <w:rsid w:val="008124D2"/>
    <w:rsid w:val="00814C06"/>
    <w:rsid w:val="008208B8"/>
    <w:rsid w:val="008215DD"/>
    <w:rsid w:val="00822840"/>
    <w:rsid w:val="0082316A"/>
    <w:rsid w:val="008246A0"/>
    <w:rsid w:val="00831D33"/>
    <w:rsid w:val="0083564A"/>
    <w:rsid w:val="008370AC"/>
    <w:rsid w:val="008418BE"/>
    <w:rsid w:val="008418ED"/>
    <w:rsid w:val="00841D3F"/>
    <w:rsid w:val="00845F30"/>
    <w:rsid w:val="00846AAE"/>
    <w:rsid w:val="00846DA7"/>
    <w:rsid w:val="00847A14"/>
    <w:rsid w:val="0085042B"/>
    <w:rsid w:val="00851832"/>
    <w:rsid w:val="00853D4D"/>
    <w:rsid w:val="00854CBF"/>
    <w:rsid w:val="00855771"/>
    <w:rsid w:val="00860B28"/>
    <w:rsid w:val="008633B1"/>
    <w:rsid w:val="008726F1"/>
    <w:rsid w:val="0087445B"/>
    <w:rsid w:val="00874F94"/>
    <w:rsid w:val="00876C10"/>
    <w:rsid w:val="00877A9B"/>
    <w:rsid w:val="0088178C"/>
    <w:rsid w:val="008829C0"/>
    <w:rsid w:val="008845DF"/>
    <w:rsid w:val="00887023"/>
    <w:rsid w:val="00891EE9"/>
    <w:rsid w:val="00894524"/>
    <w:rsid w:val="008953B0"/>
    <w:rsid w:val="008956BA"/>
    <w:rsid w:val="008A215C"/>
    <w:rsid w:val="008A36EE"/>
    <w:rsid w:val="008A3A92"/>
    <w:rsid w:val="008B2F85"/>
    <w:rsid w:val="008B3204"/>
    <w:rsid w:val="008B44E6"/>
    <w:rsid w:val="008B4A69"/>
    <w:rsid w:val="008B557A"/>
    <w:rsid w:val="008B57CB"/>
    <w:rsid w:val="008B76BD"/>
    <w:rsid w:val="008C0B3E"/>
    <w:rsid w:val="008C1658"/>
    <w:rsid w:val="008D3BC4"/>
    <w:rsid w:val="008D3F8F"/>
    <w:rsid w:val="008D50D2"/>
    <w:rsid w:val="008D5268"/>
    <w:rsid w:val="008E220E"/>
    <w:rsid w:val="008E273C"/>
    <w:rsid w:val="008E294E"/>
    <w:rsid w:val="008E5331"/>
    <w:rsid w:val="008E58B8"/>
    <w:rsid w:val="008F2F29"/>
    <w:rsid w:val="008F4EAB"/>
    <w:rsid w:val="008F4F71"/>
    <w:rsid w:val="008F57FE"/>
    <w:rsid w:val="008F6023"/>
    <w:rsid w:val="009016F1"/>
    <w:rsid w:val="00904351"/>
    <w:rsid w:val="00910254"/>
    <w:rsid w:val="009104F4"/>
    <w:rsid w:val="00912DEE"/>
    <w:rsid w:val="00914064"/>
    <w:rsid w:val="0092254A"/>
    <w:rsid w:val="00922DE6"/>
    <w:rsid w:val="009235BB"/>
    <w:rsid w:val="00923A6C"/>
    <w:rsid w:val="00923E5F"/>
    <w:rsid w:val="00924F89"/>
    <w:rsid w:val="00927066"/>
    <w:rsid w:val="00930851"/>
    <w:rsid w:val="00932182"/>
    <w:rsid w:val="009321ED"/>
    <w:rsid w:val="00937354"/>
    <w:rsid w:val="0094151D"/>
    <w:rsid w:val="00942139"/>
    <w:rsid w:val="00950BDA"/>
    <w:rsid w:val="009526F3"/>
    <w:rsid w:val="0095441D"/>
    <w:rsid w:val="00955F55"/>
    <w:rsid w:val="009561D9"/>
    <w:rsid w:val="00962B6D"/>
    <w:rsid w:val="009633B1"/>
    <w:rsid w:val="00966748"/>
    <w:rsid w:val="00972B4A"/>
    <w:rsid w:val="00973B53"/>
    <w:rsid w:val="00974260"/>
    <w:rsid w:val="0097459A"/>
    <w:rsid w:val="00975A2E"/>
    <w:rsid w:val="00975B26"/>
    <w:rsid w:val="009812FF"/>
    <w:rsid w:val="00981928"/>
    <w:rsid w:val="00984BA5"/>
    <w:rsid w:val="0098665C"/>
    <w:rsid w:val="00986844"/>
    <w:rsid w:val="009924C6"/>
    <w:rsid w:val="00992E42"/>
    <w:rsid w:val="00994791"/>
    <w:rsid w:val="00994BC5"/>
    <w:rsid w:val="00995DEA"/>
    <w:rsid w:val="00997620"/>
    <w:rsid w:val="009A4651"/>
    <w:rsid w:val="009A4C7C"/>
    <w:rsid w:val="009A4FAB"/>
    <w:rsid w:val="009A71AE"/>
    <w:rsid w:val="009B0D7D"/>
    <w:rsid w:val="009B25DD"/>
    <w:rsid w:val="009B2977"/>
    <w:rsid w:val="009B29EA"/>
    <w:rsid w:val="009B2C62"/>
    <w:rsid w:val="009B57BB"/>
    <w:rsid w:val="009B6535"/>
    <w:rsid w:val="009B654C"/>
    <w:rsid w:val="009B703F"/>
    <w:rsid w:val="009B7D43"/>
    <w:rsid w:val="009C5540"/>
    <w:rsid w:val="009C611D"/>
    <w:rsid w:val="009D0C2D"/>
    <w:rsid w:val="009D32E0"/>
    <w:rsid w:val="009D3D6B"/>
    <w:rsid w:val="009D4BBF"/>
    <w:rsid w:val="009D60F7"/>
    <w:rsid w:val="009E10B0"/>
    <w:rsid w:val="009E13FB"/>
    <w:rsid w:val="009E1EA5"/>
    <w:rsid w:val="009E4C46"/>
    <w:rsid w:val="009F33C1"/>
    <w:rsid w:val="009F5F4C"/>
    <w:rsid w:val="00A12010"/>
    <w:rsid w:val="00A14079"/>
    <w:rsid w:val="00A14D27"/>
    <w:rsid w:val="00A1639A"/>
    <w:rsid w:val="00A20B8E"/>
    <w:rsid w:val="00A23DF3"/>
    <w:rsid w:val="00A2503C"/>
    <w:rsid w:val="00A266AE"/>
    <w:rsid w:val="00A27A40"/>
    <w:rsid w:val="00A30024"/>
    <w:rsid w:val="00A309F8"/>
    <w:rsid w:val="00A3423F"/>
    <w:rsid w:val="00A36AAC"/>
    <w:rsid w:val="00A3732C"/>
    <w:rsid w:val="00A40C8C"/>
    <w:rsid w:val="00A40DAE"/>
    <w:rsid w:val="00A4380F"/>
    <w:rsid w:val="00A4513D"/>
    <w:rsid w:val="00A46B67"/>
    <w:rsid w:val="00A47B66"/>
    <w:rsid w:val="00A47BB2"/>
    <w:rsid w:val="00A51BC2"/>
    <w:rsid w:val="00A61AB5"/>
    <w:rsid w:val="00A65D8C"/>
    <w:rsid w:val="00A67323"/>
    <w:rsid w:val="00A72398"/>
    <w:rsid w:val="00A74563"/>
    <w:rsid w:val="00A761AE"/>
    <w:rsid w:val="00A76614"/>
    <w:rsid w:val="00A80982"/>
    <w:rsid w:val="00A83A65"/>
    <w:rsid w:val="00A84A52"/>
    <w:rsid w:val="00A8662D"/>
    <w:rsid w:val="00A92AE3"/>
    <w:rsid w:val="00A93772"/>
    <w:rsid w:val="00A93E98"/>
    <w:rsid w:val="00AA3290"/>
    <w:rsid w:val="00AA41E2"/>
    <w:rsid w:val="00AA4CC8"/>
    <w:rsid w:val="00AA72BE"/>
    <w:rsid w:val="00AB111A"/>
    <w:rsid w:val="00AB1AB3"/>
    <w:rsid w:val="00AB23CE"/>
    <w:rsid w:val="00AB3958"/>
    <w:rsid w:val="00AB4C1B"/>
    <w:rsid w:val="00AB6214"/>
    <w:rsid w:val="00AB7B37"/>
    <w:rsid w:val="00AC039C"/>
    <w:rsid w:val="00AC1787"/>
    <w:rsid w:val="00AD5EBC"/>
    <w:rsid w:val="00AE1D95"/>
    <w:rsid w:val="00AE2FE2"/>
    <w:rsid w:val="00AF0DE9"/>
    <w:rsid w:val="00AF1348"/>
    <w:rsid w:val="00AF22FC"/>
    <w:rsid w:val="00AF27DF"/>
    <w:rsid w:val="00AF4935"/>
    <w:rsid w:val="00AF75F0"/>
    <w:rsid w:val="00B0019B"/>
    <w:rsid w:val="00B003ED"/>
    <w:rsid w:val="00B02D52"/>
    <w:rsid w:val="00B03276"/>
    <w:rsid w:val="00B072A1"/>
    <w:rsid w:val="00B07AB1"/>
    <w:rsid w:val="00B10711"/>
    <w:rsid w:val="00B12FFC"/>
    <w:rsid w:val="00B132D3"/>
    <w:rsid w:val="00B13F1C"/>
    <w:rsid w:val="00B14A09"/>
    <w:rsid w:val="00B14A4C"/>
    <w:rsid w:val="00B16B7E"/>
    <w:rsid w:val="00B21C54"/>
    <w:rsid w:val="00B22766"/>
    <w:rsid w:val="00B23021"/>
    <w:rsid w:val="00B24010"/>
    <w:rsid w:val="00B25684"/>
    <w:rsid w:val="00B31C9B"/>
    <w:rsid w:val="00B35813"/>
    <w:rsid w:val="00B364DA"/>
    <w:rsid w:val="00B373BD"/>
    <w:rsid w:val="00B40196"/>
    <w:rsid w:val="00B41ECE"/>
    <w:rsid w:val="00B433A8"/>
    <w:rsid w:val="00B43637"/>
    <w:rsid w:val="00B45B3C"/>
    <w:rsid w:val="00B4643C"/>
    <w:rsid w:val="00B51E24"/>
    <w:rsid w:val="00B53412"/>
    <w:rsid w:val="00B54154"/>
    <w:rsid w:val="00B550FD"/>
    <w:rsid w:val="00B61010"/>
    <w:rsid w:val="00B623D9"/>
    <w:rsid w:val="00B623F1"/>
    <w:rsid w:val="00B6455D"/>
    <w:rsid w:val="00B701EB"/>
    <w:rsid w:val="00B77E46"/>
    <w:rsid w:val="00B81FED"/>
    <w:rsid w:val="00B82ED1"/>
    <w:rsid w:val="00B83150"/>
    <w:rsid w:val="00B841F4"/>
    <w:rsid w:val="00B86069"/>
    <w:rsid w:val="00B860FF"/>
    <w:rsid w:val="00B8623E"/>
    <w:rsid w:val="00B879DC"/>
    <w:rsid w:val="00B90311"/>
    <w:rsid w:val="00B90B96"/>
    <w:rsid w:val="00B928E3"/>
    <w:rsid w:val="00B93401"/>
    <w:rsid w:val="00B9795E"/>
    <w:rsid w:val="00BA14BF"/>
    <w:rsid w:val="00BA382F"/>
    <w:rsid w:val="00BA3E8B"/>
    <w:rsid w:val="00BB1F49"/>
    <w:rsid w:val="00BB39AA"/>
    <w:rsid w:val="00BB3EC2"/>
    <w:rsid w:val="00BB42D9"/>
    <w:rsid w:val="00BB43EB"/>
    <w:rsid w:val="00BB5D15"/>
    <w:rsid w:val="00BC2AB9"/>
    <w:rsid w:val="00BC4A3B"/>
    <w:rsid w:val="00BD1CED"/>
    <w:rsid w:val="00BD5312"/>
    <w:rsid w:val="00BD673C"/>
    <w:rsid w:val="00BD6FB5"/>
    <w:rsid w:val="00BE28B3"/>
    <w:rsid w:val="00BE2CA9"/>
    <w:rsid w:val="00BE6EBE"/>
    <w:rsid w:val="00BE74F9"/>
    <w:rsid w:val="00BF2735"/>
    <w:rsid w:val="00BF396D"/>
    <w:rsid w:val="00BF3ADB"/>
    <w:rsid w:val="00BF4778"/>
    <w:rsid w:val="00BF4A5F"/>
    <w:rsid w:val="00BF5008"/>
    <w:rsid w:val="00BF7B03"/>
    <w:rsid w:val="00C00EC1"/>
    <w:rsid w:val="00C01AC5"/>
    <w:rsid w:val="00C01C85"/>
    <w:rsid w:val="00C04C25"/>
    <w:rsid w:val="00C10730"/>
    <w:rsid w:val="00C11332"/>
    <w:rsid w:val="00C122B1"/>
    <w:rsid w:val="00C1311D"/>
    <w:rsid w:val="00C1410A"/>
    <w:rsid w:val="00C15F7F"/>
    <w:rsid w:val="00C16A86"/>
    <w:rsid w:val="00C204B9"/>
    <w:rsid w:val="00C21807"/>
    <w:rsid w:val="00C2321D"/>
    <w:rsid w:val="00C24FE3"/>
    <w:rsid w:val="00C30D78"/>
    <w:rsid w:val="00C34897"/>
    <w:rsid w:val="00C352B3"/>
    <w:rsid w:val="00C36197"/>
    <w:rsid w:val="00C377AE"/>
    <w:rsid w:val="00C40533"/>
    <w:rsid w:val="00C40D4A"/>
    <w:rsid w:val="00C423EB"/>
    <w:rsid w:val="00C4367B"/>
    <w:rsid w:val="00C43920"/>
    <w:rsid w:val="00C43DF9"/>
    <w:rsid w:val="00C44587"/>
    <w:rsid w:val="00C50A78"/>
    <w:rsid w:val="00C606D5"/>
    <w:rsid w:val="00C64BF1"/>
    <w:rsid w:val="00C65171"/>
    <w:rsid w:val="00C65C89"/>
    <w:rsid w:val="00C675A7"/>
    <w:rsid w:val="00C70C1A"/>
    <w:rsid w:val="00C71064"/>
    <w:rsid w:val="00C76812"/>
    <w:rsid w:val="00C8104A"/>
    <w:rsid w:val="00C9155F"/>
    <w:rsid w:val="00C91AD6"/>
    <w:rsid w:val="00C926B1"/>
    <w:rsid w:val="00C9432D"/>
    <w:rsid w:val="00C9454D"/>
    <w:rsid w:val="00C954C1"/>
    <w:rsid w:val="00C9561F"/>
    <w:rsid w:val="00C9715C"/>
    <w:rsid w:val="00CA201D"/>
    <w:rsid w:val="00CA3719"/>
    <w:rsid w:val="00CA40DA"/>
    <w:rsid w:val="00CA48E6"/>
    <w:rsid w:val="00CA525E"/>
    <w:rsid w:val="00CA7152"/>
    <w:rsid w:val="00CB09B1"/>
    <w:rsid w:val="00CB346B"/>
    <w:rsid w:val="00CB3C97"/>
    <w:rsid w:val="00CB4D37"/>
    <w:rsid w:val="00CC07A9"/>
    <w:rsid w:val="00CC0D18"/>
    <w:rsid w:val="00CC211E"/>
    <w:rsid w:val="00CC4B63"/>
    <w:rsid w:val="00CC58B3"/>
    <w:rsid w:val="00CC7098"/>
    <w:rsid w:val="00CD1CD4"/>
    <w:rsid w:val="00CD20ED"/>
    <w:rsid w:val="00CD2860"/>
    <w:rsid w:val="00CD2861"/>
    <w:rsid w:val="00CD5D5B"/>
    <w:rsid w:val="00CD6824"/>
    <w:rsid w:val="00CD765F"/>
    <w:rsid w:val="00CE10B3"/>
    <w:rsid w:val="00CE1D41"/>
    <w:rsid w:val="00CE22B5"/>
    <w:rsid w:val="00CE49D8"/>
    <w:rsid w:val="00CE738E"/>
    <w:rsid w:val="00CF0DF8"/>
    <w:rsid w:val="00CF2BD6"/>
    <w:rsid w:val="00CF70D7"/>
    <w:rsid w:val="00D1100E"/>
    <w:rsid w:val="00D1214B"/>
    <w:rsid w:val="00D15214"/>
    <w:rsid w:val="00D15FB8"/>
    <w:rsid w:val="00D2170E"/>
    <w:rsid w:val="00D22219"/>
    <w:rsid w:val="00D23117"/>
    <w:rsid w:val="00D25069"/>
    <w:rsid w:val="00D310D3"/>
    <w:rsid w:val="00D337A0"/>
    <w:rsid w:val="00D3384A"/>
    <w:rsid w:val="00D36608"/>
    <w:rsid w:val="00D37F6C"/>
    <w:rsid w:val="00D37F8A"/>
    <w:rsid w:val="00D40521"/>
    <w:rsid w:val="00D43495"/>
    <w:rsid w:val="00D4665C"/>
    <w:rsid w:val="00D50FFB"/>
    <w:rsid w:val="00D52B80"/>
    <w:rsid w:val="00D55213"/>
    <w:rsid w:val="00D606E7"/>
    <w:rsid w:val="00D61925"/>
    <w:rsid w:val="00D70371"/>
    <w:rsid w:val="00D715AE"/>
    <w:rsid w:val="00D717DA"/>
    <w:rsid w:val="00D71AB2"/>
    <w:rsid w:val="00D825D8"/>
    <w:rsid w:val="00D84584"/>
    <w:rsid w:val="00D8598B"/>
    <w:rsid w:val="00D859CF"/>
    <w:rsid w:val="00D91628"/>
    <w:rsid w:val="00D92C6F"/>
    <w:rsid w:val="00D93FDF"/>
    <w:rsid w:val="00D9746E"/>
    <w:rsid w:val="00DA06AA"/>
    <w:rsid w:val="00DA12E0"/>
    <w:rsid w:val="00DA2DA1"/>
    <w:rsid w:val="00DA2FB2"/>
    <w:rsid w:val="00DA4EE7"/>
    <w:rsid w:val="00DA7483"/>
    <w:rsid w:val="00DA75AA"/>
    <w:rsid w:val="00DB008A"/>
    <w:rsid w:val="00DB2FA8"/>
    <w:rsid w:val="00DB6C3D"/>
    <w:rsid w:val="00DB6EE9"/>
    <w:rsid w:val="00DC3913"/>
    <w:rsid w:val="00DC42C2"/>
    <w:rsid w:val="00DC6096"/>
    <w:rsid w:val="00DD0011"/>
    <w:rsid w:val="00DD059A"/>
    <w:rsid w:val="00DD1AF6"/>
    <w:rsid w:val="00DD3348"/>
    <w:rsid w:val="00DD6151"/>
    <w:rsid w:val="00DE2537"/>
    <w:rsid w:val="00DE7FEE"/>
    <w:rsid w:val="00DF013A"/>
    <w:rsid w:val="00DF0175"/>
    <w:rsid w:val="00DF2AB0"/>
    <w:rsid w:val="00E00051"/>
    <w:rsid w:val="00E004ED"/>
    <w:rsid w:val="00E029F7"/>
    <w:rsid w:val="00E03AB4"/>
    <w:rsid w:val="00E10938"/>
    <w:rsid w:val="00E116AF"/>
    <w:rsid w:val="00E15A99"/>
    <w:rsid w:val="00E166F2"/>
    <w:rsid w:val="00E22C9B"/>
    <w:rsid w:val="00E35619"/>
    <w:rsid w:val="00E400D8"/>
    <w:rsid w:val="00E41FF3"/>
    <w:rsid w:val="00E4371B"/>
    <w:rsid w:val="00E46680"/>
    <w:rsid w:val="00E46FA6"/>
    <w:rsid w:val="00E51C80"/>
    <w:rsid w:val="00E526F4"/>
    <w:rsid w:val="00E53415"/>
    <w:rsid w:val="00E605BA"/>
    <w:rsid w:val="00E60925"/>
    <w:rsid w:val="00E61DC8"/>
    <w:rsid w:val="00E6204E"/>
    <w:rsid w:val="00E626B3"/>
    <w:rsid w:val="00E649F3"/>
    <w:rsid w:val="00E66660"/>
    <w:rsid w:val="00E67134"/>
    <w:rsid w:val="00E67CCA"/>
    <w:rsid w:val="00E67CDB"/>
    <w:rsid w:val="00E7040E"/>
    <w:rsid w:val="00E743BB"/>
    <w:rsid w:val="00E743CD"/>
    <w:rsid w:val="00E759DB"/>
    <w:rsid w:val="00E77A7A"/>
    <w:rsid w:val="00E80509"/>
    <w:rsid w:val="00E80F66"/>
    <w:rsid w:val="00E81742"/>
    <w:rsid w:val="00E817BD"/>
    <w:rsid w:val="00E82D4D"/>
    <w:rsid w:val="00E91A9B"/>
    <w:rsid w:val="00E948A1"/>
    <w:rsid w:val="00EA13CB"/>
    <w:rsid w:val="00EA19E1"/>
    <w:rsid w:val="00EA3739"/>
    <w:rsid w:val="00EA745F"/>
    <w:rsid w:val="00EB61B7"/>
    <w:rsid w:val="00EB6260"/>
    <w:rsid w:val="00EC0E67"/>
    <w:rsid w:val="00EC1CC0"/>
    <w:rsid w:val="00EC58FC"/>
    <w:rsid w:val="00EC593C"/>
    <w:rsid w:val="00EC665A"/>
    <w:rsid w:val="00ED134C"/>
    <w:rsid w:val="00ED23B5"/>
    <w:rsid w:val="00ED4ACF"/>
    <w:rsid w:val="00EE48B0"/>
    <w:rsid w:val="00EE4AE7"/>
    <w:rsid w:val="00EE7100"/>
    <w:rsid w:val="00EE7FB3"/>
    <w:rsid w:val="00F003F7"/>
    <w:rsid w:val="00F00884"/>
    <w:rsid w:val="00F00EBA"/>
    <w:rsid w:val="00F119C3"/>
    <w:rsid w:val="00F15DFC"/>
    <w:rsid w:val="00F17BDF"/>
    <w:rsid w:val="00F20610"/>
    <w:rsid w:val="00F20E55"/>
    <w:rsid w:val="00F244BF"/>
    <w:rsid w:val="00F247E7"/>
    <w:rsid w:val="00F24F2C"/>
    <w:rsid w:val="00F24FE1"/>
    <w:rsid w:val="00F30CB3"/>
    <w:rsid w:val="00F32D4B"/>
    <w:rsid w:val="00F341F3"/>
    <w:rsid w:val="00F361B6"/>
    <w:rsid w:val="00F36A93"/>
    <w:rsid w:val="00F421EC"/>
    <w:rsid w:val="00F42DE0"/>
    <w:rsid w:val="00F47EC5"/>
    <w:rsid w:val="00F50B6D"/>
    <w:rsid w:val="00F510EE"/>
    <w:rsid w:val="00F51672"/>
    <w:rsid w:val="00F52749"/>
    <w:rsid w:val="00F527A8"/>
    <w:rsid w:val="00F53929"/>
    <w:rsid w:val="00F556BC"/>
    <w:rsid w:val="00F55F76"/>
    <w:rsid w:val="00F56DBE"/>
    <w:rsid w:val="00F60A3C"/>
    <w:rsid w:val="00F6246E"/>
    <w:rsid w:val="00F640FF"/>
    <w:rsid w:val="00F65DCD"/>
    <w:rsid w:val="00F6794B"/>
    <w:rsid w:val="00F704FF"/>
    <w:rsid w:val="00F70A31"/>
    <w:rsid w:val="00F71B29"/>
    <w:rsid w:val="00F73552"/>
    <w:rsid w:val="00F742B5"/>
    <w:rsid w:val="00F758DF"/>
    <w:rsid w:val="00F82932"/>
    <w:rsid w:val="00F83F9B"/>
    <w:rsid w:val="00F84036"/>
    <w:rsid w:val="00F86190"/>
    <w:rsid w:val="00F86523"/>
    <w:rsid w:val="00F9134F"/>
    <w:rsid w:val="00F91D5B"/>
    <w:rsid w:val="00F9454C"/>
    <w:rsid w:val="00FA0ECE"/>
    <w:rsid w:val="00FA3AC5"/>
    <w:rsid w:val="00FA3C77"/>
    <w:rsid w:val="00FA7CCC"/>
    <w:rsid w:val="00FB1C0E"/>
    <w:rsid w:val="00FB1D08"/>
    <w:rsid w:val="00FB3E57"/>
    <w:rsid w:val="00FB4F1D"/>
    <w:rsid w:val="00FB5097"/>
    <w:rsid w:val="00FB5685"/>
    <w:rsid w:val="00FB7C1B"/>
    <w:rsid w:val="00FC189F"/>
    <w:rsid w:val="00FC1CDC"/>
    <w:rsid w:val="00FC3096"/>
    <w:rsid w:val="00FC427C"/>
    <w:rsid w:val="00FC6468"/>
    <w:rsid w:val="00FC7531"/>
    <w:rsid w:val="00FD169B"/>
    <w:rsid w:val="00FD1FA3"/>
    <w:rsid w:val="00FD2780"/>
    <w:rsid w:val="00FD5204"/>
    <w:rsid w:val="00FE25B0"/>
    <w:rsid w:val="00FE639B"/>
    <w:rsid w:val="00FE66E7"/>
    <w:rsid w:val="00FE72C7"/>
    <w:rsid w:val="00FF0537"/>
    <w:rsid w:val="00FF1D8C"/>
    <w:rsid w:val="00FF1F6B"/>
    <w:rsid w:val="00FF231A"/>
    <w:rsid w:val="00FF46E8"/>
    <w:rsid w:val="00FF4B63"/>
    <w:rsid w:val="00FF724A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6095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uiPriority="59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uiPriority="59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0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70e5a7e24f9738a9084cfb0d927a3de9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7486718fbab40592172f882cf0309cdb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576D0-3736-45E2-BFA1-8B99FBA13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370A5D-A131-425A-B7DD-D975A204E8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3742C8-576B-47C5-86E2-35CF122D8E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527F8FE-8DC3-489E-9E0B-C1A38F8B0B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43</Words>
  <Characters>594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ICF International</Company>
  <LinksUpToDate>false</LinksUpToDate>
  <CharactersWithSpaces>6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>AG-3198-S-15-0040</dc:subject>
  <dc:creator>Joshua Townley</dc:creator>
  <cp:lastModifiedBy>SYSTEM</cp:lastModifiedBy>
  <cp:revision>2</cp:revision>
  <cp:lastPrinted>2016-03-29T22:25:00Z</cp:lastPrinted>
  <dcterms:created xsi:type="dcterms:W3CDTF">2018-01-30T15:55:00Z</dcterms:created>
  <dcterms:modified xsi:type="dcterms:W3CDTF">2018-01-30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